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1485C" w14:textId="77777777" w:rsidR="00F6499D" w:rsidRPr="00F6499D" w:rsidRDefault="00F6499D" w:rsidP="00F6499D">
      <w:pPr>
        <w:ind w:left="-900" w:right="-694"/>
        <w:jc w:val="center"/>
        <w:outlineLvl w:val="0"/>
        <w:rPr>
          <w:rFonts w:ascii="Times New Roman" w:hAnsi="Times New Roman" w:cs="Times New Roman"/>
          <w:sz w:val="32"/>
          <w:szCs w:val="32"/>
        </w:rPr>
      </w:pPr>
      <w:bookmarkStart w:id="0" w:name="_GoBack"/>
      <w:bookmarkEnd w:id="0"/>
    </w:p>
    <w:p w14:paraId="32D1F286" w14:textId="77777777" w:rsidR="00F6499D" w:rsidRPr="00F6499D" w:rsidRDefault="00F6499D" w:rsidP="00F6499D">
      <w:pPr>
        <w:ind w:left="-900" w:right="-694"/>
        <w:jc w:val="center"/>
        <w:outlineLvl w:val="0"/>
        <w:rPr>
          <w:rFonts w:ascii="Times New Roman" w:hAnsi="Times New Roman" w:cs="Times New Roman"/>
          <w:sz w:val="32"/>
          <w:szCs w:val="32"/>
        </w:rPr>
      </w:pPr>
    </w:p>
    <w:p w14:paraId="3B51D752" w14:textId="77777777" w:rsidR="00F6499D" w:rsidRPr="00F6499D" w:rsidRDefault="00F6499D" w:rsidP="00F6499D">
      <w:pPr>
        <w:ind w:left="-900" w:right="-694"/>
        <w:jc w:val="center"/>
        <w:outlineLvl w:val="0"/>
        <w:rPr>
          <w:rFonts w:ascii="Times New Roman" w:hAnsi="Times New Roman" w:cs="Times New Roman"/>
          <w:b/>
          <w:sz w:val="32"/>
          <w:szCs w:val="32"/>
        </w:rPr>
      </w:pPr>
      <w:r w:rsidRPr="00F6499D">
        <w:rPr>
          <w:rFonts w:ascii="Times New Roman" w:hAnsi="Times New Roman" w:cs="Times New Roman"/>
          <w:b/>
          <w:sz w:val="32"/>
          <w:szCs w:val="32"/>
        </w:rPr>
        <w:t>MEMORANDUM OF AGREEMENT OF SECRECY AND RESTRAINT</w:t>
      </w:r>
    </w:p>
    <w:p w14:paraId="4DBE3A0F" w14:textId="77777777" w:rsidR="00F6499D" w:rsidRPr="00F6499D" w:rsidRDefault="00F6499D" w:rsidP="00F6499D">
      <w:pPr>
        <w:ind w:left="-900" w:right="-694"/>
        <w:jc w:val="center"/>
        <w:rPr>
          <w:rFonts w:ascii="Times New Roman" w:hAnsi="Times New Roman" w:cs="Times New Roman"/>
        </w:rPr>
      </w:pPr>
    </w:p>
    <w:p w14:paraId="15C6200D" w14:textId="77777777" w:rsidR="00F6499D" w:rsidRPr="00F6499D" w:rsidRDefault="00F6499D" w:rsidP="00F6499D">
      <w:pPr>
        <w:ind w:left="-900" w:right="-694"/>
        <w:jc w:val="center"/>
        <w:outlineLvl w:val="0"/>
        <w:rPr>
          <w:rFonts w:ascii="Times New Roman" w:hAnsi="Times New Roman" w:cs="Times New Roman"/>
        </w:rPr>
      </w:pPr>
    </w:p>
    <w:p w14:paraId="6CC85AF3" w14:textId="77777777" w:rsidR="00F6499D" w:rsidRPr="00F6499D" w:rsidRDefault="00F6499D" w:rsidP="00F649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lang w:val="en-US" w:bidi="en-US"/>
        </w:rPr>
      </w:pPr>
    </w:p>
    <w:p w14:paraId="5D562060" w14:textId="77777777" w:rsidR="00F6499D" w:rsidRPr="00F6499D" w:rsidRDefault="00F6499D" w:rsidP="00F649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lang w:val="en-US" w:bidi="en-US"/>
        </w:rPr>
      </w:pPr>
      <w:r w:rsidRPr="00F6499D">
        <w:rPr>
          <w:rFonts w:ascii="Times New Roman" w:eastAsia="Arial" w:hAnsi="Times New Roman" w:cs="Times New Roman"/>
          <w:lang w:val="en-US" w:bidi="en-US"/>
        </w:rPr>
        <w:t>This Secrecy and Restraint Agreement (the "Agreement") is made and effective this [DATE],</w:t>
      </w:r>
    </w:p>
    <w:p w14:paraId="4C24E5B4" w14:textId="77777777" w:rsidR="00F6499D" w:rsidRPr="00F6499D" w:rsidRDefault="00F6499D" w:rsidP="00F649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lang w:val="en-US" w:bidi="en-US"/>
        </w:rPr>
      </w:pPr>
    </w:p>
    <w:p w14:paraId="3E8D1AA2" w14:textId="77777777" w:rsidR="00F6499D" w:rsidRPr="00F6499D" w:rsidRDefault="00F6499D" w:rsidP="00F649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lang w:val="en-CA" w:eastAsia="en-CA" w:bidi="en-CA"/>
        </w:rPr>
      </w:pPr>
    </w:p>
    <w:p w14:paraId="46439670" w14:textId="77777777" w:rsidR="00F6499D" w:rsidRPr="00F6499D" w:rsidRDefault="00F6499D" w:rsidP="00F6499D">
      <w:pPr>
        <w:widowControl w:val="0"/>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Arial" w:hAnsi="Times New Roman" w:cs="Times New Roman"/>
          <w:lang w:val="en-CA" w:eastAsia="en-CA" w:bidi="en-CA"/>
        </w:rPr>
      </w:pPr>
      <w:r w:rsidRPr="00F6499D">
        <w:rPr>
          <w:rFonts w:ascii="Times New Roman" w:eastAsia="Arial" w:hAnsi="Times New Roman" w:cs="Times New Roman"/>
          <w:lang w:val="en-CA" w:eastAsia="en-CA" w:bidi="en-CA"/>
        </w:rPr>
        <w:t>BETWEEN:</w:t>
      </w:r>
      <w:r w:rsidRPr="00F6499D">
        <w:rPr>
          <w:rFonts w:ascii="Times New Roman" w:eastAsia="Arial" w:hAnsi="Times New Roman" w:cs="Times New Roman"/>
          <w:lang w:val="en-CA" w:eastAsia="en-CA" w:bidi="en-CA"/>
        </w:rPr>
        <w:tab/>
      </w:r>
      <w:r w:rsidRPr="00F6499D">
        <w:rPr>
          <w:rFonts w:ascii="Times New Roman" w:eastAsia="Arial" w:hAnsi="Times New Roman" w:cs="Times New Roman"/>
          <w:lang w:val="en-US" w:bidi="en-US"/>
        </w:rPr>
        <w:t>[EMPLOYEE NAME] (the "Employee"),</w:t>
      </w:r>
      <w:r w:rsidRPr="00F6499D">
        <w:rPr>
          <w:rFonts w:ascii="Times New Roman" w:eastAsia="Arial" w:hAnsi="Times New Roman" w:cs="Times New Roman"/>
          <w:lang w:val="en-CA" w:eastAsia="en-CA" w:bidi="en-CA"/>
        </w:rPr>
        <w:t xml:space="preserve"> an individual with his main address at:</w:t>
      </w:r>
    </w:p>
    <w:p w14:paraId="29EF1B82" w14:textId="77777777" w:rsidR="00F6499D" w:rsidRPr="00F6499D" w:rsidRDefault="00F6499D" w:rsidP="00F6499D">
      <w:pPr>
        <w:widowControl w:val="0"/>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Arial" w:hAnsi="Times New Roman" w:cs="Times New Roman"/>
          <w:lang w:val="en-CA" w:eastAsia="en-CA" w:bidi="en-CA"/>
        </w:rPr>
      </w:pPr>
    </w:p>
    <w:p w14:paraId="54FF1561" w14:textId="77777777" w:rsidR="00F6499D" w:rsidRPr="00F6499D" w:rsidRDefault="00F6499D" w:rsidP="00F6499D">
      <w:pPr>
        <w:widowControl w:val="0"/>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Arial" w:hAnsi="Times New Roman" w:cs="Times New Roman"/>
          <w:lang w:val="en-CA" w:eastAsia="en-CA" w:bidi="en-CA"/>
        </w:rPr>
      </w:pPr>
      <w:r w:rsidRPr="00F6499D">
        <w:rPr>
          <w:rFonts w:ascii="Times New Roman" w:eastAsia="Arial" w:hAnsi="Times New Roman" w:cs="Times New Roman"/>
          <w:lang w:val="en-CA" w:eastAsia="en-CA" w:bidi="en-CA"/>
        </w:rPr>
        <w:tab/>
        <w:t>[COMPLETE ADDRESS]</w:t>
      </w:r>
    </w:p>
    <w:p w14:paraId="58E40B32" w14:textId="77777777" w:rsidR="00F6499D" w:rsidRPr="00F6499D" w:rsidRDefault="00F6499D" w:rsidP="00F6499D">
      <w:pPr>
        <w:widowControl w:val="0"/>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Arial" w:hAnsi="Times New Roman" w:cs="Times New Roman"/>
          <w:lang w:val="en-US" w:bidi="en-US"/>
        </w:rPr>
      </w:pPr>
    </w:p>
    <w:p w14:paraId="3F8E58A7" w14:textId="77777777" w:rsidR="00F6499D" w:rsidRPr="00F6499D" w:rsidRDefault="00F6499D" w:rsidP="00F649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lang w:val="en-US" w:bidi="en-US"/>
        </w:rPr>
      </w:pPr>
    </w:p>
    <w:p w14:paraId="52EBD030" w14:textId="77777777" w:rsidR="00F6499D" w:rsidRPr="00F6499D" w:rsidRDefault="00F6499D" w:rsidP="00F6499D">
      <w:pPr>
        <w:widowControl w:val="0"/>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Arial" w:hAnsi="Times New Roman" w:cs="Times New Roman"/>
          <w:lang w:val="en-CA" w:eastAsia="en-CA" w:bidi="en-CA"/>
        </w:rPr>
      </w:pPr>
      <w:r w:rsidRPr="00F6499D">
        <w:rPr>
          <w:rFonts w:ascii="Times New Roman" w:eastAsia="Arial" w:hAnsi="Times New Roman" w:cs="Times New Roman"/>
          <w:lang w:val="en-CA" w:eastAsia="en-CA" w:bidi="en-CA"/>
        </w:rPr>
        <w:t>AND:</w:t>
      </w:r>
      <w:r w:rsidRPr="00F6499D">
        <w:rPr>
          <w:rFonts w:ascii="Times New Roman" w:eastAsia="Arial" w:hAnsi="Times New Roman" w:cs="Times New Roman"/>
          <w:lang w:val="en-CA" w:eastAsia="en-CA" w:bidi="en-CA"/>
        </w:rPr>
        <w:tab/>
      </w:r>
      <w:r w:rsidRPr="00F6499D">
        <w:rPr>
          <w:rFonts w:ascii="Times New Roman" w:eastAsia="Arial" w:hAnsi="Times New Roman" w:cs="Times New Roman"/>
          <w:lang w:val="en-US" w:bidi="en-US"/>
        </w:rPr>
        <w:t>[YOUR COMPANY NAME] (the "Company"),</w:t>
      </w:r>
      <w:r w:rsidRPr="00F6499D">
        <w:rPr>
          <w:rFonts w:ascii="Times New Roman" w:eastAsia="Arial" w:hAnsi="Times New Roman" w:cs="Times New Roman"/>
          <w:lang w:val="en-CA" w:eastAsia="en-CA" w:bidi="en-CA"/>
        </w:rPr>
        <w:t xml:space="preserve"> an entity organised and existing under the laws of the [State/Province] of [STATE/PROVINCE], with its head office located at:</w:t>
      </w:r>
    </w:p>
    <w:p w14:paraId="3B9EB341" w14:textId="77777777" w:rsidR="00F6499D" w:rsidRPr="00F6499D" w:rsidRDefault="00F6499D" w:rsidP="00F649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CA" w:eastAsia="en-CA" w:bidi="en-CA"/>
        </w:rPr>
      </w:pPr>
    </w:p>
    <w:p w14:paraId="524F9B14" w14:textId="77777777" w:rsidR="00F6499D" w:rsidRPr="00F6499D" w:rsidRDefault="00F6499D" w:rsidP="00F649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bidi="en-US"/>
        </w:rPr>
      </w:pPr>
      <w:r w:rsidRPr="00F6499D">
        <w:rPr>
          <w:rFonts w:ascii="Times New Roman" w:eastAsia="Arial" w:hAnsi="Times New Roman" w:cs="Times New Roman"/>
          <w:lang w:val="en-CA" w:eastAsia="en-CA" w:bidi="en-CA"/>
        </w:rPr>
        <w:tab/>
      </w:r>
      <w:r w:rsidRPr="00F6499D">
        <w:rPr>
          <w:rFonts w:ascii="Times New Roman" w:eastAsia="Arial" w:hAnsi="Times New Roman" w:cs="Times New Roman"/>
          <w:lang w:val="en-CA" w:eastAsia="en-CA" w:bidi="en-CA"/>
        </w:rPr>
        <w:tab/>
      </w:r>
      <w:r w:rsidRPr="00F6499D">
        <w:rPr>
          <w:rFonts w:ascii="Times New Roman" w:eastAsia="Arial" w:hAnsi="Times New Roman" w:cs="Times New Roman"/>
          <w:lang w:val="en-CA" w:eastAsia="en-CA" w:bidi="en-CA"/>
        </w:rPr>
        <w:tab/>
        <w:t>[YOUR COMPLETE ADDRESS]</w:t>
      </w:r>
    </w:p>
    <w:p w14:paraId="52FD3FA2" w14:textId="77777777" w:rsidR="00F6499D" w:rsidRPr="00F6499D" w:rsidRDefault="00F6499D" w:rsidP="00F6499D">
      <w:pPr>
        <w:ind w:left="-900" w:right="-694"/>
        <w:jc w:val="center"/>
        <w:outlineLvl w:val="0"/>
        <w:rPr>
          <w:rFonts w:ascii="Times New Roman" w:hAnsi="Times New Roman" w:cs="Times New Roman"/>
        </w:rPr>
      </w:pPr>
    </w:p>
    <w:p w14:paraId="587EFCDF" w14:textId="77777777" w:rsidR="00F6499D" w:rsidRPr="00F6499D" w:rsidRDefault="00F6499D" w:rsidP="00F6499D">
      <w:pPr>
        <w:ind w:left="-900" w:right="-694"/>
        <w:outlineLvl w:val="0"/>
        <w:rPr>
          <w:rFonts w:ascii="Times New Roman" w:hAnsi="Times New Roman" w:cs="Times New Roman"/>
          <w:u w:val="single"/>
        </w:rPr>
      </w:pPr>
      <w:r w:rsidRPr="00F6499D">
        <w:rPr>
          <w:rFonts w:ascii="Times New Roman" w:hAnsi="Times New Roman" w:cs="Times New Roman"/>
          <w:u w:val="single"/>
        </w:rPr>
        <w:t>PREAMBLE:</w:t>
      </w:r>
    </w:p>
    <w:p w14:paraId="1AB7DABE" w14:textId="77777777" w:rsidR="00F6499D" w:rsidRPr="00F6499D" w:rsidRDefault="00F6499D" w:rsidP="00F6499D">
      <w:pPr>
        <w:ind w:left="-900" w:right="-694"/>
        <w:rPr>
          <w:rFonts w:ascii="Times New Roman" w:hAnsi="Times New Roman" w:cs="Times New Roman"/>
          <w:u w:val="single"/>
        </w:rPr>
      </w:pPr>
    </w:p>
    <w:p w14:paraId="1A4F7BCC" w14:textId="77777777" w:rsidR="00F6499D" w:rsidRPr="00F6499D" w:rsidRDefault="00F6499D" w:rsidP="00F6499D">
      <w:pPr>
        <w:ind w:left="-900" w:right="-694"/>
        <w:outlineLvl w:val="0"/>
        <w:rPr>
          <w:rFonts w:ascii="Times New Roman" w:hAnsi="Times New Roman" w:cs="Times New Roman"/>
        </w:rPr>
      </w:pPr>
      <w:r w:rsidRPr="00F6499D">
        <w:rPr>
          <w:rFonts w:ascii="Times New Roman" w:hAnsi="Times New Roman" w:cs="Times New Roman"/>
        </w:rPr>
        <w:t>WHEREAS:</w:t>
      </w:r>
    </w:p>
    <w:p w14:paraId="764D139A" w14:textId="77777777" w:rsidR="00F6499D" w:rsidRPr="00F6499D" w:rsidRDefault="00F6499D" w:rsidP="00F6499D">
      <w:pPr>
        <w:ind w:left="-900" w:right="-694"/>
        <w:rPr>
          <w:rFonts w:ascii="Times New Roman" w:hAnsi="Times New Roman" w:cs="Times New Roman"/>
        </w:rPr>
      </w:pPr>
    </w:p>
    <w:p w14:paraId="05F5FAA1" w14:textId="77777777" w:rsidR="00F6499D" w:rsidRPr="00F6499D" w:rsidRDefault="00F6499D" w:rsidP="00F6499D">
      <w:pPr>
        <w:numPr>
          <w:ilvl w:val="0"/>
          <w:numId w:val="1"/>
        </w:numPr>
        <w:spacing w:after="0" w:line="240" w:lineRule="auto"/>
        <w:ind w:right="-694"/>
        <w:rPr>
          <w:rFonts w:ascii="Times New Roman" w:hAnsi="Times New Roman" w:cs="Times New Roman"/>
        </w:rPr>
      </w:pPr>
      <w:r w:rsidRPr="00F6499D">
        <w:rPr>
          <w:rFonts w:ascii="Times New Roman" w:hAnsi="Times New Roman" w:cs="Times New Roman"/>
        </w:rPr>
        <w:t>THE EMPLOYEE is employed by THE EMPLOYER as: [DESCRIBE]</w:t>
      </w:r>
    </w:p>
    <w:p w14:paraId="489C9362" w14:textId="77777777" w:rsidR="00F6499D" w:rsidRPr="00F6499D" w:rsidRDefault="00F6499D" w:rsidP="00F6499D">
      <w:pPr>
        <w:ind w:left="-900" w:right="-694"/>
        <w:rPr>
          <w:rFonts w:ascii="Times New Roman" w:hAnsi="Times New Roman" w:cs="Times New Roman"/>
        </w:rPr>
      </w:pPr>
    </w:p>
    <w:p w14:paraId="39CEE67A" w14:textId="77777777" w:rsidR="00F6499D" w:rsidRPr="00F6499D" w:rsidRDefault="00F6499D" w:rsidP="00F6499D">
      <w:pPr>
        <w:ind w:left="-900" w:right="-694"/>
        <w:rPr>
          <w:rFonts w:ascii="Times New Roman" w:hAnsi="Times New Roman" w:cs="Times New Roman"/>
        </w:rPr>
      </w:pPr>
      <w:r w:rsidRPr="00F6499D">
        <w:rPr>
          <w:rFonts w:ascii="Times New Roman" w:hAnsi="Times New Roman" w:cs="Times New Roman"/>
        </w:rPr>
        <w:t>B.</w:t>
      </w:r>
      <w:r w:rsidRPr="00F6499D">
        <w:rPr>
          <w:rFonts w:ascii="Times New Roman" w:hAnsi="Times New Roman" w:cs="Times New Roman"/>
        </w:rPr>
        <w:tab/>
        <w:t xml:space="preserve">THE EMPLOYER wishes to restrain THE EMPLOYEE from making use of any                        </w:t>
      </w:r>
    </w:p>
    <w:p w14:paraId="516CA1EC" w14:textId="77777777" w:rsidR="00F6499D" w:rsidRPr="00F6499D" w:rsidRDefault="00F6499D" w:rsidP="00F6499D">
      <w:pPr>
        <w:ind w:left="-900" w:right="-694"/>
        <w:rPr>
          <w:rFonts w:ascii="Times New Roman" w:hAnsi="Times New Roman" w:cs="Times New Roman"/>
        </w:rPr>
      </w:pPr>
      <w:r w:rsidRPr="00F6499D">
        <w:rPr>
          <w:rFonts w:ascii="Times New Roman" w:hAnsi="Times New Roman" w:cs="Times New Roman"/>
        </w:rPr>
        <w:t xml:space="preserve">        confidential information and/or entering into unfair competition with it, and THE</w:t>
      </w:r>
    </w:p>
    <w:p w14:paraId="4F8CBF23" w14:textId="77777777" w:rsidR="00F6499D" w:rsidRPr="00F6499D" w:rsidRDefault="00F6499D" w:rsidP="00F6499D">
      <w:pPr>
        <w:ind w:left="-900" w:right="-694"/>
        <w:rPr>
          <w:rFonts w:ascii="Times New Roman" w:hAnsi="Times New Roman" w:cs="Times New Roman"/>
        </w:rPr>
      </w:pPr>
      <w:r w:rsidRPr="00F6499D">
        <w:rPr>
          <w:rFonts w:ascii="Times New Roman" w:hAnsi="Times New Roman" w:cs="Times New Roman"/>
        </w:rPr>
        <w:t xml:space="preserve">        EMPLOYEE has agreed to be so restrained: and</w:t>
      </w:r>
    </w:p>
    <w:p w14:paraId="658D8AD6" w14:textId="77777777" w:rsidR="00F6499D" w:rsidRPr="00F6499D" w:rsidRDefault="00F6499D" w:rsidP="00F6499D">
      <w:pPr>
        <w:ind w:left="-900" w:right="-694"/>
        <w:rPr>
          <w:rFonts w:ascii="Times New Roman" w:hAnsi="Times New Roman" w:cs="Times New Roman"/>
        </w:rPr>
      </w:pPr>
    </w:p>
    <w:p w14:paraId="02142DE1" w14:textId="77777777" w:rsidR="00F6499D" w:rsidRPr="00F6499D" w:rsidRDefault="00F6499D" w:rsidP="00F6499D">
      <w:pPr>
        <w:ind w:left="-900" w:right="-694"/>
        <w:rPr>
          <w:rFonts w:ascii="Times New Roman" w:hAnsi="Times New Roman" w:cs="Times New Roman"/>
        </w:rPr>
      </w:pPr>
      <w:r w:rsidRPr="00F6499D">
        <w:rPr>
          <w:rFonts w:ascii="Times New Roman" w:hAnsi="Times New Roman" w:cs="Times New Roman"/>
        </w:rPr>
        <w:t>C.</w:t>
      </w:r>
      <w:r w:rsidRPr="00F6499D">
        <w:rPr>
          <w:rFonts w:ascii="Times New Roman" w:hAnsi="Times New Roman" w:cs="Times New Roman"/>
        </w:rPr>
        <w:tab/>
        <w:t>The parties are now desirous of recording their agreement in this regard in writing,</w:t>
      </w:r>
    </w:p>
    <w:p w14:paraId="5B30C70F" w14:textId="77777777" w:rsidR="00F6499D" w:rsidRPr="00F6499D" w:rsidRDefault="00F6499D" w:rsidP="00F6499D">
      <w:pPr>
        <w:ind w:left="-900" w:right="-694"/>
        <w:rPr>
          <w:rFonts w:ascii="Times New Roman" w:hAnsi="Times New Roman" w:cs="Times New Roman"/>
        </w:rPr>
      </w:pPr>
    </w:p>
    <w:p w14:paraId="79517EBD" w14:textId="77777777" w:rsidR="00F6499D" w:rsidRPr="00F6499D" w:rsidRDefault="00F6499D" w:rsidP="00F6499D">
      <w:pPr>
        <w:ind w:left="-900" w:right="-694"/>
        <w:outlineLvl w:val="0"/>
        <w:rPr>
          <w:rFonts w:ascii="Times New Roman" w:hAnsi="Times New Roman" w:cs="Times New Roman"/>
        </w:rPr>
      </w:pPr>
      <w:r w:rsidRPr="00F6499D">
        <w:rPr>
          <w:rFonts w:ascii="Times New Roman" w:hAnsi="Times New Roman" w:cs="Times New Roman"/>
        </w:rPr>
        <w:lastRenderedPageBreak/>
        <w:t>NOW THEREFORE THE PARTIES RECORD AND AGREE AS FOLLOWS:</w:t>
      </w:r>
    </w:p>
    <w:p w14:paraId="467805E8" w14:textId="77777777" w:rsidR="00F6499D" w:rsidRPr="00F6499D" w:rsidRDefault="00F6499D" w:rsidP="00F6499D">
      <w:pPr>
        <w:ind w:left="-900" w:right="-694"/>
        <w:rPr>
          <w:rFonts w:ascii="Times New Roman" w:hAnsi="Times New Roman" w:cs="Times New Roman"/>
        </w:rPr>
      </w:pPr>
    </w:p>
    <w:p w14:paraId="058768D5" w14:textId="77777777" w:rsidR="00F6499D" w:rsidRPr="00F6499D" w:rsidRDefault="00F6499D" w:rsidP="00F6499D">
      <w:pPr>
        <w:ind w:left="-900" w:right="-694"/>
        <w:rPr>
          <w:rFonts w:ascii="Times New Roman" w:hAnsi="Times New Roman" w:cs="Times New Roman"/>
        </w:rPr>
      </w:pPr>
    </w:p>
    <w:p w14:paraId="36CD54CC" w14:textId="77777777" w:rsidR="00F6499D" w:rsidRPr="00F6499D" w:rsidRDefault="00F6499D" w:rsidP="00F6499D">
      <w:pPr>
        <w:numPr>
          <w:ilvl w:val="0"/>
          <w:numId w:val="2"/>
        </w:numPr>
        <w:spacing w:after="0" w:line="240" w:lineRule="auto"/>
        <w:ind w:right="-694"/>
        <w:rPr>
          <w:rFonts w:ascii="Times New Roman" w:hAnsi="Times New Roman" w:cs="Times New Roman"/>
          <w:u w:val="single"/>
        </w:rPr>
      </w:pPr>
      <w:r w:rsidRPr="00F6499D">
        <w:rPr>
          <w:rFonts w:ascii="Times New Roman" w:hAnsi="Times New Roman" w:cs="Times New Roman"/>
          <w:u w:val="single"/>
        </w:rPr>
        <w:t>INTERPRETATION AND DEFINITIONS:</w:t>
      </w:r>
    </w:p>
    <w:p w14:paraId="7E3AF065" w14:textId="77777777" w:rsidR="00F6499D" w:rsidRPr="00F6499D" w:rsidRDefault="00F6499D" w:rsidP="00F6499D">
      <w:pPr>
        <w:ind w:right="-694"/>
        <w:rPr>
          <w:rFonts w:ascii="Times New Roman" w:hAnsi="Times New Roman" w:cs="Times New Roman"/>
        </w:rPr>
      </w:pPr>
    </w:p>
    <w:p w14:paraId="36254E2D" w14:textId="77777777" w:rsidR="00F6499D" w:rsidRPr="00F6499D" w:rsidRDefault="00F6499D" w:rsidP="00F6499D">
      <w:pPr>
        <w:ind w:left="720" w:right="-694" w:hanging="720"/>
        <w:rPr>
          <w:rFonts w:ascii="Times New Roman" w:hAnsi="Times New Roman" w:cs="Times New Roman"/>
          <w:u w:val="single"/>
        </w:rPr>
      </w:pPr>
      <w:r w:rsidRPr="00F6499D">
        <w:rPr>
          <w:rFonts w:ascii="Times New Roman" w:hAnsi="Times New Roman" w:cs="Times New Roman"/>
        </w:rPr>
        <w:t>1.1</w:t>
      </w:r>
      <w:r w:rsidRPr="00F6499D">
        <w:rPr>
          <w:rFonts w:ascii="Times New Roman" w:hAnsi="Times New Roman" w:cs="Times New Roman"/>
        </w:rPr>
        <w:tab/>
        <w:t>The preamble hereto is incorporated in and shall form an integral part of this Agreement.</w:t>
      </w:r>
    </w:p>
    <w:p w14:paraId="5034D503" w14:textId="77777777" w:rsidR="00F6499D" w:rsidRPr="00F6499D" w:rsidRDefault="00F6499D" w:rsidP="00F6499D">
      <w:pPr>
        <w:ind w:left="-833" w:right="-694"/>
        <w:rPr>
          <w:rFonts w:ascii="Times New Roman" w:hAnsi="Times New Roman" w:cs="Times New Roman"/>
        </w:rPr>
      </w:pPr>
    </w:p>
    <w:p w14:paraId="15DCA491" w14:textId="77777777" w:rsidR="00F6499D" w:rsidRPr="00F6499D" w:rsidRDefault="00F6499D" w:rsidP="00F6499D">
      <w:pPr>
        <w:ind w:left="720" w:right="-694" w:hanging="713"/>
        <w:rPr>
          <w:rFonts w:ascii="Times New Roman" w:hAnsi="Times New Roman" w:cs="Times New Roman"/>
        </w:rPr>
      </w:pPr>
      <w:r w:rsidRPr="00F6499D">
        <w:rPr>
          <w:rFonts w:ascii="Times New Roman" w:hAnsi="Times New Roman" w:cs="Times New Roman"/>
        </w:rPr>
        <w:t>1.2</w:t>
      </w:r>
      <w:r w:rsidRPr="00F6499D">
        <w:rPr>
          <w:rFonts w:ascii="Times New Roman" w:hAnsi="Times New Roman" w:cs="Times New Roman"/>
        </w:rPr>
        <w:tab/>
        <w:t>The headings hereto are for the purposes of convenience and reference only and shall not aid in the interpretation of or modify the provisions of this Agreement.</w:t>
      </w:r>
    </w:p>
    <w:p w14:paraId="4CA2054C" w14:textId="77777777" w:rsidR="00F6499D" w:rsidRPr="00F6499D" w:rsidRDefault="00F6499D" w:rsidP="00F6499D">
      <w:pPr>
        <w:ind w:left="-833" w:right="-694"/>
        <w:rPr>
          <w:rFonts w:ascii="Times New Roman" w:hAnsi="Times New Roman" w:cs="Times New Roman"/>
        </w:rPr>
      </w:pPr>
    </w:p>
    <w:p w14:paraId="7EB21E68" w14:textId="77777777" w:rsidR="00F6499D" w:rsidRPr="00F6499D" w:rsidRDefault="00F6499D" w:rsidP="00F6499D">
      <w:pPr>
        <w:ind w:left="7" w:right="-694"/>
        <w:rPr>
          <w:rFonts w:ascii="Times New Roman" w:hAnsi="Times New Roman" w:cs="Times New Roman"/>
        </w:rPr>
      </w:pPr>
      <w:r w:rsidRPr="00F6499D">
        <w:rPr>
          <w:rFonts w:ascii="Times New Roman" w:hAnsi="Times New Roman" w:cs="Times New Roman"/>
          <w:noProof/>
        </w:rPr>
        <w:t>1.3</w:t>
      </w:r>
      <w:r w:rsidRPr="00F6499D">
        <w:rPr>
          <w:rFonts w:ascii="Times New Roman" w:hAnsi="Times New Roman" w:cs="Times New Roman"/>
          <w:noProof/>
        </w:rPr>
        <w:tab/>
        <w:t>In this Agreement (unless the context</w:t>
      </w:r>
      <w:r w:rsidRPr="00F6499D">
        <w:rPr>
          <w:rFonts w:ascii="Times New Roman" w:hAnsi="Times New Roman" w:cs="Times New Roman"/>
        </w:rPr>
        <w:t xml:space="preserve"> clearly indicates to the contrary);</w:t>
      </w:r>
    </w:p>
    <w:p w14:paraId="124567E8" w14:textId="77777777" w:rsidR="00F6499D" w:rsidRPr="00F6499D" w:rsidRDefault="00F6499D" w:rsidP="00F6499D">
      <w:pPr>
        <w:ind w:left="7" w:right="-694"/>
        <w:rPr>
          <w:rFonts w:ascii="Times New Roman" w:hAnsi="Times New Roman" w:cs="Times New Roman"/>
        </w:rPr>
      </w:pPr>
    </w:p>
    <w:p w14:paraId="0BAFE6F5" w14:textId="77777777" w:rsidR="00F6499D" w:rsidRPr="00F6499D" w:rsidRDefault="00F6499D" w:rsidP="00F6499D">
      <w:pPr>
        <w:ind w:left="720" w:right="-694"/>
        <w:rPr>
          <w:rFonts w:ascii="Times New Roman" w:hAnsi="Times New Roman" w:cs="Times New Roman"/>
        </w:rPr>
      </w:pPr>
      <w:r w:rsidRPr="00F6499D">
        <w:rPr>
          <w:rFonts w:ascii="Times New Roman" w:hAnsi="Times New Roman" w:cs="Times New Roman"/>
        </w:rPr>
        <w:t>1.3.1</w:t>
      </w:r>
      <w:r w:rsidRPr="00F6499D">
        <w:rPr>
          <w:rFonts w:ascii="Times New Roman" w:hAnsi="Times New Roman" w:cs="Times New Roman"/>
        </w:rPr>
        <w:tab/>
        <w:t>words importing any one gender shall include the other two genders;</w:t>
      </w:r>
    </w:p>
    <w:p w14:paraId="763BF6E7" w14:textId="77777777" w:rsidR="00F6499D" w:rsidRPr="00F6499D" w:rsidRDefault="00F6499D" w:rsidP="00F6499D">
      <w:pPr>
        <w:ind w:left="720" w:right="-694"/>
        <w:rPr>
          <w:rFonts w:ascii="Times New Roman" w:hAnsi="Times New Roman" w:cs="Times New Roman"/>
        </w:rPr>
      </w:pPr>
    </w:p>
    <w:p w14:paraId="757BFB11" w14:textId="77777777" w:rsidR="00F6499D" w:rsidRPr="00F6499D" w:rsidRDefault="00F6499D" w:rsidP="00F6499D">
      <w:pPr>
        <w:ind w:left="720" w:right="-694"/>
        <w:rPr>
          <w:rFonts w:ascii="Times New Roman" w:hAnsi="Times New Roman" w:cs="Times New Roman"/>
        </w:rPr>
      </w:pPr>
      <w:r w:rsidRPr="00F6499D">
        <w:rPr>
          <w:rFonts w:ascii="Times New Roman" w:hAnsi="Times New Roman" w:cs="Times New Roman"/>
        </w:rPr>
        <w:t>1.3.2</w:t>
      </w:r>
      <w:r w:rsidRPr="00F6499D">
        <w:rPr>
          <w:rFonts w:ascii="Times New Roman" w:hAnsi="Times New Roman" w:cs="Times New Roman"/>
        </w:rPr>
        <w:tab/>
        <w:t xml:space="preserve">words in the singular shall include the plural and </w:t>
      </w:r>
      <w:commentRangeStart w:id="1"/>
      <w:r w:rsidRPr="00F6499D">
        <w:rPr>
          <w:rFonts w:ascii="Times New Roman" w:hAnsi="Times New Roman" w:cs="Times New Roman"/>
          <w:i/>
        </w:rPr>
        <w:t>vice versa</w:t>
      </w:r>
      <w:commentRangeEnd w:id="1"/>
      <w:r w:rsidRPr="00F6499D">
        <w:rPr>
          <w:rStyle w:val="CommentReference"/>
          <w:rFonts w:ascii="Times New Roman" w:hAnsi="Times New Roman" w:cs="Times New Roman"/>
        </w:rPr>
        <w:commentReference w:id="1"/>
      </w:r>
      <w:r w:rsidRPr="00F6499D">
        <w:rPr>
          <w:rFonts w:ascii="Times New Roman" w:hAnsi="Times New Roman" w:cs="Times New Roman"/>
        </w:rPr>
        <w:t>; and</w:t>
      </w:r>
    </w:p>
    <w:p w14:paraId="305BC4D2" w14:textId="77777777" w:rsidR="00F6499D" w:rsidRPr="00F6499D" w:rsidRDefault="00F6499D" w:rsidP="00F6499D">
      <w:pPr>
        <w:ind w:left="720" w:right="-694"/>
        <w:rPr>
          <w:rFonts w:ascii="Times New Roman" w:hAnsi="Times New Roman" w:cs="Times New Roman"/>
        </w:rPr>
      </w:pPr>
    </w:p>
    <w:p w14:paraId="4B9A79B1" w14:textId="77777777" w:rsidR="00F6499D" w:rsidRPr="00F6499D" w:rsidRDefault="00F6499D" w:rsidP="00F6499D">
      <w:pPr>
        <w:ind w:left="720" w:right="-694"/>
        <w:rPr>
          <w:rFonts w:ascii="Times New Roman" w:hAnsi="Times New Roman" w:cs="Times New Roman"/>
        </w:rPr>
      </w:pPr>
      <w:r w:rsidRPr="00F6499D">
        <w:rPr>
          <w:rFonts w:ascii="Times New Roman" w:hAnsi="Times New Roman" w:cs="Times New Roman"/>
        </w:rPr>
        <w:t>1.3.3</w:t>
      </w:r>
      <w:r w:rsidRPr="00F6499D">
        <w:rPr>
          <w:rFonts w:ascii="Times New Roman" w:hAnsi="Times New Roman" w:cs="Times New Roman"/>
        </w:rPr>
        <w:tab/>
        <w:t>the following words shall have the meanings ascribed to them hereunder:</w:t>
      </w:r>
    </w:p>
    <w:p w14:paraId="003B4722" w14:textId="77777777" w:rsidR="00F6499D" w:rsidRPr="00F6499D" w:rsidRDefault="00F6499D" w:rsidP="00F6499D">
      <w:pPr>
        <w:ind w:left="720" w:right="-694"/>
        <w:rPr>
          <w:rFonts w:ascii="Times New Roman" w:hAnsi="Times New Roman" w:cs="Times New Roman"/>
        </w:rPr>
      </w:pPr>
    </w:p>
    <w:p w14:paraId="7D248FEE" w14:textId="77777777" w:rsidR="00F6499D" w:rsidRPr="00F6499D" w:rsidRDefault="00F6499D" w:rsidP="00F6499D">
      <w:pPr>
        <w:ind w:left="2880" w:right="-694" w:hanging="1440"/>
        <w:outlineLvl w:val="0"/>
        <w:rPr>
          <w:rFonts w:ascii="Times New Roman" w:hAnsi="Times New Roman" w:cs="Times New Roman"/>
        </w:rPr>
      </w:pPr>
      <w:r w:rsidRPr="00F6499D">
        <w:rPr>
          <w:rFonts w:ascii="Times New Roman" w:hAnsi="Times New Roman" w:cs="Times New Roman"/>
        </w:rPr>
        <w:t>1.3.3.1</w:t>
      </w:r>
      <w:r w:rsidRPr="00F6499D">
        <w:rPr>
          <w:rFonts w:ascii="Times New Roman" w:hAnsi="Times New Roman" w:cs="Times New Roman"/>
        </w:rPr>
        <w:tab/>
        <w:t xml:space="preserve">“customer” shall mean customer in the usual sense of the word but shall also included (but not be restricted to) prospective customer, being any person visited by THE EMPLOYER’S representatives and/or persons to whom THE EMPLOYER has prepared quotations and/or proposals relating to And/or </w:t>
      </w:r>
      <w:commentRangeStart w:id="2"/>
      <w:r w:rsidRPr="00F6499D">
        <w:rPr>
          <w:rFonts w:ascii="Times New Roman" w:hAnsi="Times New Roman" w:cs="Times New Roman"/>
          <w:i/>
        </w:rPr>
        <w:t>in re</w:t>
      </w:r>
      <w:commentRangeEnd w:id="2"/>
      <w:r w:rsidRPr="00F6499D">
        <w:rPr>
          <w:rStyle w:val="CommentReference"/>
          <w:rFonts w:ascii="Times New Roman" w:hAnsi="Times New Roman" w:cs="Times New Roman"/>
        </w:rPr>
        <w:commentReference w:id="2"/>
      </w:r>
      <w:r w:rsidRPr="00F6499D">
        <w:rPr>
          <w:rFonts w:ascii="Times New Roman" w:hAnsi="Times New Roman" w:cs="Times New Roman"/>
        </w:rPr>
        <w:t>spect of Products, during the period of THE EMPLOYEE’S Employment with THE EMPLOYER;</w:t>
      </w:r>
    </w:p>
    <w:p w14:paraId="7EB2A095" w14:textId="77777777" w:rsidR="00F6499D" w:rsidRPr="00F6499D" w:rsidRDefault="00F6499D" w:rsidP="00F6499D">
      <w:pPr>
        <w:ind w:right="-694"/>
        <w:rPr>
          <w:rFonts w:ascii="Times New Roman" w:hAnsi="Times New Roman" w:cs="Times New Roman"/>
        </w:rPr>
      </w:pPr>
    </w:p>
    <w:p w14:paraId="25C77DC6" w14:textId="77777777" w:rsidR="00F6499D" w:rsidRPr="00F6499D" w:rsidRDefault="00F6499D" w:rsidP="00F6499D">
      <w:pPr>
        <w:ind w:left="2940" w:right="-694" w:hanging="1500"/>
        <w:outlineLvl w:val="0"/>
        <w:rPr>
          <w:rFonts w:ascii="Times New Roman" w:hAnsi="Times New Roman" w:cs="Times New Roman"/>
        </w:rPr>
      </w:pPr>
      <w:r w:rsidRPr="00F6499D">
        <w:rPr>
          <w:rFonts w:ascii="Times New Roman" w:hAnsi="Times New Roman" w:cs="Times New Roman"/>
        </w:rPr>
        <w:t>1.3.3.2</w:t>
      </w:r>
      <w:r w:rsidRPr="00F6499D">
        <w:rPr>
          <w:rFonts w:ascii="Times New Roman" w:hAnsi="Times New Roman" w:cs="Times New Roman"/>
        </w:rPr>
        <w:tab/>
        <w:t xml:space="preserve"> “person” shall mean any person, whether natural or juristic, and includes (but is not limited to) any firm, partnership, sole proprietorship or similar entity, whether incorporated or not:</w:t>
      </w:r>
    </w:p>
    <w:p w14:paraId="7130E254" w14:textId="77777777" w:rsidR="00F6499D" w:rsidRPr="00F6499D" w:rsidRDefault="00F6499D" w:rsidP="00F6499D">
      <w:pPr>
        <w:ind w:right="-694"/>
        <w:rPr>
          <w:rFonts w:ascii="Times New Roman" w:hAnsi="Times New Roman" w:cs="Times New Roman"/>
        </w:rPr>
      </w:pPr>
    </w:p>
    <w:p w14:paraId="7B67A2B4" w14:textId="77777777" w:rsidR="00F6499D" w:rsidRPr="00F6499D" w:rsidRDefault="00F6499D" w:rsidP="00F6499D">
      <w:pPr>
        <w:ind w:left="2940" w:right="-694" w:hanging="1500"/>
        <w:outlineLvl w:val="0"/>
        <w:rPr>
          <w:rFonts w:ascii="Times New Roman" w:hAnsi="Times New Roman" w:cs="Times New Roman"/>
        </w:rPr>
      </w:pPr>
      <w:r w:rsidRPr="00F6499D">
        <w:rPr>
          <w:rFonts w:ascii="Times New Roman" w:hAnsi="Times New Roman" w:cs="Times New Roman"/>
        </w:rPr>
        <w:t>1.3.3.3</w:t>
      </w:r>
      <w:r w:rsidRPr="00F6499D">
        <w:rPr>
          <w:rFonts w:ascii="Times New Roman" w:hAnsi="Times New Roman" w:cs="Times New Roman"/>
        </w:rPr>
        <w:tab/>
        <w:t xml:space="preserve"> “Products” shall mean those goods offered for sale to THE EMPLOYER which Products presently include (but are not restricted to [DESCRIBE] Equipment.</w:t>
      </w:r>
    </w:p>
    <w:p w14:paraId="51D9CCB3" w14:textId="77777777" w:rsidR="00F6499D" w:rsidRPr="00F6499D" w:rsidRDefault="00F6499D" w:rsidP="00F6499D">
      <w:pPr>
        <w:ind w:right="-694"/>
        <w:rPr>
          <w:rFonts w:ascii="Times New Roman" w:hAnsi="Times New Roman" w:cs="Times New Roman"/>
        </w:rPr>
      </w:pPr>
    </w:p>
    <w:p w14:paraId="2B8ECBDD" w14:textId="77777777" w:rsidR="00F6499D" w:rsidRPr="00F6499D" w:rsidRDefault="00F6499D" w:rsidP="00F6499D">
      <w:pPr>
        <w:ind w:left="2880" w:right="-694" w:hanging="1440"/>
        <w:outlineLvl w:val="0"/>
        <w:rPr>
          <w:rFonts w:ascii="Times New Roman" w:hAnsi="Times New Roman" w:cs="Times New Roman"/>
        </w:rPr>
      </w:pPr>
      <w:r w:rsidRPr="00F6499D">
        <w:rPr>
          <w:rFonts w:ascii="Times New Roman" w:hAnsi="Times New Roman" w:cs="Times New Roman"/>
        </w:rPr>
        <w:t>1.3.3.4</w:t>
      </w:r>
      <w:r w:rsidRPr="00F6499D">
        <w:rPr>
          <w:rFonts w:ascii="Times New Roman" w:hAnsi="Times New Roman" w:cs="Times New Roman"/>
        </w:rPr>
        <w:tab/>
        <w:t>“the business” shall mean the business carried on by THE EMPLOYER and comprised of all the activities referred to in clause 2.1 hereof below, and any other activities that may become part of such business from time to time during THE EMPLOYEE’S employment with THE EMPLOYER;</w:t>
      </w:r>
    </w:p>
    <w:p w14:paraId="202FB926" w14:textId="77777777" w:rsidR="00F6499D" w:rsidRPr="00F6499D" w:rsidRDefault="00F6499D" w:rsidP="00F6499D">
      <w:pPr>
        <w:ind w:left="2220" w:right="-694" w:hanging="780"/>
        <w:outlineLvl w:val="0"/>
        <w:rPr>
          <w:rFonts w:ascii="Times New Roman" w:hAnsi="Times New Roman" w:cs="Times New Roman"/>
        </w:rPr>
      </w:pPr>
    </w:p>
    <w:p w14:paraId="61DEB4CE" w14:textId="77777777" w:rsidR="00F6499D" w:rsidRPr="00F6499D" w:rsidRDefault="00F6499D" w:rsidP="00F6499D">
      <w:pPr>
        <w:ind w:left="2880" w:right="-694" w:hanging="1440"/>
        <w:outlineLvl w:val="0"/>
        <w:rPr>
          <w:rFonts w:ascii="Times New Roman" w:hAnsi="Times New Roman" w:cs="Times New Roman"/>
        </w:rPr>
      </w:pPr>
      <w:r w:rsidRPr="00F6499D">
        <w:rPr>
          <w:rFonts w:ascii="Times New Roman" w:hAnsi="Times New Roman" w:cs="Times New Roman"/>
        </w:rPr>
        <w:t>1.3.3.5</w:t>
      </w:r>
      <w:r w:rsidRPr="00F6499D">
        <w:rPr>
          <w:rFonts w:ascii="Times New Roman" w:hAnsi="Times New Roman" w:cs="Times New Roman"/>
        </w:rPr>
        <w:tab/>
        <w:t>“the confidential information” shall mean all the confidential information and trade secrets of THE EMPLOYER and includes (but is not limited to those aspects listed in clauses 2.2 and 2.3 below; and</w:t>
      </w:r>
    </w:p>
    <w:p w14:paraId="37CB200C" w14:textId="77777777" w:rsidR="00F6499D" w:rsidRPr="00F6499D" w:rsidRDefault="00F6499D" w:rsidP="00F6499D">
      <w:pPr>
        <w:ind w:left="2160" w:right="-694" w:hanging="720"/>
        <w:outlineLvl w:val="0"/>
        <w:rPr>
          <w:rFonts w:ascii="Times New Roman" w:hAnsi="Times New Roman" w:cs="Times New Roman"/>
        </w:rPr>
      </w:pPr>
    </w:p>
    <w:p w14:paraId="069944B4" w14:textId="77777777" w:rsidR="00F6499D" w:rsidRPr="00F6499D" w:rsidRDefault="00F6499D" w:rsidP="00F6499D">
      <w:pPr>
        <w:ind w:left="2880" w:right="-694" w:hanging="1440"/>
        <w:outlineLvl w:val="0"/>
        <w:rPr>
          <w:rFonts w:ascii="Times New Roman" w:hAnsi="Times New Roman" w:cs="Times New Roman"/>
        </w:rPr>
      </w:pPr>
      <w:r w:rsidRPr="00F6499D">
        <w:rPr>
          <w:rFonts w:ascii="Times New Roman" w:hAnsi="Times New Roman" w:cs="Times New Roman"/>
        </w:rPr>
        <w:t>1.3.3.6</w:t>
      </w:r>
      <w:r w:rsidRPr="00F6499D">
        <w:rPr>
          <w:rFonts w:ascii="Times New Roman" w:hAnsi="Times New Roman" w:cs="Times New Roman"/>
        </w:rPr>
        <w:tab/>
        <w:t>“THE EMPLOYER” shall mean [COMPANY NAME] (PTY) LTD and any successor-in-title of the Business or part thereof.</w:t>
      </w:r>
    </w:p>
    <w:p w14:paraId="40ED66C9" w14:textId="77777777" w:rsidR="00F6499D" w:rsidRPr="00F6499D" w:rsidRDefault="00F6499D" w:rsidP="00F6499D">
      <w:pPr>
        <w:ind w:right="-694"/>
        <w:rPr>
          <w:rFonts w:ascii="Times New Roman" w:hAnsi="Times New Roman" w:cs="Times New Roman"/>
        </w:rPr>
      </w:pPr>
    </w:p>
    <w:p w14:paraId="6E8D0C1A" w14:textId="77777777" w:rsidR="00F6499D" w:rsidRPr="00F6499D" w:rsidRDefault="00F6499D" w:rsidP="00F6499D">
      <w:pPr>
        <w:ind w:right="-694"/>
        <w:rPr>
          <w:rFonts w:ascii="Times New Roman" w:hAnsi="Times New Roman" w:cs="Times New Roman"/>
        </w:rPr>
      </w:pPr>
    </w:p>
    <w:p w14:paraId="34162E8B" w14:textId="77777777" w:rsidR="00F6499D" w:rsidRPr="00F6499D" w:rsidRDefault="00F6499D" w:rsidP="00F6499D">
      <w:pPr>
        <w:ind w:left="-900" w:right="-694"/>
        <w:rPr>
          <w:rFonts w:ascii="Times New Roman" w:hAnsi="Times New Roman" w:cs="Times New Roman"/>
          <w:u w:val="single"/>
        </w:rPr>
      </w:pPr>
      <w:r w:rsidRPr="00F6499D">
        <w:rPr>
          <w:rFonts w:ascii="Times New Roman" w:hAnsi="Times New Roman" w:cs="Times New Roman"/>
        </w:rPr>
        <w:t xml:space="preserve">2. </w:t>
      </w:r>
      <w:r w:rsidRPr="00F6499D">
        <w:rPr>
          <w:rFonts w:ascii="Times New Roman" w:hAnsi="Times New Roman" w:cs="Times New Roman"/>
        </w:rPr>
        <w:tab/>
      </w:r>
      <w:r w:rsidRPr="00F6499D">
        <w:rPr>
          <w:rFonts w:ascii="Times New Roman" w:hAnsi="Times New Roman" w:cs="Times New Roman"/>
          <w:u w:val="single"/>
        </w:rPr>
        <w:t>ACKNOWLEDGEMENTS:</w:t>
      </w:r>
    </w:p>
    <w:p w14:paraId="52044FF4" w14:textId="77777777" w:rsidR="00F6499D" w:rsidRPr="00F6499D" w:rsidRDefault="00F6499D" w:rsidP="00F6499D">
      <w:pPr>
        <w:ind w:left="-900" w:right="-694"/>
        <w:rPr>
          <w:rFonts w:ascii="Times New Roman" w:hAnsi="Times New Roman" w:cs="Times New Roman"/>
        </w:rPr>
      </w:pPr>
      <w:r w:rsidRPr="00F6499D">
        <w:rPr>
          <w:rFonts w:ascii="Times New Roman" w:hAnsi="Times New Roman" w:cs="Times New Roman"/>
        </w:rPr>
        <w:tab/>
      </w:r>
      <w:r w:rsidRPr="00F6499D">
        <w:rPr>
          <w:rFonts w:ascii="Times New Roman" w:hAnsi="Times New Roman" w:cs="Times New Roman"/>
        </w:rPr>
        <w:tab/>
        <w:t>THE EMPLOYEE acknowledges that:</w:t>
      </w:r>
    </w:p>
    <w:p w14:paraId="0A7C2C18" w14:textId="77777777" w:rsidR="00F6499D" w:rsidRPr="00F6499D" w:rsidRDefault="00F6499D" w:rsidP="00F6499D">
      <w:pPr>
        <w:ind w:left="-900" w:right="-694"/>
        <w:rPr>
          <w:rFonts w:ascii="Times New Roman" w:hAnsi="Times New Roman" w:cs="Times New Roman"/>
        </w:rPr>
      </w:pPr>
    </w:p>
    <w:p w14:paraId="58B45023" w14:textId="77777777" w:rsidR="00F6499D" w:rsidRPr="00F6499D" w:rsidRDefault="00F6499D" w:rsidP="00F6499D">
      <w:pPr>
        <w:ind w:right="-694"/>
        <w:rPr>
          <w:rFonts w:ascii="Times New Roman" w:hAnsi="Times New Roman" w:cs="Times New Roman"/>
        </w:rPr>
      </w:pPr>
      <w:r w:rsidRPr="00F6499D">
        <w:rPr>
          <w:rFonts w:ascii="Times New Roman" w:hAnsi="Times New Roman" w:cs="Times New Roman"/>
        </w:rPr>
        <w:t>2.1</w:t>
      </w:r>
      <w:r w:rsidRPr="00F6499D">
        <w:rPr>
          <w:rFonts w:ascii="Times New Roman" w:hAnsi="Times New Roman" w:cs="Times New Roman"/>
        </w:rPr>
        <w:tab/>
        <w:t>the activities of the Business include (but are not limited to):</w:t>
      </w:r>
    </w:p>
    <w:p w14:paraId="18732A21" w14:textId="77777777" w:rsidR="00F6499D" w:rsidRPr="00F6499D" w:rsidRDefault="00F6499D" w:rsidP="00F6499D">
      <w:pPr>
        <w:ind w:right="-694"/>
        <w:rPr>
          <w:rFonts w:ascii="Times New Roman" w:hAnsi="Times New Roman" w:cs="Times New Roman"/>
        </w:rPr>
      </w:pPr>
    </w:p>
    <w:p w14:paraId="1523FE8B"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2.1.1</w:t>
      </w:r>
      <w:r w:rsidRPr="00F6499D">
        <w:rPr>
          <w:rFonts w:ascii="Times New Roman" w:hAnsi="Times New Roman" w:cs="Times New Roman"/>
        </w:rPr>
        <w:tab/>
        <w:t>the sale and/or supply of Products (which Products include, but are not limited to photocopier machines, telefacsimile machines, computers and printers); and</w:t>
      </w:r>
    </w:p>
    <w:p w14:paraId="20E8EA12" w14:textId="77777777" w:rsidR="00F6499D" w:rsidRPr="00F6499D" w:rsidRDefault="00F6499D" w:rsidP="00F6499D">
      <w:pPr>
        <w:ind w:left="900" w:right="-694"/>
        <w:rPr>
          <w:rFonts w:ascii="Times New Roman" w:hAnsi="Times New Roman" w:cs="Times New Roman"/>
        </w:rPr>
      </w:pPr>
    </w:p>
    <w:p w14:paraId="22688AA2"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2.1.2</w:t>
      </w:r>
      <w:r w:rsidRPr="00F6499D">
        <w:rPr>
          <w:rFonts w:ascii="Times New Roman" w:hAnsi="Times New Roman" w:cs="Times New Roman"/>
        </w:rPr>
        <w:tab/>
        <w:t>the sale and/or supply of parts and consumables used in and/or ancillary to the Products (which parts and consumables include, but are not limited to, toner, drums, paper and cartridges)</w:t>
      </w:r>
    </w:p>
    <w:p w14:paraId="1F9B3761" w14:textId="77777777" w:rsidR="00F6499D" w:rsidRPr="00F6499D" w:rsidRDefault="00F6499D" w:rsidP="00F6499D">
      <w:pPr>
        <w:ind w:right="-694"/>
        <w:rPr>
          <w:rFonts w:ascii="Times New Roman" w:hAnsi="Times New Roman" w:cs="Times New Roman"/>
        </w:rPr>
      </w:pPr>
    </w:p>
    <w:p w14:paraId="20A84581"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2.2</w:t>
      </w:r>
      <w:r w:rsidRPr="00F6499D">
        <w:rPr>
          <w:rFonts w:ascii="Times New Roman" w:hAnsi="Times New Roman" w:cs="Times New Roman"/>
        </w:rPr>
        <w:tab/>
        <w:t>during his employment with THE EMPLOYER, THE EMPLOYEE has received and will continue to receive from THE EMPLOYER: (as required by the employer)</w:t>
      </w:r>
    </w:p>
    <w:p w14:paraId="727F215B" w14:textId="77777777" w:rsidR="00F6499D" w:rsidRPr="00F6499D" w:rsidRDefault="00F6499D" w:rsidP="00F6499D">
      <w:pPr>
        <w:ind w:left="720" w:right="-694" w:hanging="720"/>
        <w:rPr>
          <w:rFonts w:ascii="Times New Roman" w:hAnsi="Times New Roman" w:cs="Times New Roman"/>
        </w:rPr>
      </w:pPr>
    </w:p>
    <w:p w14:paraId="122F8271" w14:textId="77777777" w:rsidR="00F6499D" w:rsidRPr="00F6499D" w:rsidRDefault="00F6499D" w:rsidP="00F6499D">
      <w:pPr>
        <w:ind w:left="720" w:right="-694"/>
        <w:rPr>
          <w:rFonts w:ascii="Times New Roman" w:hAnsi="Times New Roman" w:cs="Times New Roman"/>
        </w:rPr>
      </w:pPr>
      <w:r w:rsidRPr="00F6499D">
        <w:rPr>
          <w:rFonts w:ascii="Times New Roman" w:hAnsi="Times New Roman" w:cs="Times New Roman"/>
        </w:rPr>
        <w:t>2.2.1</w:t>
      </w:r>
      <w:r w:rsidRPr="00F6499D">
        <w:rPr>
          <w:rFonts w:ascii="Times New Roman" w:hAnsi="Times New Roman" w:cs="Times New Roman"/>
        </w:rPr>
        <w:tab/>
        <w:t>specific training in Products and the marketing thereof:</w:t>
      </w:r>
    </w:p>
    <w:p w14:paraId="43ABEF8F" w14:textId="77777777" w:rsidR="00F6499D" w:rsidRPr="00F6499D" w:rsidRDefault="00F6499D" w:rsidP="00F6499D">
      <w:pPr>
        <w:ind w:left="720" w:right="-694"/>
        <w:rPr>
          <w:rFonts w:ascii="Times New Roman" w:hAnsi="Times New Roman" w:cs="Times New Roman"/>
        </w:rPr>
      </w:pPr>
    </w:p>
    <w:p w14:paraId="361217DE"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2.2.2</w:t>
      </w:r>
      <w:r w:rsidRPr="00F6499D">
        <w:rPr>
          <w:rFonts w:ascii="Times New Roman" w:hAnsi="Times New Roman" w:cs="Times New Roman"/>
        </w:rPr>
        <w:tab/>
        <w:t>specific training on rental and credit agreements, and/or other such agreements, used by THE EMPLOYER in its dealings with its customers and suppliers, as well as on vital and related financial aspects thereof; and</w:t>
      </w:r>
    </w:p>
    <w:p w14:paraId="6F2A6E19" w14:textId="77777777" w:rsidR="00F6499D" w:rsidRPr="00F6499D" w:rsidRDefault="00F6499D" w:rsidP="00F6499D">
      <w:pPr>
        <w:ind w:left="1440" w:right="-694" w:hanging="720"/>
        <w:rPr>
          <w:rFonts w:ascii="Times New Roman" w:hAnsi="Times New Roman" w:cs="Times New Roman"/>
        </w:rPr>
      </w:pPr>
    </w:p>
    <w:p w14:paraId="49CE95BD" w14:textId="77777777" w:rsidR="00F6499D" w:rsidRPr="00F6499D" w:rsidRDefault="00F6499D" w:rsidP="00F6499D">
      <w:pPr>
        <w:ind w:left="720" w:right="-694"/>
        <w:rPr>
          <w:rFonts w:ascii="Times New Roman" w:hAnsi="Times New Roman" w:cs="Times New Roman"/>
        </w:rPr>
      </w:pPr>
      <w:r w:rsidRPr="00F6499D">
        <w:rPr>
          <w:rFonts w:ascii="Times New Roman" w:hAnsi="Times New Roman" w:cs="Times New Roman"/>
        </w:rPr>
        <w:t>2.2.3</w:t>
      </w:r>
      <w:r w:rsidRPr="00F6499D">
        <w:rPr>
          <w:rFonts w:ascii="Times New Roman" w:hAnsi="Times New Roman" w:cs="Times New Roman"/>
        </w:rPr>
        <w:tab/>
        <w:t>specific training on the Business and/or any aspect thereof.</w:t>
      </w:r>
    </w:p>
    <w:p w14:paraId="155359CA" w14:textId="77777777" w:rsidR="00F6499D" w:rsidRPr="00F6499D" w:rsidRDefault="00F6499D" w:rsidP="00F6499D">
      <w:pPr>
        <w:ind w:right="-694"/>
        <w:rPr>
          <w:rFonts w:ascii="Times New Roman" w:hAnsi="Times New Roman" w:cs="Times New Roman"/>
        </w:rPr>
      </w:pPr>
    </w:p>
    <w:p w14:paraId="39A863F7"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2.3</w:t>
      </w:r>
      <w:r w:rsidRPr="00F6499D">
        <w:rPr>
          <w:rFonts w:ascii="Times New Roman" w:hAnsi="Times New Roman" w:cs="Times New Roman"/>
        </w:rPr>
        <w:tab/>
        <w:t xml:space="preserve">As a result of the </w:t>
      </w:r>
      <w:r w:rsidRPr="00F6499D">
        <w:rPr>
          <w:rFonts w:ascii="Times New Roman" w:hAnsi="Times New Roman" w:cs="Times New Roman"/>
          <w:noProof/>
        </w:rPr>
        <w:t>aforegoing</w:t>
      </w:r>
      <w:r w:rsidRPr="00F6499D">
        <w:rPr>
          <w:rFonts w:ascii="Times New Roman" w:hAnsi="Times New Roman" w:cs="Times New Roman"/>
        </w:rPr>
        <w:t>, and during the course of his employment with THE EMPLOYER, THE EMPLOYEE has been privy to and has had access to, and will continue to be privy to and have access to, confidential information of and relating to THE EMPLOYER and suppliers and customers of THE EMPLOYER, as well as of and relating to THE EMPLOYER’S and marketing, sales, servicing, commercial, technical, financial and other business affairs, know-how, systems and interests. Such confidential information includes (but is not limited to);</w:t>
      </w:r>
    </w:p>
    <w:p w14:paraId="0C0FBC72" w14:textId="77777777" w:rsidR="00F6499D" w:rsidRPr="00F6499D" w:rsidRDefault="00F6499D" w:rsidP="00F6499D">
      <w:pPr>
        <w:ind w:left="720" w:right="-694" w:hanging="720"/>
        <w:rPr>
          <w:rFonts w:ascii="Times New Roman" w:hAnsi="Times New Roman" w:cs="Times New Roman"/>
        </w:rPr>
      </w:pPr>
    </w:p>
    <w:p w14:paraId="52BD205A"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2.3.1</w:t>
      </w:r>
      <w:r w:rsidRPr="00F6499D">
        <w:rPr>
          <w:rFonts w:ascii="Times New Roman" w:hAnsi="Times New Roman" w:cs="Times New Roman"/>
        </w:rPr>
        <w:tab/>
        <w:t>lists and/or details of customers, suppliers, contact persons, and their particular requirements;</w:t>
      </w:r>
    </w:p>
    <w:p w14:paraId="3C8F0CB7" w14:textId="77777777" w:rsidR="00F6499D" w:rsidRPr="00F6499D" w:rsidRDefault="00F6499D" w:rsidP="00F6499D">
      <w:pPr>
        <w:ind w:left="1440" w:right="-694" w:hanging="720"/>
        <w:rPr>
          <w:rFonts w:ascii="Times New Roman" w:hAnsi="Times New Roman" w:cs="Times New Roman"/>
        </w:rPr>
      </w:pPr>
    </w:p>
    <w:p w14:paraId="56E79129" w14:textId="77777777" w:rsidR="00F6499D" w:rsidRPr="00F6499D" w:rsidRDefault="00F6499D" w:rsidP="00F6499D">
      <w:pPr>
        <w:ind w:left="720" w:right="-694"/>
        <w:rPr>
          <w:rFonts w:ascii="Times New Roman" w:hAnsi="Times New Roman" w:cs="Times New Roman"/>
        </w:rPr>
      </w:pPr>
      <w:r w:rsidRPr="00F6499D">
        <w:rPr>
          <w:rFonts w:ascii="Times New Roman" w:hAnsi="Times New Roman" w:cs="Times New Roman"/>
        </w:rPr>
        <w:t>2.3.2</w:t>
      </w:r>
      <w:r w:rsidRPr="00F6499D">
        <w:rPr>
          <w:rFonts w:ascii="Times New Roman" w:hAnsi="Times New Roman" w:cs="Times New Roman"/>
        </w:rPr>
        <w:tab/>
        <w:t>agreements with customers, suppliers and employees;</w:t>
      </w:r>
    </w:p>
    <w:p w14:paraId="0CB8B314" w14:textId="77777777" w:rsidR="00F6499D" w:rsidRPr="00F6499D" w:rsidRDefault="00F6499D" w:rsidP="00F6499D">
      <w:pPr>
        <w:ind w:left="720" w:right="-694"/>
        <w:rPr>
          <w:rFonts w:ascii="Times New Roman" w:hAnsi="Times New Roman" w:cs="Times New Roman"/>
        </w:rPr>
      </w:pPr>
    </w:p>
    <w:p w14:paraId="24BAD04C"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2.3.3</w:t>
      </w:r>
      <w:r w:rsidRPr="00F6499D">
        <w:rPr>
          <w:rFonts w:ascii="Times New Roman" w:hAnsi="Times New Roman" w:cs="Times New Roman"/>
        </w:rPr>
        <w:tab/>
        <w:t>quotations and/or proposals to customers and suppliers, and their particular requirements;</w:t>
      </w:r>
    </w:p>
    <w:p w14:paraId="2DD5B8C5" w14:textId="77777777" w:rsidR="00F6499D" w:rsidRPr="00F6499D" w:rsidRDefault="00F6499D" w:rsidP="00F6499D">
      <w:pPr>
        <w:ind w:left="1440" w:right="-694" w:hanging="720"/>
        <w:rPr>
          <w:rFonts w:ascii="Times New Roman" w:hAnsi="Times New Roman" w:cs="Times New Roman"/>
        </w:rPr>
      </w:pPr>
    </w:p>
    <w:p w14:paraId="7B1E2A24" w14:textId="77777777" w:rsidR="00F6499D" w:rsidRPr="00F6499D" w:rsidRDefault="00F6499D" w:rsidP="00F6499D">
      <w:pPr>
        <w:ind w:left="720" w:right="-694"/>
        <w:rPr>
          <w:rFonts w:ascii="Times New Roman" w:hAnsi="Times New Roman" w:cs="Times New Roman"/>
        </w:rPr>
      </w:pPr>
      <w:r w:rsidRPr="00F6499D">
        <w:rPr>
          <w:rFonts w:ascii="Times New Roman" w:hAnsi="Times New Roman" w:cs="Times New Roman"/>
        </w:rPr>
        <w:t>2.3.4</w:t>
      </w:r>
      <w:r w:rsidRPr="00F6499D">
        <w:rPr>
          <w:rFonts w:ascii="Times New Roman" w:hAnsi="Times New Roman" w:cs="Times New Roman"/>
        </w:rPr>
        <w:tab/>
        <w:t>lists and/or details of Products, parts, consumables and prices;</w:t>
      </w:r>
    </w:p>
    <w:p w14:paraId="4F439958" w14:textId="77777777" w:rsidR="00F6499D" w:rsidRPr="00F6499D" w:rsidRDefault="00F6499D" w:rsidP="00F6499D">
      <w:pPr>
        <w:ind w:left="720" w:right="-694"/>
        <w:rPr>
          <w:rFonts w:ascii="Times New Roman" w:hAnsi="Times New Roman" w:cs="Times New Roman"/>
        </w:rPr>
      </w:pPr>
    </w:p>
    <w:p w14:paraId="6F5E9EF4"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2.3.5</w:t>
      </w:r>
      <w:r w:rsidRPr="00F6499D">
        <w:rPr>
          <w:rFonts w:ascii="Times New Roman" w:hAnsi="Times New Roman" w:cs="Times New Roman"/>
        </w:rPr>
        <w:tab/>
        <w:t>calculations and formulae used for quotations, tendering, financing and discounting to, for and/or with customers and/or suppliers;</w:t>
      </w:r>
    </w:p>
    <w:p w14:paraId="1C04FC9D" w14:textId="77777777" w:rsidR="00F6499D" w:rsidRPr="00F6499D" w:rsidRDefault="00F6499D" w:rsidP="00F6499D">
      <w:pPr>
        <w:ind w:left="720" w:right="-694"/>
        <w:rPr>
          <w:rFonts w:ascii="Times New Roman" w:hAnsi="Times New Roman" w:cs="Times New Roman"/>
        </w:rPr>
      </w:pPr>
    </w:p>
    <w:p w14:paraId="065BE430"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2.3.6</w:t>
      </w:r>
      <w:r w:rsidRPr="00F6499D">
        <w:rPr>
          <w:rFonts w:ascii="Times New Roman" w:hAnsi="Times New Roman" w:cs="Times New Roman"/>
        </w:rPr>
        <w:tab/>
        <w:t xml:space="preserve">commencement and termination dates of transactions concluded with customers and/or suppliers as well as amounts paid and/or payable by such customers and/or suppliers </w:t>
      </w:r>
      <w:commentRangeStart w:id="3"/>
      <w:r w:rsidRPr="00F6499D">
        <w:rPr>
          <w:rFonts w:ascii="Times New Roman" w:hAnsi="Times New Roman" w:cs="Times New Roman"/>
          <w:i/>
        </w:rPr>
        <w:t>in re</w:t>
      </w:r>
      <w:commentRangeEnd w:id="3"/>
      <w:r w:rsidRPr="00F6499D">
        <w:rPr>
          <w:rStyle w:val="CommentReference"/>
          <w:rFonts w:ascii="Times New Roman" w:hAnsi="Times New Roman" w:cs="Times New Roman"/>
        </w:rPr>
        <w:commentReference w:id="3"/>
      </w:r>
      <w:r w:rsidRPr="00F6499D">
        <w:rPr>
          <w:rFonts w:ascii="Times New Roman" w:hAnsi="Times New Roman" w:cs="Times New Roman"/>
        </w:rPr>
        <w:t>spect of such transactions;</w:t>
      </w:r>
    </w:p>
    <w:p w14:paraId="0E4DAE0D" w14:textId="77777777" w:rsidR="00F6499D" w:rsidRPr="00F6499D" w:rsidRDefault="00F6499D" w:rsidP="00F6499D">
      <w:pPr>
        <w:ind w:left="720" w:right="-694"/>
        <w:rPr>
          <w:rFonts w:ascii="Times New Roman" w:hAnsi="Times New Roman" w:cs="Times New Roman"/>
        </w:rPr>
      </w:pPr>
    </w:p>
    <w:p w14:paraId="551AED6E"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2.3.7</w:t>
      </w:r>
      <w:r w:rsidRPr="00F6499D">
        <w:rPr>
          <w:rFonts w:ascii="Times New Roman" w:hAnsi="Times New Roman" w:cs="Times New Roman"/>
        </w:rPr>
        <w:tab/>
        <w:t xml:space="preserve">details of transactions concluded by THE EMPLOYER (and/or by finance houses used by THE EMPLOYER) with end users of Products, including (but not restricted to) details of rental, service and related agreements concluded by such end users </w:t>
      </w:r>
      <w:commentRangeStart w:id="4"/>
      <w:r w:rsidRPr="00F6499D">
        <w:rPr>
          <w:rFonts w:ascii="Times New Roman" w:hAnsi="Times New Roman" w:cs="Times New Roman"/>
          <w:i/>
        </w:rPr>
        <w:t>in re</w:t>
      </w:r>
      <w:commentRangeEnd w:id="4"/>
      <w:r w:rsidRPr="00F6499D">
        <w:rPr>
          <w:rStyle w:val="CommentReference"/>
          <w:rFonts w:ascii="Times New Roman" w:hAnsi="Times New Roman" w:cs="Times New Roman"/>
        </w:rPr>
        <w:commentReference w:id="4"/>
      </w:r>
      <w:r w:rsidRPr="00F6499D">
        <w:rPr>
          <w:rFonts w:ascii="Times New Roman" w:hAnsi="Times New Roman" w:cs="Times New Roman"/>
        </w:rPr>
        <w:t>spect of Products; and</w:t>
      </w:r>
    </w:p>
    <w:p w14:paraId="05138475" w14:textId="77777777" w:rsidR="00F6499D" w:rsidRPr="00F6499D" w:rsidRDefault="00F6499D" w:rsidP="00F6499D">
      <w:pPr>
        <w:ind w:left="720" w:right="-694"/>
        <w:rPr>
          <w:rFonts w:ascii="Times New Roman" w:hAnsi="Times New Roman" w:cs="Times New Roman"/>
        </w:rPr>
      </w:pPr>
    </w:p>
    <w:p w14:paraId="58CD3AC5"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2.3.8</w:t>
      </w:r>
      <w:r w:rsidRPr="00F6499D">
        <w:rPr>
          <w:rFonts w:ascii="Times New Roman" w:hAnsi="Times New Roman" w:cs="Times New Roman"/>
        </w:rPr>
        <w:tab/>
        <w:t xml:space="preserve">reports, findings, recommendations, data, memoranda, specifications, computer programs, </w:t>
      </w:r>
      <w:r w:rsidRPr="00F6499D">
        <w:rPr>
          <w:rFonts w:ascii="Times New Roman" w:hAnsi="Times New Roman" w:cs="Times New Roman"/>
          <w:noProof/>
        </w:rPr>
        <w:t>computer-stored</w:t>
      </w:r>
      <w:r w:rsidRPr="00F6499D">
        <w:rPr>
          <w:rFonts w:ascii="Times New Roman" w:hAnsi="Times New Roman" w:cs="Times New Roman"/>
        </w:rPr>
        <w:t xml:space="preserve"> information, knowledge and/or information relating to THE EMPLOYER’S customer base, as well as relating to the Business and to marketing, research, development, planning, strategy and general know-how in connection with the business policies, methods, products and strategies of THE EMPLOYER.</w:t>
      </w:r>
    </w:p>
    <w:p w14:paraId="54546F3B" w14:textId="77777777" w:rsidR="00F6499D" w:rsidRPr="00F6499D" w:rsidRDefault="00F6499D" w:rsidP="00F6499D">
      <w:pPr>
        <w:ind w:right="-694"/>
        <w:rPr>
          <w:rFonts w:ascii="Times New Roman" w:hAnsi="Times New Roman" w:cs="Times New Roman"/>
        </w:rPr>
      </w:pPr>
    </w:p>
    <w:p w14:paraId="463C1834"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2.4</w:t>
      </w:r>
      <w:r w:rsidRPr="00F6499D">
        <w:rPr>
          <w:rFonts w:ascii="Times New Roman" w:hAnsi="Times New Roman" w:cs="Times New Roman"/>
        </w:rPr>
        <w:tab/>
        <w:t>The confidential information will be harmful to the interests of THE EMPLOYER if divulged to competitors or if otherwise misused.</w:t>
      </w:r>
    </w:p>
    <w:p w14:paraId="0A7960B4" w14:textId="77777777" w:rsidR="00F6499D" w:rsidRPr="00F6499D" w:rsidRDefault="00F6499D" w:rsidP="00F6499D">
      <w:pPr>
        <w:ind w:left="-720" w:right="-694"/>
        <w:rPr>
          <w:rFonts w:ascii="Times New Roman" w:hAnsi="Times New Roman" w:cs="Times New Roman"/>
        </w:rPr>
      </w:pPr>
    </w:p>
    <w:p w14:paraId="6D7F9CC0"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2.5</w:t>
      </w:r>
      <w:r w:rsidRPr="00F6499D">
        <w:rPr>
          <w:rFonts w:ascii="Times New Roman" w:hAnsi="Times New Roman" w:cs="Times New Roman"/>
        </w:rPr>
        <w:tab/>
        <w:t>The protection of the confidential information is necessary for the development, preservation and viability of THE EMPLOYER’S business and the goodwill therein.</w:t>
      </w:r>
    </w:p>
    <w:p w14:paraId="53AD56E7" w14:textId="77777777" w:rsidR="00F6499D" w:rsidRPr="00F6499D" w:rsidRDefault="00F6499D" w:rsidP="00F6499D">
      <w:pPr>
        <w:ind w:right="-694"/>
        <w:rPr>
          <w:rFonts w:ascii="Times New Roman" w:hAnsi="Times New Roman" w:cs="Times New Roman"/>
        </w:rPr>
      </w:pPr>
    </w:p>
    <w:p w14:paraId="3BEBBE26"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2.6</w:t>
      </w:r>
      <w:r w:rsidRPr="00F6499D">
        <w:rPr>
          <w:rFonts w:ascii="Times New Roman" w:hAnsi="Times New Roman" w:cs="Times New Roman"/>
        </w:rPr>
        <w:tab/>
        <w:t>If any of the confidential information is necessary for the development, preservation and viability of THE EMPLOYEE breaches any one or more of the restraints recorded in this Agreement, then THE EMPLOYER will suffer loss and such loss will not be capable quantification in Rands.</w:t>
      </w:r>
    </w:p>
    <w:p w14:paraId="5DEA96AA" w14:textId="77777777" w:rsidR="00F6499D" w:rsidRPr="00F6499D" w:rsidRDefault="00F6499D" w:rsidP="00F6499D">
      <w:pPr>
        <w:ind w:left="-720" w:right="-694"/>
        <w:rPr>
          <w:rFonts w:ascii="Times New Roman" w:hAnsi="Times New Roman" w:cs="Times New Roman"/>
        </w:rPr>
      </w:pPr>
    </w:p>
    <w:p w14:paraId="0BA2CFF4" w14:textId="77777777" w:rsidR="00F6499D" w:rsidRPr="00F6499D" w:rsidRDefault="00F6499D" w:rsidP="00F6499D">
      <w:pPr>
        <w:ind w:left="-720" w:right="-694"/>
        <w:rPr>
          <w:rFonts w:ascii="Times New Roman" w:hAnsi="Times New Roman" w:cs="Times New Roman"/>
        </w:rPr>
      </w:pPr>
    </w:p>
    <w:p w14:paraId="00106F1A" w14:textId="77777777" w:rsidR="00F6499D" w:rsidRPr="00F6499D" w:rsidRDefault="00F6499D" w:rsidP="00F6499D">
      <w:pPr>
        <w:ind w:left="-720" w:right="-694"/>
        <w:rPr>
          <w:rFonts w:ascii="Times New Roman" w:hAnsi="Times New Roman" w:cs="Times New Roman"/>
          <w:u w:val="single"/>
        </w:rPr>
      </w:pPr>
      <w:r w:rsidRPr="00F6499D">
        <w:rPr>
          <w:rFonts w:ascii="Times New Roman" w:hAnsi="Times New Roman" w:cs="Times New Roman"/>
        </w:rPr>
        <w:t>3.</w:t>
      </w:r>
      <w:r w:rsidRPr="00F6499D">
        <w:rPr>
          <w:rFonts w:ascii="Times New Roman" w:hAnsi="Times New Roman" w:cs="Times New Roman"/>
        </w:rPr>
        <w:tab/>
      </w:r>
      <w:r w:rsidRPr="00F6499D">
        <w:rPr>
          <w:rFonts w:ascii="Times New Roman" w:hAnsi="Times New Roman" w:cs="Times New Roman"/>
          <w:u w:val="single"/>
        </w:rPr>
        <w:t>EMPLOYEE’S AGREEMENT</w:t>
      </w:r>
    </w:p>
    <w:p w14:paraId="1182F969" w14:textId="77777777" w:rsidR="00F6499D" w:rsidRPr="00F6499D" w:rsidRDefault="00F6499D" w:rsidP="00F6499D">
      <w:pPr>
        <w:ind w:left="-720" w:right="-694"/>
        <w:rPr>
          <w:rFonts w:ascii="Times New Roman" w:hAnsi="Times New Roman" w:cs="Times New Roman"/>
        </w:rPr>
      </w:pPr>
      <w:r w:rsidRPr="00F6499D">
        <w:rPr>
          <w:rFonts w:ascii="Times New Roman" w:hAnsi="Times New Roman" w:cs="Times New Roman"/>
        </w:rPr>
        <w:tab/>
        <w:t>THE EMPLOYEE accordingly agrees and undertakes that:</w:t>
      </w:r>
    </w:p>
    <w:p w14:paraId="68A6F720" w14:textId="77777777" w:rsidR="00F6499D" w:rsidRPr="00F6499D" w:rsidRDefault="00F6499D" w:rsidP="00F6499D">
      <w:pPr>
        <w:ind w:left="-720" w:right="-694"/>
        <w:rPr>
          <w:rFonts w:ascii="Times New Roman" w:hAnsi="Times New Roman" w:cs="Times New Roman"/>
        </w:rPr>
      </w:pPr>
    </w:p>
    <w:p w14:paraId="68638725"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3.1</w:t>
      </w:r>
      <w:r w:rsidRPr="00F6499D">
        <w:rPr>
          <w:rFonts w:ascii="Times New Roman" w:hAnsi="Times New Roman" w:cs="Times New Roman"/>
        </w:rPr>
        <w:tab/>
        <w:t>the restraints recorded in this Agreement are fair and reasonable as to the activities concerned, the area in which those activities are restrained and the time periods for which such activities are restrained;</w:t>
      </w:r>
    </w:p>
    <w:p w14:paraId="4D447C1E" w14:textId="77777777" w:rsidR="00F6499D" w:rsidRPr="00F6499D" w:rsidRDefault="00F6499D" w:rsidP="00F6499D">
      <w:pPr>
        <w:ind w:left="-720" w:right="-694"/>
        <w:rPr>
          <w:rFonts w:ascii="Times New Roman" w:hAnsi="Times New Roman" w:cs="Times New Roman"/>
        </w:rPr>
      </w:pPr>
    </w:p>
    <w:p w14:paraId="575A7765"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3.2</w:t>
      </w:r>
      <w:r w:rsidRPr="00F6499D">
        <w:rPr>
          <w:rFonts w:ascii="Times New Roman" w:hAnsi="Times New Roman" w:cs="Times New Roman"/>
        </w:rPr>
        <w:tab/>
        <w:t xml:space="preserve">THE EMPLOYEE has received employment, remuneration and training from THE EMPLOYER in consideration for the restraints and is not entitled to further remuneration or compensation </w:t>
      </w:r>
      <w:commentRangeStart w:id="5"/>
      <w:r w:rsidRPr="00F6499D">
        <w:rPr>
          <w:rFonts w:ascii="Times New Roman" w:hAnsi="Times New Roman" w:cs="Times New Roman"/>
          <w:i/>
        </w:rPr>
        <w:t>in re</w:t>
      </w:r>
      <w:commentRangeEnd w:id="5"/>
      <w:r w:rsidRPr="00F6499D">
        <w:rPr>
          <w:rStyle w:val="CommentReference"/>
          <w:rFonts w:ascii="Times New Roman" w:hAnsi="Times New Roman" w:cs="Times New Roman"/>
        </w:rPr>
        <w:commentReference w:id="5"/>
      </w:r>
      <w:r w:rsidRPr="00F6499D">
        <w:rPr>
          <w:rFonts w:ascii="Times New Roman" w:hAnsi="Times New Roman" w:cs="Times New Roman"/>
        </w:rPr>
        <w:t>spect thereof;</w:t>
      </w:r>
    </w:p>
    <w:p w14:paraId="44A33821" w14:textId="77777777" w:rsidR="00F6499D" w:rsidRPr="00F6499D" w:rsidRDefault="00F6499D" w:rsidP="00F6499D">
      <w:pPr>
        <w:ind w:right="-694"/>
        <w:rPr>
          <w:rFonts w:ascii="Times New Roman" w:hAnsi="Times New Roman" w:cs="Times New Roman"/>
        </w:rPr>
      </w:pPr>
    </w:p>
    <w:p w14:paraId="44AD2D0B"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3.3</w:t>
      </w:r>
      <w:r w:rsidRPr="00F6499D">
        <w:rPr>
          <w:rFonts w:ascii="Times New Roman" w:hAnsi="Times New Roman" w:cs="Times New Roman"/>
        </w:rPr>
        <w:tab/>
        <w:t>should THE EMPLOYEE at any time dispute the reasonableness of this Agreement, the onus of proving such unreasonableness shall be upon him;</w:t>
      </w:r>
    </w:p>
    <w:p w14:paraId="42A5DDC8" w14:textId="77777777" w:rsidR="00F6499D" w:rsidRPr="00F6499D" w:rsidRDefault="00F6499D" w:rsidP="00F6499D">
      <w:pPr>
        <w:ind w:right="-694"/>
        <w:rPr>
          <w:rFonts w:ascii="Times New Roman" w:hAnsi="Times New Roman" w:cs="Times New Roman"/>
        </w:rPr>
      </w:pPr>
    </w:p>
    <w:p w14:paraId="703A12E0"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3.4</w:t>
      </w:r>
      <w:r w:rsidRPr="00F6499D">
        <w:rPr>
          <w:rFonts w:ascii="Times New Roman" w:hAnsi="Times New Roman" w:cs="Times New Roman"/>
        </w:rPr>
        <w:tab/>
        <w:t>without derogating in any way from THE EMPLOYER’S right to seek and obtain an interdict, whether interim or final, and/or seek any other relief, THE EMPLOYEE agrees that in the event that he breaches any of the provisions of the restraint of this Agreement, he shall become liable forthwith to pay to THE EMPLOYER an amount calculated in accordance with the table below, which amount he agrees is a genuine pre-estimate of the damages which THE EMPLOYER will suffer as a result of such breach and which, but for the provisions of this clause, would otherwise be incapable of ascertainment:</w:t>
      </w:r>
    </w:p>
    <w:p w14:paraId="7EF317AD" w14:textId="77777777" w:rsidR="00F6499D" w:rsidRPr="00F6499D" w:rsidRDefault="00F6499D" w:rsidP="00F6499D">
      <w:pPr>
        <w:ind w:left="-720" w:right="-694"/>
        <w:rPr>
          <w:rFonts w:ascii="Times New Roman" w:hAnsi="Times New Roman" w:cs="Times New Roman"/>
        </w:rPr>
      </w:pPr>
    </w:p>
    <w:tbl>
      <w:tblPr>
        <w:tblW w:w="972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4680"/>
      </w:tblGrid>
      <w:tr w:rsidR="00F6499D" w:rsidRPr="00F6499D" w14:paraId="2C3D64B6" w14:textId="77777777" w:rsidTr="008E5AE7">
        <w:tc>
          <w:tcPr>
            <w:tcW w:w="5040" w:type="dxa"/>
          </w:tcPr>
          <w:p w14:paraId="4EE0553D" w14:textId="77777777" w:rsidR="00F6499D" w:rsidRPr="00F6499D" w:rsidRDefault="00F6499D" w:rsidP="008E5AE7">
            <w:pPr>
              <w:ind w:right="-694"/>
              <w:jc w:val="center"/>
              <w:rPr>
                <w:rFonts w:ascii="Times New Roman" w:hAnsi="Times New Roman" w:cs="Times New Roman"/>
              </w:rPr>
            </w:pPr>
            <w:r w:rsidRPr="00F6499D">
              <w:rPr>
                <w:rFonts w:ascii="Times New Roman" w:hAnsi="Times New Roman" w:cs="Times New Roman"/>
              </w:rPr>
              <w:t>Position in which employed</w:t>
            </w:r>
          </w:p>
        </w:tc>
        <w:tc>
          <w:tcPr>
            <w:tcW w:w="4680" w:type="dxa"/>
          </w:tcPr>
          <w:p w14:paraId="0F32D5B6" w14:textId="77777777" w:rsidR="00F6499D" w:rsidRPr="00F6499D" w:rsidRDefault="00F6499D" w:rsidP="008E5AE7">
            <w:pPr>
              <w:ind w:right="-694"/>
              <w:jc w:val="center"/>
              <w:rPr>
                <w:rFonts w:ascii="Times New Roman" w:hAnsi="Times New Roman" w:cs="Times New Roman"/>
              </w:rPr>
            </w:pPr>
            <w:r w:rsidRPr="00F6499D">
              <w:rPr>
                <w:rFonts w:ascii="Times New Roman" w:hAnsi="Times New Roman" w:cs="Times New Roman"/>
              </w:rPr>
              <w:t>Amount payable</w:t>
            </w:r>
          </w:p>
        </w:tc>
      </w:tr>
      <w:tr w:rsidR="00F6499D" w:rsidRPr="00F6499D" w14:paraId="2AAD0BF2" w14:textId="77777777" w:rsidTr="008E5AE7">
        <w:tc>
          <w:tcPr>
            <w:tcW w:w="5040" w:type="dxa"/>
          </w:tcPr>
          <w:p w14:paraId="4A4D596E" w14:textId="77777777" w:rsidR="00F6499D" w:rsidRPr="00F6499D" w:rsidRDefault="00F6499D" w:rsidP="008E5AE7">
            <w:pPr>
              <w:ind w:right="-694"/>
              <w:jc w:val="center"/>
              <w:rPr>
                <w:rFonts w:ascii="Times New Roman" w:hAnsi="Times New Roman" w:cs="Times New Roman"/>
              </w:rPr>
            </w:pPr>
            <w:r w:rsidRPr="00F6499D">
              <w:rPr>
                <w:rFonts w:ascii="Times New Roman" w:hAnsi="Times New Roman" w:cs="Times New Roman"/>
              </w:rPr>
              <w:t xml:space="preserve"> SALES EXECUTIVE</w:t>
            </w:r>
          </w:p>
        </w:tc>
        <w:tc>
          <w:tcPr>
            <w:tcW w:w="4680" w:type="dxa"/>
          </w:tcPr>
          <w:p w14:paraId="146CBD76" w14:textId="77777777" w:rsidR="00F6499D" w:rsidRPr="00F6499D" w:rsidRDefault="00F6499D" w:rsidP="008E5AE7">
            <w:pPr>
              <w:ind w:right="-694"/>
              <w:jc w:val="center"/>
              <w:rPr>
                <w:rFonts w:ascii="Times New Roman" w:hAnsi="Times New Roman" w:cs="Times New Roman"/>
              </w:rPr>
            </w:pPr>
            <w:r w:rsidRPr="00F6499D">
              <w:rPr>
                <w:rFonts w:ascii="Times New Roman" w:hAnsi="Times New Roman" w:cs="Times New Roman"/>
              </w:rPr>
              <w:t>R8000.00</w:t>
            </w:r>
          </w:p>
        </w:tc>
      </w:tr>
    </w:tbl>
    <w:p w14:paraId="4BAFFF9B" w14:textId="77777777" w:rsidR="00F6499D" w:rsidRPr="00F6499D" w:rsidRDefault="00F6499D" w:rsidP="00F6499D">
      <w:pPr>
        <w:ind w:left="-720" w:right="-694"/>
        <w:rPr>
          <w:rFonts w:ascii="Times New Roman" w:hAnsi="Times New Roman" w:cs="Times New Roman"/>
        </w:rPr>
      </w:pPr>
    </w:p>
    <w:p w14:paraId="39EDBC18" w14:textId="77777777" w:rsidR="00F6499D" w:rsidRPr="00F6499D" w:rsidRDefault="00F6499D" w:rsidP="00F6499D">
      <w:pPr>
        <w:ind w:left="-720" w:right="-694"/>
        <w:rPr>
          <w:rFonts w:ascii="Times New Roman" w:hAnsi="Times New Roman" w:cs="Times New Roman"/>
        </w:rPr>
      </w:pPr>
    </w:p>
    <w:p w14:paraId="7055B5F0" w14:textId="77777777" w:rsidR="00F6499D" w:rsidRPr="00F6499D" w:rsidRDefault="00F6499D" w:rsidP="00F6499D">
      <w:pPr>
        <w:ind w:left="-720" w:right="-694"/>
        <w:rPr>
          <w:rFonts w:ascii="Times New Roman" w:hAnsi="Times New Roman" w:cs="Times New Roman"/>
          <w:u w:val="single"/>
        </w:rPr>
      </w:pPr>
      <w:r w:rsidRPr="00F6499D">
        <w:rPr>
          <w:rFonts w:ascii="Times New Roman" w:hAnsi="Times New Roman" w:cs="Times New Roman"/>
        </w:rPr>
        <w:t>4.</w:t>
      </w:r>
      <w:r w:rsidRPr="00F6499D">
        <w:rPr>
          <w:rFonts w:ascii="Times New Roman" w:hAnsi="Times New Roman" w:cs="Times New Roman"/>
        </w:rPr>
        <w:tab/>
      </w:r>
      <w:r w:rsidRPr="00F6499D">
        <w:rPr>
          <w:rFonts w:ascii="Times New Roman" w:hAnsi="Times New Roman" w:cs="Times New Roman"/>
          <w:u w:val="single"/>
        </w:rPr>
        <w:t>THE RESTRAINTS:</w:t>
      </w:r>
    </w:p>
    <w:p w14:paraId="2331B47F" w14:textId="77777777" w:rsidR="00F6499D" w:rsidRPr="00F6499D" w:rsidRDefault="00F6499D" w:rsidP="00F6499D">
      <w:pPr>
        <w:ind w:left="-720" w:right="-694"/>
        <w:rPr>
          <w:rFonts w:ascii="Times New Roman" w:hAnsi="Times New Roman" w:cs="Times New Roman"/>
        </w:rPr>
      </w:pPr>
      <w:r w:rsidRPr="00F6499D">
        <w:rPr>
          <w:rFonts w:ascii="Times New Roman" w:hAnsi="Times New Roman" w:cs="Times New Roman"/>
        </w:rPr>
        <w:tab/>
        <w:t>THE EMPLOYEE agrees and undertakes that:</w:t>
      </w:r>
    </w:p>
    <w:p w14:paraId="44E62CCD" w14:textId="77777777" w:rsidR="00F6499D" w:rsidRPr="00F6499D" w:rsidRDefault="00F6499D" w:rsidP="00F6499D">
      <w:pPr>
        <w:ind w:left="-720" w:right="-694"/>
        <w:rPr>
          <w:rFonts w:ascii="Times New Roman" w:hAnsi="Times New Roman" w:cs="Times New Roman"/>
        </w:rPr>
      </w:pPr>
    </w:p>
    <w:p w14:paraId="4D5184F2"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4.1</w:t>
      </w:r>
      <w:r w:rsidRPr="00F6499D">
        <w:rPr>
          <w:rFonts w:ascii="Times New Roman" w:hAnsi="Times New Roman" w:cs="Times New Roman"/>
        </w:rPr>
        <w:tab/>
        <w:t>he shall never, directly himself or indirectly through any other person, utilise or divulge or disclose to any third party (except as may be necessary in accordance with the nature of his employment with THE EMPLOYER and in furtherance of the best interests of THE EMPLOYER) any of the confidential information;</w:t>
      </w:r>
    </w:p>
    <w:p w14:paraId="4B6614E6" w14:textId="77777777" w:rsidR="00F6499D" w:rsidRPr="00F6499D" w:rsidRDefault="00F6499D" w:rsidP="00F6499D">
      <w:pPr>
        <w:ind w:left="-720" w:right="-694"/>
        <w:rPr>
          <w:rFonts w:ascii="Times New Roman" w:hAnsi="Times New Roman" w:cs="Times New Roman"/>
        </w:rPr>
      </w:pPr>
    </w:p>
    <w:p w14:paraId="263CA55B" w14:textId="77777777" w:rsidR="00F6499D" w:rsidRPr="00F6499D" w:rsidRDefault="00F6499D" w:rsidP="00F6499D">
      <w:pPr>
        <w:ind w:right="-694"/>
        <w:rPr>
          <w:rFonts w:ascii="Times New Roman" w:hAnsi="Times New Roman" w:cs="Times New Roman"/>
        </w:rPr>
      </w:pPr>
      <w:r w:rsidRPr="00F6499D">
        <w:rPr>
          <w:rFonts w:ascii="Times New Roman" w:hAnsi="Times New Roman" w:cs="Times New Roman"/>
        </w:rPr>
        <w:t>4.2</w:t>
      </w:r>
      <w:r w:rsidRPr="00F6499D">
        <w:rPr>
          <w:rFonts w:ascii="Times New Roman" w:hAnsi="Times New Roman" w:cs="Times New Roman"/>
        </w:rPr>
        <w:tab/>
        <w:t>for the period and in the area specified in clause 4.3 hereof below:</w:t>
      </w:r>
    </w:p>
    <w:p w14:paraId="7FA059D0" w14:textId="77777777" w:rsidR="00F6499D" w:rsidRPr="00F6499D" w:rsidRDefault="00F6499D" w:rsidP="00F6499D">
      <w:pPr>
        <w:ind w:right="-694"/>
        <w:rPr>
          <w:rFonts w:ascii="Times New Roman" w:hAnsi="Times New Roman" w:cs="Times New Roman"/>
        </w:rPr>
      </w:pPr>
    </w:p>
    <w:p w14:paraId="45A284E3"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4.2.1</w:t>
      </w:r>
      <w:r w:rsidRPr="00F6499D">
        <w:rPr>
          <w:rFonts w:ascii="Times New Roman" w:hAnsi="Times New Roman" w:cs="Times New Roman"/>
        </w:rPr>
        <w:tab/>
        <w:t xml:space="preserve">he shall not, directly or indirectly, solicit or attempt to solicit the custom of the customers of THE EMPLOYER </w:t>
      </w:r>
      <w:commentRangeStart w:id="6"/>
      <w:r w:rsidRPr="00F6499D">
        <w:rPr>
          <w:rFonts w:ascii="Times New Roman" w:hAnsi="Times New Roman" w:cs="Times New Roman"/>
          <w:i/>
        </w:rPr>
        <w:t>in re</w:t>
      </w:r>
      <w:commentRangeEnd w:id="6"/>
      <w:r w:rsidRPr="00F6499D">
        <w:rPr>
          <w:rStyle w:val="CommentReference"/>
          <w:rFonts w:ascii="Times New Roman" w:hAnsi="Times New Roman" w:cs="Times New Roman"/>
        </w:rPr>
        <w:commentReference w:id="6"/>
      </w:r>
      <w:r w:rsidRPr="00F6499D">
        <w:rPr>
          <w:rFonts w:ascii="Times New Roman" w:hAnsi="Times New Roman" w:cs="Times New Roman"/>
        </w:rPr>
        <w:t>spect of the Business or any part thereof;</w:t>
      </w:r>
    </w:p>
    <w:p w14:paraId="06D0C9EA" w14:textId="77777777" w:rsidR="00F6499D" w:rsidRPr="00F6499D" w:rsidRDefault="00F6499D" w:rsidP="00F6499D">
      <w:pPr>
        <w:ind w:left="720" w:right="-694"/>
        <w:rPr>
          <w:rFonts w:ascii="Times New Roman" w:hAnsi="Times New Roman" w:cs="Times New Roman"/>
        </w:rPr>
      </w:pPr>
    </w:p>
    <w:p w14:paraId="12DEDA7F"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4.2.2</w:t>
      </w:r>
      <w:r w:rsidRPr="00F6499D">
        <w:rPr>
          <w:rFonts w:ascii="Times New Roman" w:hAnsi="Times New Roman" w:cs="Times New Roman"/>
        </w:rPr>
        <w:tab/>
        <w:t>he shall not, directly or indirectly, supply or attempt to supply Products and/or parts and/or consumables relating thereto, to any customer of THE EMPLOYER.</w:t>
      </w:r>
    </w:p>
    <w:p w14:paraId="0A70EE5E" w14:textId="77777777" w:rsidR="00F6499D" w:rsidRPr="00F6499D" w:rsidRDefault="00F6499D" w:rsidP="00F6499D">
      <w:pPr>
        <w:ind w:right="-694"/>
        <w:rPr>
          <w:rFonts w:ascii="Times New Roman" w:hAnsi="Times New Roman" w:cs="Times New Roman"/>
        </w:rPr>
      </w:pPr>
    </w:p>
    <w:p w14:paraId="2975306A" w14:textId="77777777" w:rsidR="00F6499D" w:rsidRPr="00F6499D" w:rsidRDefault="00F6499D" w:rsidP="00F6499D">
      <w:pPr>
        <w:ind w:right="-694"/>
        <w:rPr>
          <w:rFonts w:ascii="Times New Roman" w:hAnsi="Times New Roman" w:cs="Times New Roman"/>
        </w:rPr>
      </w:pPr>
      <w:r w:rsidRPr="00F6499D">
        <w:rPr>
          <w:rFonts w:ascii="Times New Roman" w:hAnsi="Times New Roman" w:cs="Times New Roman"/>
        </w:rPr>
        <w:t>4.3</w:t>
      </w:r>
      <w:r w:rsidRPr="00F6499D">
        <w:rPr>
          <w:rFonts w:ascii="Times New Roman" w:hAnsi="Times New Roman" w:cs="Times New Roman"/>
        </w:rPr>
        <w:tab/>
        <w:t>The restraints recorded in clause 4.2 hereof above:</w:t>
      </w:r>
    </w:p>
    <w:p w14:paraId="0FCF290E" w14:textId="77777777" w:rsidR="00F6499D" w:rsidRPr="00F6499D" w:rsidRDefault="00F6499D" w:rsidP="00F6499D">
      <w:pPr>
        <w:ind w:right="-694"/>
        <w:rPr>
          <w:rFonts w:ascii="Times New Roman" w:hAnsi="Times New Roman" w:cs="Times New Roman"/>
        </w:rPr>
      </w:pPr>
    </w:p>
    <w:p w14:paraId="1966A9B2"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4.3.1</w:t>
      </w:r>
      <w:r w:rsidRPr="00F6499D">
        <w:rPr>
          <w:rFonts w:ascii="Times New Roman" w:hAnsi="Times New Roman" w:cs="Times New Roman"/>
        </w:rPr>
        <w:tab/>
        <w:t>shall apply and endure for a period of 24 (TWENTY FOUR) months from the date upon which THE EMPLOYEE ceases to be an employee of THE EMPLOYER for whatever reason; and</w:t>
      </w:r>
    </w:p>
    <w:p w14:paraId="1288E091" w14:textId="77777777" w:rsidR="00F6499D" w:rsidRPr="00F6499D" w:rsidRDefault="00F6499D" w:rsidP="00F6499D">
      <w:pPr>
        <w:ind w:left="1440" w:right="-694" w:hanging="720"/>
        <w:rPr>
          <w:rFonts w:ascii="Times New Roman" w:hAnsi="Times New Roman" w:cs="Times New Roman"/>
        </w:rPr>
      </w:pPr>
    </w:p>
    <w:p w14:paraId="281BD86B"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4.3.2</w:t>
      </w:r>
      <w:r w:rsidRPr="00F6499D">
        <w:rPr>
          <w:rFonts w:ascii="Times New Roman" w:hAnsi="Times New Roman" w:cs="Times New Roman"/>
        </w:rPr>
        <w:tab/>
        <w:t xml:space="preserve">shall apply in every city, town, suburb and area within a radius of 100 (ONE HUNDRED) </w:t>
      </w:r>
      <w:r w:rsidRPr="00F6499D">
        <w:rPr>
          <w:rFonts w:ascii="Times New Roman" w:hAnsi="Times New Roman" w:cs="Times New Roman"/>
          <w:noProof/>
        </w:rPr>
        <w:t>kms</w:t>
      </w:r>
      <w:r w:rsidRPr="00F6499D">
        <w:rPr>
          <w:rFonts w:ascii="Times New Roman" w:hAnsi="Times New Roman" w:cs="Times New Roman"/>
        </w:rPr>
        <w:t xml:space="preserve"> of the physical address of THE EMPLOYER specified in clause 6.5.1 hereof below.</w:t>
      </w:r>
    </w:p>
    <w:p w14:paraId="4F4A4E1F" w14:textId="77777777" w:rsidR="00F6499D" w:rsidRPr="00F6499D" w:rsidRDefault="00F6499D" w:rsidP="00F6499D">
      <w:pPr>
        <w:ind w:left="-720" w:right="-694"/>
        <w:rPr>
          <w:rFonts w:ascii="Times New Roman" w:hAnsi="Times New Roman" w:cs="Times New Roman"/>
        </w:rPr>
      </w:pPr>
    </w:p>
    <w:p w14:paraId="70A3DF83" w14:textId="77777777" w:rsidR="00F6499D" w:rsidRPr="00F6499D" w:rsidRDefault="00F6499D" w:rsidP="00F6499D">
      <w:pPr>
        <w:ind w:left="-720" w:right="-694"/>
        <w:rPr>
          <w:rFonts w:ascii="Times New Roman" w:hAnsi="Times New Roman" w:cs="Times New Roman"/>
        </w:rPr>
      </w:pPr>
    </w:p>
    <w:p w14:paraId="59C2A624" w14:textId="77777777" w:rsidR="00F6499D" w:rsidRPr="00F6499D" w:rsidRDefault="00F6499D" w:rsidP="00F6499D">
      <w:pPr>
        <w:ind w:left="-720" w:right="-694"/>
        <w:rPr>
          <w:rFonts w:ascii="Times New Roman" w:hAnsi="Times New Roman" w:cs="Times New Roman"/>
          <w:u w:val="single"/>
        </w:rPr>
      </w:pPr>
      <w:r w:rsidRPr="00F6499D">
        <w:rPr>
          <w:rFonts w:ascii="Times New Roman" w:hAnsi="Times New Roman" w:cs="Times New Roman"/>
        </w:rPr>
        <w:t>5.</w:t>
      </w:r>
      <w:r w:rsidRPr="00F6499D">
        <w:rPr>
          <w:rFonts w:ascii="Times New Roman" w:hAnsi="Times New Roman" w:cs="Times New Roman"/>
        </w:rPr>
        <w:tab/>
      </w:r>
      <w:r w:rsidRPr="00F6499D">
        <w:rPr>
          <w:rFonts w:ascii="Times New Roman" w:hAnsi="Times New Roman" w:cs="Times New Roman"/>
          <w:u w:val="single"/>
        </w:rPr>
        <w:t>SEPARATE AND DIVISIBLE RESTRAINTS:</w:t>
      </w:r>
    </w:p>
    <w:p w14:paraId="1B6C8F2B" w14:textId="77777777" w:rsidR="00F6499D" w:rsidRPr="00F6499D" w:rsidRDefault="00F6499D" w:rsidP="00F6499D">
      <w:pPr>
        <w:ind w:left="-720" w:right="-694"/>
        <w:rPr>
          <w:rFonts w:ascii="Times New Roman" w:hAnsi="Times New Roman" w:cs="Times New Roman"/>
        </w:rPr>
      </w:pPr>
      <w:r w:rsidRPr="00F6499D">
        <w:rPr>
          <w:rFonts w:ascii="Times New Roman" w:hAnsi="Times New Roman" w:cs="Times New Roman"/>
        </w:rPr>
        <w:tab/>
        <w:t>THE EMPLOYEE further agrees that:</w:t>
      </w:r>
    </w:p>
    <w:p w14:paraId="2EBD212A" w14:textId="77777777" w:rsidR="00F6499D" w:rsidRPr="00F6499D" w:rsidRDefault="00F6499D" w:rsidP="00F6499D">
      <w:pPr>
        <w:ind w:left="-720" w:right="-694"/>
        <w:rPr>
          <w:rFonts w:ascii="Times New Roman" w:hAnsi="Times New Roman" w:cs="Times New Roman"/>
        </w:rPr>
      </w:pPr>
    </w:p>
    <w:p w14:paraId="28AE191B" w14:textId="77777777" w:rsidR="00F6499D" w:rsidRPr="00F6499D" w:rsidRDefault="00F6499D" w:rsidP="00F6499D">
      <w:pPr>
        <w:ind w:right="-694"/>
        <w:rPr>
          <w:rFonts w:ascii="Times New Roman" w:hAnsi="Times New Roman" w:cs="Times New Roman"/>
        </w:rPr>
      </w:pPr>
      <w:r w:rsidRPr="00F6499D">
        <w:rPr>
          <w:rFonts w:ascii="Times New Roman" w:hAnsi="Times New Roman" w:cs="Times New Roman"/>
        </w:rPr>
        <w:t>Each restraint provision of this Agreement is separate and divisible from each and every other restraint provision hereof;</w:t>
      </w:r>
    </w:p>
    <w:p w14:paraId="3A05FA46" w14:textId="77777777" w:rsidR="00F6499D" w:rsidRPr="00F6499D" w:rsidRDefault="00F6499D" w:rsidP="00F6499D">
      <w:pPr>
        <w:ind w:right="-694"/>
        <w:rPr>
          <w:rFonts w:ascii="Times New Roman" w:hAnsi="Times New Roman" w:cs="Times New Roman"/>
        </w:rPr>
      </w:pPr>
    </w:p>
    <w:p w14:paraId="125F24A0"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5.1</w:t>
      </w:r>
      <w:r w:rsidRPr="00F6499D">
        <w:rPr>
          <w:rFonts w:ascii="Times New Roman" w:hAnsi="Times New Roman" w:cs="Times New Roman"/>
        </w:rPr>
        <w:tab/>
        <w:t>each designated area comprising a part of the area specified in clause 4.3.2 hereof above is separate and divisible from each and every other area designated as part thereof;</w:t>
      </w:r>
    </w:p>
    <w:p w14:paraId="670CD5C1" w14:textId="77777777" w:rsidR="00F6499D" w:rsidRPr="00F6499D" w:rsidRDefault="00F6499D" w:rsidP="00F6499D">
      <w:pPr>
        <w:ind w:left="-720" w:right="-694"/>
        <w:rPr>
          <w:rFonts w:ascii="Times New Roman" w:hAnsi="Times New Roman" w:cs="Times New Roman"/>
        </w:rPr>
      </w:pPr>
    </w:p>
    <w:p w14:paraId="72713FD3"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5.2</w:t>
      </w:r>
      <w:r w:rsidRPr="00F6499D">
        <w:rPr>
          <w:rFonts w:ascii="Times New Roman" w:hAnsi="Times New Roman" w:cs="Times New Roman"/>
        </w:rPr>
        <w:tab/>
        <w:t xml:space="preserve">each month of the period referred to in clause 4.3 hereof above, particularly in their application to each of the restraints in clause 4.2, is separate and divisible from each and every other month </w:t>
      </w:r>
      <w:commentRangeStart w:id="7"/>
      <w:r w:rsidRPr="00F6499D">
        <w:rPr>
          <w:rFonts w:ascii="Times New Roman" w:hAnsi="Times New Roman" w:cs="Times New Roman"/>
          <w:i/>
        </w:rPr>
        <w:t>in re</w:t>
      </w:r>
      <w:commentRangeEnd w:id="7"/>
      <w:r w:rsidRPr="00F6499D">
        <w:rPr>
          <w:rStyle w:val="CommentReference"/>
          <w:rFonts w:ascii="Times New Roman" w:hAnsi="Times New Roman" w:cs="Times New Roman"/>
        </w:rPr>
        <w:commentReference w:id="7"/>
      </w:r>
      <w:r w:rsidRPr="00F6499D">
        <w:rPr>
          <w:rFonts w:ascii="Times New Roman" w:hAnsi="Times New Roman" w:cs="Times New Roman"/>
        </w:rPr>
        <w:t>spect of each and every separate restraint;</w:t>
      </w:r>
    </w:p>
    <w:p w14:paraId="7DAA855F" w14:textId="77777777" w:rsidR="00F6499D" w:rsidRPr="00F6499D" w:rsidRDefault="00F6499D" w:rsidP="00F6499D">
      <w:pPr>
        <w:ind w:right="-694"/>
        <w:rPr>
          <w:rFonts w:ascii="Times New Roman" w:hAnsi="Times New Roman" w:cs="Times New Roman"/>
        </w:rPr>
      </w:pPr>
    </w:p>
    <w:p w14:paraId="11CB9A4E"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5.3</w:t>
      </w:r>
      <w:r w:rsidRPr="00F6499D">
        <w:rPr>
          <w:rFonts w:ascii="Times New Roman" w:hAnsi="Times New Roman" w:cs="Times New Roman"/>
        </w:rPr>
        <w:tab/>
        <w:t>if one or more of the separate and divisible restraints recorded in clause 4.2 hereof above and/or areas and/or periods specified in clause 4.3 hereof above or parts thereof, are invalid and/or unenforceable for any reason whatsoever, the validity of the other restraints, areas and/or periods and/or provisions generally of the Agreement shall not be affected thereby; and</w:t>
      </w:r>
    </w:p>
    <w:p w14:paraId="4AEB6180" w14:textId="77777777" w:rsidR="00F6499D" w:rsidRPr="00F6499D" w:rsidRDefault="00F6499D" w:rsidP="00F6499D">
      <w:pPr>
        <w:ind w:right="-694"/>
        <w:rPr>
          <w:rFonts w:ascii="Times New Roman" w:hAnsi="Times New Roman" w:cs="Times New Roman"/>
        </w:rPr>
      </w:pPr>
    </w:p>
    <w:p w14:paraId="43084A0F"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5.4</w:t>
      </w:r>
      <w:r w:rsidRPr="00F6499D">
        <w:rPr>
          <w:rFonts w:ascii="Times New Roman" w:hAnsi="Times New Roman" w:cs="Times New Roman"/>
        </w:rPr>
        <w:tab/>
        <w:t>each of the separate restraints, areas and periods set out in this Agreement may be enforced to such lesser extent as may reasonably be required by THE EMPLOYER to protect its proprietary interests in the Business, the goodwill thereof and the confidential information generally.</w:t>
      </w:r>
    </w:p>
    <w:p w14:paraId="300E0422" w14:textId="77777777" w:rsidR="00F6499D" w:rsidRPr="00F6499D" w:rsidRDefault="00F6499D" w:rsidP="00F6499D">
      <w:pPr>
        <w:ind w:left="-720" w:right="-694"/>
        <w:rPr>
          <w:rFonts w:ascii="Times New Roman" w:hAnsi="Times New Roman" w:cs="Times New Roman"/>
        </w:rPr>
      </w:pPr>
    </w:p>
    <w:p w14:paraId="24C1484C" w14:textId="77777777" w:rsidR="00F6499D" w:rsidRPr="00F6499D" w:rsidRDefault="00F6499D" w:rsidP="00F6499D">
      <w:pPr>
        <w:ind w:left="-720" w:right="-694"/>
        <w:rPr>
          <w:rFonts w:ascii="Times New Roman" w:hAnsi="Times New Roman" w:cs="Times New Roman"/>
        </w:rPr>
      </w:pPr>
    </w:p>
    <w:p w14:paraId="25FF4B13" w14:textId="77777777" w:rsidR="00F6499D" w:rsidRPr="00F6499D" w:rsidRDefault="00F6499D" w:rsidP="00F6499D">
      <w:pPr>
        <w:ind w:left="-720" w:right="-694"/>
        <w:rPr>
          <w:rFonts w:ascii="Times New Roman" w:hAnsi="Times New Roman" w:cs="Times New Roman"/>
          <w:u w:val="single"/>
        </w:rPr>
      </w:pPr>
      <w:r w:rsidRPr="00F6499D">
        <w:rPr>
          <w:rFonts w:ascii="Times New Roman" w:hAnsi="Times New Roman" w:cs="Times New Roman"/>
        </w:rPr>
        <w:t>6.</w:t>
      </w:r>
      <w:r w:rsidRPr="00F6499D">
        <w:rPr>
          <w:rFonts w:ascii="Times New Roman" w:hAnsi="Times New Roman" w:cs="Times New Roman"/>
        </w:rPr>
        <w:tab/>
      </w:r>
      <w:r w:rsidRPr="00F6499D">
        <w:rPr>
          <w:rFonts w:ascii="Times New Roman" w:hAnsi="Times New Roman" w:cs="Times New Roman"/>
          <w:u w:val="single"/>
        </w:rPr>
        <w:t>GENERAL</w:t>
      </w:r>
    </w:p>
    <w:p w14:paraId="4DEFEBF9" w14:textId="77777777" w:rsidR="00F6499D" w:rsidRPr="00F6499D" w:rsidRDefault="00F6499D" w:rsidP="00F6499D">
      <w:pPr>
        <w:ind w:left="-720" w:right="-694"/>
        <w:rPr>
          <w:rFonts w:ascii="Times New Roman" w:hAnsi="Times New Roman" w:cs="Times New Roman"/>
        </w:rPr>
      </w:pPr>
    </w:p>
    <w:p w14:paraId="083C81A8"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6.1</w:t>
      </w:r>
      <w:r w:rsidRPr="00F6499D">
        <w:rPr>
          <w:rFonts w:ascii="Times New Roman" w:hAnsi="Times New Roman" w:cs="Times New Roman"/>
        </w:rPr>
        <w:tab/>
        <w:t xml:space="preserve">The rights conferred by THE EMPLOYEE on THE EMPLOYER in terms of this Agreement may be ceded by THE EMPLOYER. In such event written notice of </w:t>
      </w:r>
      <w:r w:rsidRPr="00F6499D">
        <w:rPr>
          <w:rFonts w:ascii="Times New Roman" w:hAnsi="Times New Roman" w:cs="Times New Roman"/>
          <w:noProof/>
        </w:rPr>
        <w:t>cession</w:t>
      </w:r>
      <w:r w:rsidRPr="00F6499D">
        <w:rPr>
          <w:rFonts w:ascii="Times New Roman" w:hAnsi="Times New Roman" w:cs="Times New Roman"/>
        </w:rPr>
        <w:t xml:space="preserve"> shall be given by THE EMPLOYER to THE EMPLOYEE.</w:t>
      </w:r>
    </w:p>
    <w:p w14:paraId="1446C77A" w14:textId="77777777" w:rsidR="00F6499D" w:rsidRPr="00F6499D" w:rsidRDefault="00F6499D" w:rsidP="00F6499D">
      <w:pPr>
        <w:ind w:left="-720" w:right="-694"/>
        <w:rPr>
          <w:rFonts w:ascii="Times New Roman" w:hAnsi="Times New Roman" w:cs="Times New Roman"/>
        </w:rPr>
      </w:pPr>
    </w:p>
    <w:p w14:paraId="7A5F44B2"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6.2</w:t>
      </w:r>
      <w:r w:rsidRPr="00F6499D">
        <w:rPr>
          <w:rFonts w:ascii="Times New Roman" w:hAnsi="Times New Roman" w:cs="Times New Roman"/>
        </w:rPr>
        <w:tab/>
        <w:t xml:space="preserve">This Agreement constitutes the entire agreement, insofar as the subject matter hereof is concerned, between THE EMPLOYER and THE EMPLOYEE and upon its signature by the last signing party hereto, this Agreement shall supersede all/any prior agreements between the parties </w:t>
      </w:r>
      <w:commentRangeStart w:id="8"/>
      <w:r w:rsidRPr="00F6499D">
        <w:rPr>
          <w:rFonts w:ascii="Times New Roman" w:hAnsi="Times New Roman" w:cs="Times New Roman"/>
          <w:i/>
        </w:rPr>
        <w:t>in re</w:t>
      </w:r>
      <w:commentRangeEnd w:id="8"/>
      <w:r w:rsidRPr="00F6499D">
        <w:rPr>
          <w:rStyle w:val="CommentReference"/>
          <w:rFonts w:ascii="Times New Roman" w:hAnsi="Times New Roman" w:cs="Times New Roman"/>
        </w:rPr>
        <w:commentReference w:id="8"/>
      </w:r>
      <w:r w:rsidRPr="00F6499D">
        <w:rPr>
          <w:rFonts w:ascii="Times New Roman" w:hAnsi="Times New Roman" w:cs="Times New Roman"/>
        </w:rPr>
        <w:t>lation to the subject matter hereof.</w:t>
      </w:r>
    </w:p>
    <w:p w14:paraId="33DB5567" w14:textId="77777777" w:rsidR="00F6499D" w:rsidRPr="00F6499D" w:rsidRDefault="00F6499D" w:rsidP="00F6499D">
      <w:pPr>
        <w:ind w:right="-694"/>
        <w:rPr>
          <w:rFonts w:ascii="Times New Roman" w:hAnsi="Times New Roman" w:cs="Times New Roman"/>
        </w:rPr>
      </w:pPr>
    </w:p>
    <w:p w14:paraId="00682A43"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noProof/>
        </w:rPr>
        <w:t>6.3</w:t>
      </w:r>
      <w:r w:rsidRPr="00F6499D">
        <w:rPr>
          <w:rFonts w:ascii="Times New Roman" w:hAnsi="Times New Roman" w:cs="Times New Roman"/>
          <w:noProof/>
        </w:rPr>
        <w:tab/>
        <w:t>No variation of this Agreement shall be</w:t>
      </w:r>
      <w:r w:rsidRPr="00F6499D">
        <w:rPr>
          <w:rFonts w:ascii="Times New Roman" w:hAnsi="Times New Roman" w:cs="Times New Roman"/>
        </w:rPr>
        <w:t xml:space="preserve"> of any force or effect unless in writing and signed by or on behalf of the parties hereto.</w:t>
      </w:r>
    </w:p>
    <w:p w14:paraId="3729F7A6" w14:textId="77777777" w:rsidR="00F6499D" w:rsidRPr="00F6499D" w:rsidRDefault="00F6499D" w:rsidP="00F6499D">
      <w:pPr>
        <w:ind w:right="-694"/>
        <w:rPr>
          <w:rFonts w:ascii="Times New Roman" w:hAnsi="Times New Roman" w:cs="Times New Roman"/>
        </w:rPr>
      </w:pPr>
    </w:p>
    <w:p w14:paraId="600E74B2"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6.4</w:t>
      </w:r>
      <w:r w:rsidRPr="00F6499D">
        <w:rPr>
          <w:rFonts w:ascii="Times New Roman" w:hAnsi="Times New Roman" w:cs="Times New Roman"/>
        </w:rPr>
        <w:tab/>
        <w:t>The applicable area/s referred to in clause 4.3.2 above may be provide in any legal proceedings by a certificate signed by a Director of THE EMPLOYER in which it is certified that:</w:t>
      </w:r>
    </w:p>
    <w:p w14:paraId="259FAD47" w14:textId="77777777" w:rsidR="00F6499D" w:rsidRPr="00F6499D" w:rsidRDefault="00F6499D" w:rsidP="00F6499D">
      <w:pPr>
        <w:ind w:left="720" w:right="-694" w:hanging="720"/>
        <w:rPr>
          <w:rFonts w:ascii="Times New Roman" w:hAnsi="Times New Roman" w:cs="Times New Roman"/>
        </w:rPr>
      </w:pPr>
    </w:p>
    <w:p w14:paraId="79C743BF" w14:textId="77777777" w:rsidR="00F6499D" w:rsidRPr="00F6499D" w:rsidRDefault="00F6499D" w:rsidP="00F6499D">
      <w:pPr>
        <w:ind w:left="720" w:right="-694"/>
        <w:rPr>
          <w:rFonts w:ascii="Times New Roman" w:hAnsi="Times New Roman" w:cs="Times New Roman"/>
        </w:rPr>
      </w:pPr>
      <w:r w:rsidRPr="00F6499D">
        <w:rPr>
          <w:rFonts w:ascii="Times New Roman" w:hAnsi="Times New Roman" w:cs="Times New Roman"/>
        </w:rPr>
        <w:t>6.4.1</w:t>
      </w:r>
      <w:r w:rsidRPr="00F6499D">
        <w:rPr>
          <w:rFonts w:ascii="Times New Roman" w:hAnsi="Times New Roman" w:cs="Times New Roman"/>
        </w:rPr>
        <w:tab/>
        <w:t>such person is a Director of THE EMPLOYER;</w:t>
      </w:r>
    </w:p>
    <w:p w14:paraId="6C7EF71C" w14:textId="77777777" w:rsidR="00F6499D" w:rsidRPr="00F6499D" w:rsidRDefault="00F6499D" w:rsidP="00F6499D">
      <w:pPr>
        <w:ind w:left="720" w:right="-694"/>
        <w:rPr>
          <w:rFonts w:ascii="Times New Roman" w:hAnsi="Times New Roman" w:cs="Times New Roman"/>
        </w:rPr>
      </w:pPr>
    </w:p>
    <w:p w14:paraId="5DDAEFC5"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6.4.2</w:t>
      </w:r>
      <w:r w:rsidRPr="00F6499D">
        <w:rPr>
          <w:rFonts w:ascii="Times New Roman" w:hAnsi="Times New Roman" w:cs="Times New Roman"/>
        </w:rPr>
        <w:tab/>
        <w:t xml:space="preserve">the applicable area/s </w:t>
      </w:r>
      <w:commentRangeStart w:id="9"/>
      <w:r w:rsidRPr="00F6499D">
        <w:rPr>
          <w:rFonts w:ascii="Times New Roman" w:hAnsi="Times New Roman" w:cs="Times New Roman"/>
          <w:i/>
        </w:rPr>
        <w:t>in re</w:t>
      </w:r>
      <w:commentRangeEnd w:id="9"/>
      <w:r w:rsidRPr="00F6499D">
        <w:rPr>
          <w:rStyle w:val="CommentReference"/>
          <w:rFonts w:ascii="Times New Roman" w:hAnsi="Times New Roman" w:cs="Times New Roman"/>
        </w:rPr>
        <w:commentReference w:id="9"/>
      </w:r>
      <w:r w:rsidRPr="00F6499D">
        <w:rPr>
          <w:rFonts w:ascii="Times New Roman" w:hAnsi="Times New Roman" w:cs="Times New Roman"/>
        </w:rPr>
        <w:t xml:space="preserve">spect of THE EMPLOYEE in terms of clause 4.3.2 hereof above is/are as described </w:t>
      </w:r>
      <w:r w:rsidRPr="00F6499D">
        <w:rPr>
          <w:rFonts w:ascii="Times New Roman" w:hAnsi="Times New Roman" w:cs="Times New Roman"/>
          <w:noProof/>
        </w:rPr>
        <w:t>herein</w:t>
      </w:r>
      <w:r w:rsidRPr="00F6499D">
        <w:rPr>
          <w:rFonts w:ascii="Times New Roman" w:hAnsi="Times New Roman" w:cs="Times New Roman"/>
        </w:rPr>
        <w:t xml:space="preserve">, and such certificate, upon its mere production, shall be </w:t>
      </w:r>
      <w:commentRangeStart w:id="10"/>
      <w:r w:rsidRPr="00F6499D">
        <w:rPr>
          <w:rFonts w:ascii="Times New Roman" w:hAnsi="Times New Roman" w:cs="Times New Roman"/>
        </w:rPr>
        <w:t>prima facie</w:t>
      </w:r>
      <w:commentRangeEnd w:id="10"/>
      <w:r w:rsidRPr="00F6499D">
        <w:rPr>
          <w:rStyle w:val="CommentReference"/>
          <w:rFonts w:ascii="Times New Roman" w:hAnsi="Times New Roman" w:cs="Times New Roman"/>
        </w:rPr>
        <w:commentReference w:id="10"/>
      </w:r>
      <w:r w:rsidRPr="00F6499D">
        <w:rPr>
          <w:rFonts w:ascii="Times New Roman" w:hAnsi="Times New Roman" w:cs="Times New Roman"/>
        </w:rPr>
        <w:t xml:space="preserve"> proof of the contents thereof and it shall not be necessary to prove the authority of the person certifying same.</w:t>
      </w:r>
    </w:p>
    <w:p w14:paraId="332D497C" w14:textId="77777777" w:rsidR="00F6499D" w:rsidRPr="00F6499D" w:rsidRDefault="00F6499D" w:rsidP="00F6499D">
      <w:pPr>
        <w:ind w:right="-694"/>
        <w:rPr>
          <w:rFonts w:ascii="Times New Roman" w:hAnsi="Times New Roman" w:cs="Times New Roman"/>
        </w:rPr>
      </w:pPr>
    </w:p>
    <w:p w14:paraId="6B68E99E"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6.5</w:t>
      </w:r>
      <w:r w:rsidRPr="00F6499D">
        <w:rPr>
          <w:rFonts w:ascii="Times New Roman" w:hAnsi="Times New Roman" w:cs="Times New Roman"/>
        </w:rPr>
        <w:tab/>
        <w:t xml:space="preserve">The parties choose as their respective </w:t>
      </w:r>
      <w:r w:rsidRPr="00F6499D">
        <w:rPr>
          <w:rFonts w:ascii="Times New Roman" w:hAnsi="Times New Roman" w:cs="Times New Roman"/>
          <w:i/>
          <w:noProof/>
        </w:rPr>
        <w:t>domiciliary</w:t>
      </w:r>
      <w:r w:rsidRPr="00F6499D">
        <w:rPr>
          <w:rFonts w:ascii="Times New Roman" w:hAnsi="Times New Roman" w:cs="Times New Roman"/>
          <w:i/>
        </w:rPr>
        <w:t xml:space="preserve"> </w:t>
      </w:r>
      <w:r w:rsidRPr="00F6499D">
        <w:rPr>
          <w:rFonts w:ascii="Times New Roman" w:hAnsi="Times New Roman" w:cs="Times New Roman"/>
          <w:i/>
          <w:noProof/>
        </w:rPr>
        <w:t>citandi</w:t>
      </w:r>
      <w:r w:rsidRPr="00F6499D">
        <w:rPr>
          <w:rFonts w:ascii="Times New Roman" w:hAnsi="Times New Roman" w:cs="Times New Roman"/>
          <w:i/>
        </w:rPr>
        <w:t xml:space="preserve"> et </w:t>
      </w:r>
      <w:r w:rsidRPr="00F6499D">
        <w:rPr>
          <w:rFonts w:ascii="Times New Roman" w:hAnsi="Times New Roman" w:cs="Times New Roman"/>
          <w:i/>
          <w:noProof/>
        </w:rPr>
        <w:t>executandi</w:t>
      </w:r>
      <w:r w:rsidRPr="00F6499D">
        <w:rPr>
          <w:rFonts w:ascii="Times New Roman" w:hAnsi="Times New Roman" w:cs="Times New Roman"/>
          <w:i/>
        </w:rPr>
        <w:t xml:space="preserve"> </w:t>
      </w:r>
      <w:r w:rsidRPr="00F6499D">
        <w:rPr>
          <w:rFonts w:ascii="Times New Roman" w:hAnsi="Times New Roman" w:cs="Times New Roman"/>
        </w:rPr>
        <w:t>for all purposes arising out of and/or connected with this Agreement, the following addresses and telefacsimile numbers at which all notices and communications pertaining to this Agreement may be addressed, delivered, served, posted and/or transmitted via telefacsimile to them;</w:t>
      </w:r>
    </w:p>
    <w:p w14:paraId="32D74EDB" w14:textId="77777777" w:rsidR="00F6499D" w:rsidRPr="00F6499D" w:rsidRDefault="00F6499D" w:rsidP="00F6499D">
      <w:pPr>
        <w:ind w:left="-720" w:right="-694"/>
        <w:rPr>
          <w:rFonts w:ascii="Times New Roman" w:hAnsi="Times New Roman" w:cs="Times New Roman"/>
        </w:rPr>
      </w:pPr>
    </w:p>
    <w:p w14:paraId="08F8F629" w14:textId="77777777" w:rsidR="00F6499D" w:rsidRPr="00F6499D" w:rsidRDefault="00F6499D" w:rsidP="00F6499D">
      <w:pPr>
        <w:ind w:right="-694" w:firstLine="720"/>
        <w:rPr>
          <w:rFonts w:ascii="Times New Roman" w:hAnsi="Times New Roman" w:cs="Times New Roman"/>
          <w:u w:val="single"/>
        </w:rPr>
      </w:pPr>
      <w:r w:rsidRPr="00F6499D">
        <w:rPr>
          <w:rFonts w:ascii="Times New Roman" w:hAnsi="Times New Roman" w:cs="Times New Roman"/>
        </w:rPr>
        <w:t>6.5.1</w:t>
      </w:r>
      <w:r w:rsidRPr="00F6499D">
        <w:rPr>
          <w:rFonts w:ascii="Times New Roman" w:hAnsi="Times New Roman" w:cs="Times New Roman"/>
        </w:rPr>
        <w:tab/>
        <w:t>THE EMPLOYER:</w:t>
      </w:r>
      <w:r w:rsidRPr="00F6499D">
        <w:rPr>
          <w:rFonts w:ascii="Times New Roman" w:hAnsi="Times New Roman" w:cs="Times New Roman"/>
        </w:rPr>
        <w:tab/>
      </w:r>
      <w:r w:rsidRPr="00F6499D">
        <w:rPr>
          <w:rFonts w:ascii="Times New Roman" w:hAnsi="Times New Roman" w:cs="Times New Roman"/>
          <w:u w:val="single"/>
        </w:rPr>
        <w:t>For purposes of hand delivery and/or physical service:</w:t>
      </w:r>
    </w:p>
    <w:p w14:paraId="52084B20" w14:textId="77777777" w:rsidR="00F6499D" w:rsidRPr="00F6499D" w:rsidRDefault="00F6499D" w:rsidP="00F6499D">
      <w:pPr>
        <w:ind w:right="-694"/>
        <w:rPr>
          <w:rFonts w:ascii="Times New Roman" w:hAnsi="Times New Roman" w:cs="Times New Roman"/>
          <w:u w:val="single"/>
        </w:rPr>
      </w:pPr>
    </w:p>
    <w:p w14:paraId="2336E85D"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 xml:space="preserve"> ____</w:t>
      </w:r>
      <w:r w:rsidRPr="00F6499D">
        <w:rPr>
          <w:rFonts w:ascii="Times New Roman" w:hAnsi="Times New Roman" w:cs="Times New Roman"/>
        </w:rPr>
        <w:t>______</w:t>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p>
    <w:p w14:paraId="0C7CF42E"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p>
    <w:p w14:paraId="30B04BA0"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p>
    <w:p w14:paraId="7651F477" w14:textId="77777777" w:rsidR="00F6499D" w:rsidRPr="00F6499D" w:rsidRDefault="00F6499D" w:rsidP="00F6499D">
      <w:pPr>
        <w:ind w:right="-694"/>
        <w:rPr>
          <w:rFonts w:ascii="Times New Roman" w:hAnsi="Times New Roman" w:cs="Times New Roman"/>
        </w:rPr>
      </w:pPr>
    </w:p>
    <w:p w14:paraId="411C740A"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For the purposes of registered post:</w:t>
      </w:r>
    </w:p>
    <w:p w14:paraId="7B9C7261" w14:textId="77777777" w:rsidR="00F6499D" w:rsidRPr="00F6499D" w:rsidRDefault="00F6499D" w:rsidP="00F6499D">
      <w:pPr>
        <w:ind w:right="-694"/>
        <w:rPr>
          <w:rFonts w:ascii="Times New Roman" w:hAnsi="Times New Roman" w:cs="Times New Roman"/>
          <w:u w:val="single"/>
        </w:rPr>
      </w:pPr>
    </w:p>
    <w:p w14:paraId="3BDCEFC5"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p>
    <w:p w14:paraId="25E72E36"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p>
    <w:p w14:paraId="30E498B2"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p>
    <w:p w14:paraId="4CC2BEA7" w14:textId="77777777" w:rsidR="00F6499D" w:rsidRPr="00F6499D" w:rsidRDefault="00F6499D" w:rsidP="00F6499D">
      <w:pPr>
        <w:ind w:right="-694"/>
        <w:rPr>
          <w:rFonts w:ascii="Times New Roman" w:hAnsi="Times New Roman" w:cs="Times New Roman"/>
          <w:u w:val="single"/>
        </w:rPr>
      </w:pPr>
    </w:p>
    <w:p w14:paraId="6618EC46"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For the purposes of transmission via telefacsimile:</w:t>
      </w:r>
    </w:p>
    <w:p w14:paraId="652D30F0" w14:textId="77777777" w:rsidR="00F6499D" w:rsidRPr="00F6499D" w:rsidRDefault="00F6499D" w:rsidP="00F6499D">
      <w:pPr>
        <w:ind w:right="-694"/>
        <w:rPr>
          <w:rFonts w:ascii="Times New Roman" w:hAnsi="Times New Roman" w:cs="Times New Roman"/>
          <w:u w:val="single"/>
        </w:rPr>
      </w:pPr>
    </w:p>
    <w:p w14:paraId="11BB5C87"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r w:rsidRPr="00F6499D">
        <w:rPr>
          <w:rFonts w:ascii="Times New Roman" w:hAnsi="Times New Roman" w:cs="Times New Roman"/>
          <w:u w:val="single"/>
        </w:rPr>
        <w:tab/>
      </w:r>
    </w:p>
    <w:p w14:paraId="5BD96BC0" w14:textId="77777777" w:rsidR="00F6499D" w:rsidRPr="00F6499D" w:rsidRDefault="00F6499D" w:rsidP="00F6499D">
      <w:pPr>
        <w:ind w:right="-694"/>
        <w:rPr>
          <w:rFonts w:ascii="Times New Roman" w:hAnsi="Times New Roman" w:cs="Times New Roman"/>
          <w:u w:val="single"/>
        </w:rPr>
      </w:pPr>
    </w:p>
    <w:p w14:paraId="3F07943E" w14:textId="77777777" w:rsidR="00F6499D" w:rsidRPr="00F6499D" w:rsidRDefault="00F6499D" w:rsidP="00F6499D">
      <w:pPr>
        <w:ind w:right="-694"/>
        <w:rPr>
          <w:rFonts w:ascii="Times New Roman" w:hAnsi="Times New Roman" w:cs="Times New Roman"/>
          <w:u w:val="single"/>
        </w:rPr>
      </w:pPr>
    </w:p>
    <w:p w14:paraId="20CEF328" w14:textId="77777777" w:rsidR="00F6499D" w:rsidRPr="00F6499D" w:rsidRDefault="00F6499D" w:rsidP="00F6499D">
      <w:pPr>
        <w:ind w:right="-694"/>
        <w:rPr>
          <w:rFonts w:ascii="Times New Roman" w:hAnsi="Times New Roman" w:cs="Times New Roman"/>
          <w:u w:val="single"/>
        </w:rPr>
      </w:pPr>
    </w:p>
    <w:p w14:paraId="3E52F6D6" w14:textId="77777777" w:rsidR="00F6499D" w:rsidRPr="00F6499D" w:rsidRDefault="00F6499D" w:rsidP="00F6499D">
      <w:pPr>
        <w:ind w:right="-694"/>
        <w:rPr>
          <w:rFonts w:ascii="Times New Roman" w:hAnsi="Times New Roman" w:cs="Times New Roman"/>
          <w:u w:val="single"/>
        </w:rPr>
      </w:pPr>
    </w:p>
    <w:p w14:paraId="0FD43727" w14:textId="77777777" w:rsidR="00F6499D" w:rsidRPr="00F6499D" w:rsidRDefault="00F6499D" w:rsidP="00F6499D">
      <w:pPr>
        <w:ind w:right="-694"/>
        <w:rPr>
          <w:rFonts w:ascii="Times New Roman" w:hAnsi="Times New Roman" w:cs="Times New Roman"/>
          <w:u w:val="single"/>
        </w:rPr>
      </w:pPr>
    </w:p>
    <w:p w14:paraId="5B548A9D" w14:textId="77777777" w:rsidR="00F6499D" w:rsidRPr="00F6499D" w:rsidRDefault="00F6499D" w:rsidP="00F6499D">
      <w:pPr>
        <w:ind w:right="-694"/>
        <w:rPr>
          <w:rFonts w:ascii="Times New Roman" w:hAnsi="Times New Roman" w:cs="Times New Roman"/>
          <w:u w:val="single"/>
        </w:rPr>
      </w:pPr>
    </w:p>
    <w:p w14:paraId="555692C2" w14:textId="77777777" w:rsidR="00F6499D" w:rsidRPr="00F6499D" w:rsidRDefault="00F6499D" w:rsidP="00F6499D">
      <w:pPr>
        <w:ind w:right="-694" w:firstLine="720"/>
        <w:rPr>
          <w:rFonts w:ascii="Times New Roman" w:hAnsi="Times New Roman" w:cs="Times New Roman"/>
          <w:u w:val="single"/>
        </w:rPr>
      </w:pPr>
      <w:r w:rsidRPr="00F6499D">
        <w:rPr>
          <w:rFonts w:ascii="Times New Roman" w:hAnsi="Times New Roman" w:cs="Times New Roman"/>
        </w:rPr>
        <w:t>6.5.2</w:t>
      </w:r>
      <w:r w:rsidRPr="00F6499D">
        <w:rPr>
          <w:rFonts w:ascii="Times New Roman" w:hAnsi="Times New Roman" w:cs="Times New Roman"/>
        </w:rPr>
        <w:tab/>
        <w:t>THE EMPLOYEE:</w:t>
      </w:r>
      <w:r w:rsidRPr="00F6499D">
        <w:rPr>
          <w:rFonts w:ascii="Times New Roman" w:hAnsi="Times New Roman" w:cs="Times New Roman"/>
        </w:rPr>
        <w:tab/>
      </w:r>
      <w:r w:rsidRPr="00F6499D">
        <w:rPr>
          <w:rFonts w:ascii="Times New Roman" w:hAnsi="Times New Roman" w:cs="Times New Roman"/>
          <w:u w:val="single"/>
        </w:rPr>
        <w:t>For purposes of hand delivery and/or physical service:</w:t>
      </w:r>
    </w:p>
    <w:p w14:paraId="754901A0" w14:textId="77777777" w:rsidR="00F6499D" w:rsidRPr="00F6499D" w:rsidRDefault="00F6499D" w:rsidP="00F6499D">
      <w:pPr>
        <w:ind w:right="-694"/>
        <w:rPr>
          <w:rFonts w:ascii="Times New Roman" w:hAnsi="Times New Roman" w:cs="Times New Roman"/>
          <w:u w:val="single"/>
        </w:rPr>
      </w:pPr>
    </w:p>
    <w:p w14:paraId="0CD05F93"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 xml:space="preserve"> ____________________________________</w:t>
      </w:r>
    </w:p>
    <w:p w14:paraId="30EF350A"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____________________________________</w:t>
      </w:r>
    </w:p>
    <w:p w14:paraId="63D281AB" w14:textId="77777777" w:rsidR="00F6499D" w:rsidRPr="00F6499D" w:rsidRDefault="00F6499D" w:rsidP="00F6499D">
      <w:pPr>
        <w:ind w:right="-694"/>
        <w:rPr>
          <w:rFonts w:ascii="Times New Roman" w:hAnsi="Times New Roman" w:cs="Times New Roman"/>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____________________________________</w:t>
      </w:r>
    </w:p>
    <w:p w14:paraId="1DC57070" w14:textId="77777777" w:rsidR="00F6499D" w:rsidRPr="00F6499D" w:rsidRDefault="00F6499D" w:rsidP="00F6499D">
      <w:pPr>
        <w:ind w:right="-694"/>
        <w:rPr>
          <w:rFonts w:ascii="Times New Roman" w:hAnsi="Times New Roman" w:cs="Times New Roman"/>
        </w:rPr>
      </w:pPr>
    </w:p>
    <w:p w14:paraId="3A774112"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For the purposes of registered post:</w:t>
      </w:r>
    </w:p>
    <w:p w14:paraId="0C0814DA" w14:textId="77777777" w:rsidR="00F6499D" w:rsidRPr="00F6499D" w:rsidRDefault="00F6499D" w:rsidP="00F6499D">
      <w:pPr>
        <w:ind w:right="-694"/>
        <w:rPr>
          <w:rFonts w:ascii="Times New Roman" w:hAnsi="Times New Roman" w:cs="Times New Roman"/>
          <w:u w:val="single"/>
        </w:rPr>
      </w:pPr>
    </w:p>
    <w:p w14:paraId="2D14A359"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_______________________________________</w:t>
      </w:r>
    </w:p>
    <w:p w14:paraId="0BCB50FF"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_______________________________________</w:t>
      </w:r>
    </w:p>
    <w:p w14:paraId="11EEFAF1"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t xml:space="preserve">            </w:t>
      </w:r>
    </w:p>
    <w:p w14:paraId="181D9ACA" w14:textId="77777777" w:rsidR="00F6499D" w:rsidRPr="00F6499D" w:rsidRDefault="00F6499D" w:rsidP="00F6499D">
      <w:pPr>
        <w:ind w:right="-694"/>
        <w:rPr>
          <w:rFonts w:ascii="Times New Roman" w:hAnsi="Times New Roman" w:cs="Times New Roman"/>
          <w:u w:val="single"/>
        </w:rPr>
      </w:pPr>
    </w:p>
    <w:p w14:paraId="42C7E371" w14:textId="77777777" w:rsidR="00F6499D" w:rsidRPr="00F6499D" w:rsidRDefault="00F6499D" w:rsidP="00F6499D">
      <w:pPr>
        <w:ind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For the purpose of transmission via telefacsimile:</w:t>
      </w:r>
    </w:p>
    <w:p w14:paraId="096D3867" w14:textId="77777777" w:rsidR="00F6499D" w:rsidRPr="00F6499D" w:rsidRDefault="00F6499D" w:rsidP="00F6499D">
      <w:pPr>
        <w:ind w:right="-694"/>
        <w:rPr>
          <w:rFonts w:ascii="Times New Roman" w:hAnsi="Times New Roman" w:cs="Times New Roman"/>
        </w:rPr>
      </w:pPr>
    </w:p>
    <w:p w14:paraId="3E196C6F" w14:textId="77777777" w:rsidR="00F6499D" w:rsidRPr="00F6499D" w:rsidRDefault="00F6499D" w:rsidP="00F6499D">
      <w:pPr>
        <w:ind w:left="-900" w:right="-694"/>
        <w:rPr>
          <w:rFonts w:ascii="Times New Roman" w:hAnsi="Times New Roman" w:cs="Times New Roman"/>
          <w:u w:val="single"/>
        </w:rPr>
      </w:pPr>
      <w:r w:rsidRPr="00F6499D">
        <w:rPr>
          <w:rFonts w:ascii="Times New Roman" w:hAnsi="Times New Roman" w:cs="Times New Roman"/>
        </w:rPr>
        <w:tab/>
      </w:r>
      <w:r w:rsidRPr="00F6499D">
        <w:rPr>
          <w:rFonts w:ascii="Times New Roman" w:hAnsi="Times New Roman" w:cs="Times New Roman"/>
        </w:rPr>
        <w:tab/>
        <w:t xml:space="preserve">  </w:t>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rPr>
        <w:tab/>
      </w:r>
      <w:r w:rsidRPr="00F6499D">
        <w:rPr>
          <w:rFonts w:ascii="Times New Roman" w:hAnsi="Times New Roman" w:cs="Times New Roman"/>
          <w:u w:val="single"/>
        </w:rPr>
        <w:t>_____________________________</w:t>
      </w:r>
    </w:p>
    <w:p w14:paraId="7061ADD2" w14:textId="77777777" w:rsidR="00F6499D" w:rsidRPr="00F6499D" w:rsidRDefault="00F6499D" w:rsidP="00F6499D">
      <w:pPr>
        <w:ind w:left="-900" w:right="-694"/>
        <w:rPr>
          <w:rFonts w:ascii="Times New Roman" w:hAnsi="Times New Roman" w:cs="Times New Roman"/>
          <w:u w:val="single"/>
        </w:rPr>
      </w:pPr>
    </w:p>
    <w:p w14:paraId="6E5646C6" w14:textId="77777777" w:rsidR="00F6499D" w:rsidRPr="00F6499D" w:rsidRDefault="00F6499D" w:rsidP="00F6499D">
      <w:pPr>
        <w:ind w:left="-900" w:right="-694"/>
        <w:rPr>
          <w:rFonts w:ascii="Times New Roman" w:hAnsi="Times New Roman" w:cs="Times New Roman"/>
          <w:u w:val="single"/>
        </w:rPr>
      </w:pPr>
    </w:p>
    <w:p w14:paraId="7EE612EF"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6.6</w:t>
      </w:r>
      <w:r w:rsidRPr="00F6499D">
        <w:rPr>
          <w:rFonts w:ascii="Times New Roman" w:hAnsi="Times New Roman" w:cs="Times New Roman"/>
        </w:rPr>
        <w:tab/>
        <w:t>Any notices and communications addressed to either party hereto at either their aforesaid physical or postal addresses or telefacsimile numbers shall be deemed to have been received by such party as follows:</w:t>
      </w:r>
    </w:p>
    <w:p w14:paraId="5B716883" w14:textId="77777777" w:rsidR="00F6499D" w:rsidRPr="00F6499D" w:rsidRDefault="00F6499D" w:rsidP="00F6499D">
      <w:pPr>
        <w:ind w:left="720" w:right="-694" w:hanging="720"/>
        <w:rPr>
          <w:rFonts w:ascii="Times New Roman" w:hAnsi="Times New Roman" w:cs="Times New Roman"/>
        </w:rPr>
      </w:pPr>
    </w:p>
    <w:p w14:paraId="28C35603"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6.6.1</w:t>
      </w:r>
      <w:r w:rsidRPr="00F6499D">
        <w:rPr>
          <w:rFonts w:ascii="Times New Roman" w:hAnsi="Times New Roman" w:cs="Times New Roman"/>
        </w:rPr>
        <w:tab/>
        <w:t>if delivered by hand to or served at such party’s aforesaid physical address, same shall be deemed to have been received by such party on the actual date of delivery and/or service;</w:t>
      </w:r>
    </w:p>
    <w:p w14:paraId="68C7848F" w14:textId="77777777" w:rsidR="00F6499D" w:rsidRPr="00F6499D" w:rsidRDefault="00F6499D" w:rsidP="00F6499D">
      <w:pPr>
        <w:ind w:right="-694"/>
        <w:rPr>
          <w:rFonts w:ascii="Times New Roman" w:hAnsi="Times New Roman" w:cs="Times New Roman"/>
        </w:rPr>
      </w:pPr>
    </w:p>
    <w:p w14:paraId="49354920"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6.6.2</w:t>
      </w:r>
      <w:r w:rsidRPr="00F6499D">
        <w:rPr>
          <w:rFonts w:ascii="Times New Roman" w:hAnsi="Times New Roman" w:cs="Times New Roman"/>
        </w:rPr>
        <w:tab/>
        <w:t>if posted to such party by prepaid registered post at such party’s aforesaid postal address, same shall be deemed to have been received by such party 4 (FOUR) days after such posting thereof;</w:t>
      </w:r>
    </w:p>
    <w:p w14:paraId="1C432F0A" w14:textId="77777777" w:rsidR="00F6499D" w:rsidRPr="00F6499D" w:rsidRDefault="00F6499D" w:rsidP="00F6499D">
      <w:pPr>
        <w:ind w:left="720" w:right="-694"/>
        <w:rPr>
          <w:rFonts w:ascii="Times New Roman" w:hAnsi="Times New Roman" w:cs="Times New Roman"/>
        </w:rPr>
      </w:pPr>
    </w:p>
    <w:p w14:paraId="58704103" w14:textId="77777777" w:rsidR="00F6499D" w:rsidRPr="00F6499D" w:rsidRDefault="00F6499D" w:rsidP="00F6499D">
      <w:pPr>
        <w:ind w:left="1440" w:right="-694" w:hanging="720"/>
        <w:rPr>
          <w:rFonts w:ascii="Times New Roman" w:hAnsi="Times New Roman" w:cs="Times New Roman"/>
        </w:rPr>
      </w:pPr>
      <w:r w:rsidRPr="00F6499D">
        <w:rPr>
          <w:rFonts w:ascii="Times New Roman" w:hAnsi="Times New Roman" w:cs="Times New Roman"/>
        </w:rPr>
        <w:t>6.6.3</w:t>
      </w:r>
      <w:r w:rsidRPr="00F6499D">
        <w:rPr>
          <w:rFonts w:ascii="Times New Roman" w:hAnsi="Times New Roman" w:cs="Times New Roman"/>
        </w:rPr>
        <w:tab/>
      </w:r>
      <w:r w:rsidRPr="00F6499D">
        <w:rPr>
          <w:rFonts w:ascii="Times New Roman" w:hAnsi="Times New Roman" w:cs="Times New Roman"/>
          <w:noProof/>
        </w:rPr>
        <w:t>if</w:t>
      </w:r>
      <w:r w:rsidRPr="00F6499D">
        <w:rPr>
          <w:rFonts w:ascii="Times New Roman" w:hAnsi="Times New Roman" w:cs="Times New Roman"/>
        </w:rPr>
        <w:t xml:space="preserve"> transmitted via telefacsimile to such party’s aforesaid telefacsimile number, same shall be deemed to have been received by such party on the first working day immediately following the date of transmission of such telefacsimile.</w:t>
      </w:r>
    </w:p>
    <w:p w14:paraId="657AFAA3" w14:textId="77777777" w:rsidR="00F6499D" w:rsidRPr="00F6499D" w:rsidRDefault="00F6499D" w:rsidP="00F6499D">
      <w:pPr>
        <w:ind w:right="-694"/>
        <w:rPr>
          <w:rFonts w:ascii="Times New Roman" w:hAnsi="Times New Roman" w:cs="Times New Roman"/>
        </w:rPr>
      </w:pPr>
    </w:p>
    <w:p w14:paraId="39EE244B"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6.7</w:t>
      </w:r>
      <w:r w:rsidRPr="00F6499D">
        <w:rPr>
          <w:rFonts w:ascii="Times New Roman" w:hAnsi="Times New Roman" w:cs="Times New Roman"/>
        </w:rPr>
        <w:tab/>
        <w:t xml:space="preserve">Either party hereto shall be entitled to change its </w:t>
      </w:r>
      <w:r w:rsidRPr="00F6499D">
        <w:rPr>
          <w:rFonts w:ascii="Times New Roman" w:hAnsi="Times New Roman" w:cs="Times New Roman"/>
          <w:i/>
          <w:noProof/>
        </w:rPr>
        <w:t>domiculium</w:t>
      </w:r>
      <w:r w:rsidRPr="00F6499D">
        <w:rPr>
          <w:rFonts w:ascii="Times New Roman" w:hAnsi="Times New Roman" w:cs="Times New Roman"/>
          <w:i/>
        </w:rPr>
        <w:t xml:space="preserve"> </w:t>
      </w:r>
      <w:r w:rsidRPr="00F6499D">
        <w:rPr>
          <w:rFonts w:ascii="Times New Roman" w:hAnsi="Times New Roman" w:cs="Times New Roman"/>
          <w:i/>
          <w:noProof/>
        </w:rPr>
        <w:t>citandi</w:t>
      </w:r>
      <w:r w:rsidRPr="00F6499D">
        <w:rPr>
          <w:rFonts w:ascii="Times New Roman" w:hAnsi="Times New Roman" w:cs="Times New Roman"/>
          <w:i/>
        </w:rPr>
        <w:t xml:space="preserve"> et </w:t>
      </w:r>
      <w:r w:rsidRPr="00F6499D">
        <w:rPr>
          <w:rFonts w:ascii="Times New Roman" w:hAnsi="Times New Roman" w:cs="Times New Roman"/>
          <w:i/>
          <w:noProof/>
        </w:rPr>
        <w:t>executandi</w:t>
      </w:r>
      <w:r w:rsidRPr="00F6499D">
        <w:rPr>
          <w:rFonts w:ascii="Times New Roman" w:hAnsi="Times New Roman" w:cs="Times New Roman"/>
          <w:i/>
        </w:rPr>
        <w:t xml:space="preserve"> </w:t>
      </w:r>
      <w:r w:rsidRPr="00F6499D">
        <w:rPr>
          <w:rFonts w:ascii="Times New Roman" w:hAnsi="Times New Roman" w:cs="Times New Roman"/>
        </w:rPr>
        <w:t>by giving 30 (THIRTY) days notice thereof in writing to the other party hereto of its intention to do so, and provided that such altered physical and/or postal addresses and/or telefacsimile number (as the case may be) is/are within the Republic of South Africa.</w:t>
      </w:r>
    </w:p>
    <w:p w14:paraId="7FF32C5B" w14:textId="77777777" w:rsidR="00F6499D" w:rsidRPr="00F6499D" w:rsidRDefault="00F6499D" w:rsidP="00F6499D">
      <w:pPr>
        <w:ind w:left="-720" w:right="-694"/>
        <w:rPr>
          <w:rFonts w:ascii="Times New Roman" w:hAnsi="Times New Roman" w:cs="Times New Roman"/>
        </w:rPr>
      </w:pPr>
    </w:p>
    <w:p w14:paraId="2EF99A78" w14:textId="77777777" w:rsidR="00F6499D" w:rsidRPr="00F6499D" w:rsidRDefault="00F6499D" w:rsidP="00F6499D">
      <w:pPr>
        <w:ind w:left="720" w:right="-694" w:hanging="720"/>
        <w:rPr>
          <w:rFonts w:ascii="Times New Roman" w:hAnsi="Times New Roman" w:cs="Times New Roman"/>
        </w:rPr>
      </w:pPr>
      <w:r w:rsidRPr="00F6499D">
        <w:rPr>
          <w:rFonts w:ascii="Times New Roman" w:hAnsi="Times New Roman" w:cs="Times New Roman"/>
        </w:rPr>
        <w:t>6.8</w:t>
      </w:r>
      <w:r w:rsidRPr="00F6499D">
        <w:rPr>
          <w:rFonts w:ascii="Times New Roman" w:hAnsi="Times New Roman" w:cs="Times New Roman"/>
        </w:rPr>
        <w:tab/>
        <w:t>THE EMPLOYEE has read and considered each and every provision of this Agreement and, by his signature hereto, freely and voluntarily agrees to be bound by the terms hereof.</w:t>
      </w:r>
    </w:p>
    <w:p w14:paraId="38A7A75D" w14:textId="77777777" w:rsidR="00F6499D" w:rsidRPr="00F6499D" w:rsidRDefault="00F6499D" w:rsidP="00F6499D">
      <w:pPr>
        <w:ind w:left="-720" w:right="-694"/>
        <w:rPr>
          <w:rFonts w:ascii="Times New Roman" w:hAnsi="Times New Roman" w:cs="Times New Roman"/>
        </w:rPr>
      </w:pPr>
    </w:p>
    <w:p w14:paraId="12CC765A" w14:textId="77777777" w:rsidR="00F6499D" w:rsidRPr="00F6499D" w:rsidRDefault="00F6499D" w:rsidP="00F6499D">
      <w:pPr>
        <w:ind w:left="-720" w:right="-694"/>
        <w:rPr>
          <w:rFonts w:ascii="Times New Roman" w:hAnsi="Times New Roman" w:cs="Times New Roman"/>
        </w:rPr>
      </w:pPr>
    </w:p>
    <w:p w14:paraId="48E50CD2" w14:textId="77777777" w:rsidR="00F6499D" w:rsidRPr="00F6499D" w:rsidRDefault="00F6499D" w:rsidP="00F649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0"/>
          <w:lang w:val="en-US" w:bidi="en-US"/>
        </w:rPr>
      </w:pPr>
      <w:r w:rsidRPr="00F6499D">
        <w:rPr>
          <w:rFonts w:ascii="Times New Roman" w:eastAsia="Arial" w:hAnsi="Times New Roman" w:cs="Times New Roman"/>
          <w:sz w:val="20"/>
          <w:lang w:val="en-US" w:bidi="en-US"/>
        </w:rPr>
        <w:t xml:space="preserve">IN WITNESS </w:t>
      </w:r>
      <w:r w:rsidRPr="00F6499D">
        <w:rPr>
          <w:rFonts w:ascii="Times New Roman" w:eastAsia="Arial" w:hAnsi="Times New Roman" w:cs="Times New Roman"/>
          <w:noProof/>
          <w:sz w:val="20"/>
          <w:lang w:val="en-US" w:bidi="en-US"/>
        </w:rPr>
        <w:t>HEREOF</w:t>
      </w:r>
      <w:r w:rsidRPr="00F6499D">
        <w:rPr>
          <w:rFonts w:ascii="Times New Roman" w:eastAsia="Arial" w:hAnsi="Times New Roman" w:cs="Times New Roman"/>
          <w:sz w:val="20"/>
          <w:lang w:val="en-US" w:bidi="en-US"/>
        </w:rPr>
        <w:t>, each party to this Agreement has caused it to be executed at [PLACE OF EXECUTION] on the date indicated below.</w:t>
      </w:r>
    </w:p>
    <w:p w14:paraId="389F3ECF" w14:textId="77777777" w:rsidR="00F6499D" w:rsidRPr="00F6499D" w:rsidRDefault="00F6499D" w:rsidP="00F649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0"/>
          <w:lang w:val="en-US" w:bidi="en-US"/>
        </w:rPr>
      </w:pPr>
    </w:p>
    <w:p w14:paraId="50396FFA" w14:textId="77777777" w:rsidR="00F6499D" w:rsidRPr="00F6499D" w:rsidRDefault="00F6499D" w:rsidP="00F649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0"/>
          <w:lang w:val="en-CA" w:eastAsia="en-CA" w:bidi="en-CA"/>
        </w:rPr>
      </w:pPr>
      <w:r w:rsidRPr="00F6499D">
        <w:rPr>
          <w:rFonts w:ascii="Times New Roman" w:eastAsia="Arial" w:hAnsi="Times New Roman" w:cs="Times New Roman"/>
          <w:sz w:val="20"/>
          <w:lang w:val="en-CA" w:eastAsia="en-CA" w:bidi="en-CA"/>
        </w:rPr>
        <w:t>EMPLOYEE</w:t>
      </w:r>
      <w:r w:rsidRPr="00F6499D">
        <w:rPr>
          <w:rFonts w:ascii="Times New Roman" w:eastAsia="Arial" w:hAnsi="Times New Roman" w:cs="Times New Roman"/>
          <w:sz w:val="20"/>
          <w:lang w:val="en-CA" w:eastAsia="en-CA" w:bidi="en-CA"/>
        </w:rPr>
        <w:tab/>
      </w:r>
      <w:r w:rsidRPr="00F6499D">
        <w:rPr>
          <w:rFonts w:ascii="Times New Roman" w:eastAsia="Arial" w:hAnsi="Times New Roman" w:cs="Times New Roman"/>
          <w:sz w:val="20"/>
          <w:lang w:val="en-CA" w:eastAsia="en-CA" w:bidi="en-CA"/>
        </w:rPr>
        <w:tab/>
      </w:r>
      <w:r w:rsidRPr="00F6499D">
        <w:rPr>
          <w:rFonts w:ascii="Times New Roman" w:eastAsia="Arial" w:hAnsi="Times New Roman" w:cs="Times New Roman"/>
          <w:sz w:val="20"/>
          <w:lang w:val="en-CA" w:eastAsia="en-CA" w:bidi="en-CA"/>
        </w:rPr>
        <w:tab/>
      </w:r>
      <w:r w:rsidRPr="00F6499D">
        <w:rPr>
          <w:rFonts w:ascii="Times New Roman" w:eastAsia="Arial" w:hAnsi="Times New Roman" w:cs="Times New Roman"/>
          <w:sz w:val="20"/>
          <w:lang w:val="en-CA" w:eastAsia="en-CA" w:bidi="en-CA"/>
        </w:rPr>
        <w:tab/>
      </w:r>
      <w:r w:rsidRPr="00F6499D">
        <w:rPr>
          <w:rFonts w:ascii="Times New Roman" w:eastAsia="Arial" w:hAnsi="Times New Roman" w:cs="Times New Roman"/>
          <w:sz w:val="20"/>
          <w:lang w:val="en-CA" w:eastAsia="en-CA" w:bidi="en-CA"/>
        </w:rPr>
        <w:tab/>
      </w:r>
      <w:r w:rsidRPr="00F6499D">
        <w:rPr>
          <w:rFonts w:ascii="Times New Roman" w:eastAsia="Arial" w:hAnsi="Times New Roman" w:cs="Times New Roman"/>
          <w:sz w:val="20"/>
          <w:lang w:val="en-CA" w:eastAsia="en-CA" w:bidi="en-CA"/>
        </w:rPr>
        <w:tab/>
        <w:t>COMPANY</w:t>
      </w:r>
    </w:p>
    <w:p w14:paraId="4689AF6C" w14:textId="77777777" w:rsidR="00F6499D" w:rsidRPr="00F6499D" w:rsidRDefault="00F6499D" w:rsidP="00F649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0"/>
          <w:lang w:val="en-CA" w:eastAsia="en-CA" w:bidi="en-CA"/>
        </w:rPr>
      </w:pPr>
    </w:p>
    <w:p w14:paraId="2B1BA7C4" w14:textId="77777777" w:rsidR="00F6499D" w:rsidRPr="00F6499D" w:rsidRDefault="00F6499D" w:rsidP="00F649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0"/>
          <w:lang w:val="en-CA" w:eastAsia="en-CA" w:bidi="en-CA"/>
        </w:rPr>
      </w:pPr>
    </w:p>
    <w:p w14:paraId="5EFFC266" w14:textId="77777777" w:rsidR="00F6499D" w:rsidRPr="00F6499D" w:rsidRDefault="00F6499D" w:rsidP="00F649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0"/>
          <w:lang w:val="en-CA" w:eastAsia="en-CA" w:bidi="en-CA"/>
        </w:rPr>
      </w:pPr>
    </w:p>
    <w:p w14:paraId="62DC536E" w14:textId="09B71700" w:rsidR="00D85B5E" w:rsidRDefault="00F6499D" w:rsidP="00D85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0"/>
          <w:szCs w:val="20"/>
          <w:u w:val="single"/>
          <w:lang w:val="en-CA" w:eastAsia="en-CA" w:bidi="en-CA"/>
        </w:rPr>
      </w:pPr>
      <w:r w:rsidRPr="00F6499D">
        <w:rPr>
          <w:rFonts w:ascii="Times New Roman" w:eastAsia="Arial" w:hAnsi="Times New Roman" w:cs="Times New Roman"/>
          <w:sz w:val="20"/>
          <w:szCs w:val="20"/>
          <w:u w:val="single"/>
          <w:lang w:val="en-CA" w:eastAsia="en-CA" w:bidi="en-CA"/>
        </w:rPr>
        <w:tab/>
      </w:r>
      <w:r w:rsidRPr="00F6499D">
        <w:rPr>
          <w:rFonts w:ascii="Times New Roman" w:eastAsia="Arial" w:hAnsi="Times New Roman" w:cs="Times New Roman"/>
          <w:sz w:val="20"/>
          <w:szCs w:val="20"/>
          <w:u w:val="single"/>
          <w:lang w:val="en-CA" w:eastAsia="en-CA" w:bidi="en-CA"/>
        </w:rPr>
        <w:tab/>
      </w:r>
      <w:r w:rsidRPr="00F6499D">
        <w:rPr>
          <w:rFonts w:ascii="Times New Roman" w:eastAsia="Arial" w:hAnsi="Times New Roman" w:cs="Times New Roman"/>
          <w:sz w:val="20"/>
          <w:szCs w:val="20"/>
          <w:u w:val="single"/>
          <w:lang w:val="en-CA" w:eastAsia="en-CA" w:bidi="en-CA"/>
        </w:rPr>
        <w:tab/>
      </w:r>
      <w:r w:rsidRPr="00F6499D">
        <w:rPr>
          <w:rFonts w:ascii="Times New Roman" w:eastAsia="Arial" w:hAnsi="Times New Roman" w:cs="Times New Roman"/>
          <w:sz w:val="20"/>
          <w:szCs w:val="20"/>
          <w:u w:val="single"/>
          <w:lang w:val="en-CA" w:eastAsia="en-CA" w:bidi="en-CA"/>
        </w:rPr>
        <w:tab/>
      </w:r>
      <w:r w:rsidRPr="00F6499D">
        <w:rPr>
          <w:rFonts w:ascii="Times New Roman" w:eastAsia="Arial" w:hAnsi="Times New Roman" w:cs="Times New Roman"/>
          <w:sz w:val="20"/>
          <w:szCs w:val="20"/>
          <w:u w:val="single"/>
          <w:lang w:val="en-CA" w:eastAsia="en-CA" w:bidi="en-CA"/>
        </w:rPr>
        <w:tab/>
      </w:r>
      <w:r w:rsidRPr="00F6499D">
        <w:rPr>
          <w:rFonts w:ascii="Times New Roman" w:eastAsia="Arial" w:hAnsi="Times New Roman" w:cs="Times New Roman"/>
          <w:sz w:val="20"/>
          <w:szCs w:val="20"/>
          <w:u w:val="single"/>
          <w:lang w:val="en-CA" w:eastAsia="en-CA" w:bidi="en-CA"/>
        </w:rPr>
        <w:tab/>
      </w:r>
      <w:r w:rsidRPr="00F6499D">
        <w:rPr>
          <w:rFonts w:ascii="Times New Roman" w:eastAsia="Arial" w:hAnsi="Times New Roman" w:cs="Times New Roman"/>
          <w:sz w:val="20"/>
          <w:szCs w:val="20"/>
          <w:lang w:val="en-CA" w:eastAsia="en-CA" w:bidi="en-CA"/>
        </w:rPr>
        <w:tab/>
      </w:r>
      <w:r w:rsidRPr="00F6499D">
        <w:rPr>
          <w:rFonts w:ascii="Times New Roman" w:eastAsia="Arial" w:hAnsi="Times New Roman" w:cs="Times New Roman"/>
          <w:sz w:val="20"/>
          <w:szCs w:val="20"/>
          <w:u w:val="single"/>
          <w:lang w:val="en-CA" w:eastAsia="en-CA" w:bidi="en-CA"/>
        </w:rPr>
        <w:tab/>
      </w:r>
      <w:r w:rsidRPr="00F6499D">
        <w:rPr>
          <w:rFonts w:ascii="Times New Roman" w:eastAsia="Arial" w:hAnsi="Times New Roman" w:cs="Times New Roman"/>
          <w:sz w:val="20"/>
          <w:szCs w:val="20"/>
          <w:u w:val="single"/>
          <w:lang w:val="en-CA" w:eastAsia="en-CA" w:bidi="en-CA"/>
        </w:rPr>
        <w:tab/>
      </w:r>
      <w:r w:rsidRPr="00F6499D">
        <w:rPr>
          <w:rFonts w:ascii="Times New Roman" w:eastAsia="Arial" w:hAnsi="Times New Roman" w:cs="Times New Roman"/>
          <w:sz w:val="20"/>
          <w:szCs w:val="20"/>
          <w:u w:val="single"/>
          <w:lang w:val="en-CA" w:eastAsia="en-CA" w:bidi="en-CA"/>
        </w:rPr>
        <w:tab/>
      </w:r>
      <w:r w:rsidR="00D85B5E" w:rsidRPr="00F6499D">
        <w:rPr>
          <w:rFonts w:ascii="Times New Roman" w:eastAsia="Arial" w:hAnsi="Times New Roman" w:cs="Times New Roman"/>
          <w:sz w:val="20"/>
          <w:szCs w:val="20"/>
          <w:u w:val="single"/>
          <w:lang w:val="en-CA" w:eastAsia="en-CA" w:bidi="en-CA"/>
        </w:rPr>
        <w:tab/>
      </w:r>
    </w:p>
    <w:p w14:paraId="49CFFF9A" w14:textId="39798245" w:rsidR="00F6499D" w:rsidRPr="00F6499D" w:rsidRDefault="00D85B5E" w:rsidP="00D85B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0"/>
          <w:lang w:val="en-CA" w:eastAsia="en-CA" w:bidi="en-CA"/>
        </w:rPr>
      </w:pPr>
      <w:r>
        <w:rPr>
          <w:rFonts w:ascii="Times New Roman" w:eastAsia="Arial" w:hAnsi="Times New Roman" w:cs="Times New Roman"/>
          <w:sz w:val="20"/>
          <w:szCs w:val="20"/>
          <w:u w:val="single"/>
          <w:lang w:val="en-CA" w:eastAsia="en-CA" w:bidi="en-CA"/>
        </w:rPr>
        <w:t>A</w:t>
      </w:r>
      <w:r w:rsidR="00F6499D" w:rsidRPr="00F6499D">
        <w:rPr>
          <w:rFonts w:ascii="Times New Roman" w:eastAsia="Arial" w:hAnsi="Times New Roman" w:cs="Times New Roman"/>
          <w:color w:val="000000"/>
          <w:sz w:val="20"/>
          <w:lang w:val="en-CA" w:eastAsia="en-CA" w:bidi="en-CA"/>
        </w:rPr>
        <w:t>uthori</w:t>
      </w:r>
      <w:r>
        <w:rPr>
          <w:rFonts w:ascii="Times New Roman" w:eastAsia="Arial" w:hAnsi="Times New Roman" w:cs="Times New Roman"/>
          <w:color w:val="000000"/>
          <w:sz w:val="20"/>
          <w:lang w:val="en-CA" w:eastAsia="en-CA" w:bidi="en-CA"/>
        </w:rPr>
        <w:t>s</w:t>
      </w:r>
      <w:r w:rsidR="00F6499D" w:rsidRPr="00F6499D">
        <w:rPr>
          <w:rFonts w:ascii="Times New Roman" w:eastAsia="Arial" w:hAnsi="Times New Roman" w:cs="Times New Roman"/>
          <w:color w:val="000000"/>
          <w:sz w:val="20"/>
          <w:lang w:val="en-CA" w:eastAsia="en-CA" w:bidi="en-CA"/>
        </w:rPr>
        <w:t>ed Signature</w:t>
      </w:r>
      <w:r w:rsidR="00F6499D" w:rsidRPr="00F6499D">
        <w:rPr>
          <w:rFonts w:ascii="Times New Roman" w:eastAsia="Arial" w:hAnsi="Times New Roman" w:cs="Times New Roman"/>
          <w:color w:val="000000"/>
          <w:sz w:val="20"/>
          <w:lang w:val="en-CA" w:eastAsia="en-CA" w:bidi="en-CA"/>
        </w:rPr>
        <w:tab/>
      </w:r>
      <w:r w:rsidR="00F6499D" w:rsidRPr="00F6499D">
        <w:rPr>
          <w:rFonts w:ascii="Times New Roman" w:eastAsia="Arial" w:hAnsi="Times New Roman" w:cs="Times New Roman"/>
          <w:color w:val="000000"/>
          <w:sz w:val="20"/>
          <w:lang w:val="en-CA" w:eastAsia="en-CA" w:bidi="en-CA"/>
        </w:rPr>
        <w:tab/>
      </w:r>
      <w:r w:rsidR="00F6499D" w:rsidRPr="00F6499D">
        <w:rPr>
          <w:rFonts w:ascii="Times New Roman" w:eastAsia="Arial" w:hAnsi="Times New Roman" w:cs="Times New Roman"/>
          <w:color w:val="000000"/>
          <w:sz w:val="20"/>
          <w:lang w:val="en-CA" w:eastAsia="en-CA" w:bidi="en-CA"/>
        </w:rPr>
        <w:tab/>
      </w:r>
      <w:r w:rsidR="00F6499D" w:rsidRPr="00F6499D">
        <w:rPr>
          <w:rFonts w:ascii="Times New Roman" w:eastAsia="Arial" w:hAnsi="Times New Roman" w:cs="Times New Roman"/>
          <w:color w:val="000000"/>
          <w:sz w:val="20"/>
          <w:lang w:val="en-CA" w:eastAsia="en-CA" w:bidi="en-CA"/>
        </w:rPr>
        <w:tab/>
      </w:r>
      <w:r w:rsidR="00F6499D" w:rsidRPr="00F6499D">
        <w:rPr>
          <w:rFonts w:ascii="Times New Roman" w:eastAsia="Arial" w:hAnsi="Times New Roman" w:cs="Times New Roman"/>
          <w:color w:val="000000"/>
          <w:sz w:val="20"/>
          <w:lang w:val="en-CA" w:eastAsia="en-CA" w:bidi="en-CA"/>
        </w:rPr>
        <w:tab/>
        <w:t>Authori</w:t>
      </w:r>
      <w:r>
        <w:rPr>
          <w:rFonts w:ascii="Times New Roman" w:eastAsia="Arial" w:hAnsi="Times New Roman" w:cs="Times New Roman"/>
          <w:color w:val="000000"/>
          <w:sz w:val="20"/>
          <w:lang w:val="en-CA" w:eastAsia="en-CA" w:bidi="en-CA"/>
        </w:rPr>
        <w:t>s</w:t>
      </w:r>
      <w:r w:rsidR="00F6499D" w:rsidRPr="00F6499D">
        <w:rPr>
          <w:rFonts w:ascii="Times New Roman" w:eastAsia="Arial" w:hAnsi="Times New Roman" w:cs="Times New Roman"/>
          <w:color w:val="000000"/>
          <w:sz w:val="20"/>
          <w:lang w:val="en-CA" w:eastAsia="en-CA" w:bidi="en-CA"/>
        </w:rPr>
        <w:t>ed Signature</w:t>
      </w:r>
    </w:p>
    <w:p w14:paraId="4B8D9CC6" w14:textId="77777777" w:rsidR="00F6499D" w:rsidRPr="00F6499D" w:rsidRDefault="00F6499D" w:rsidP="00F649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0"/>
          <w:lang w:val="en-CA" w:eastAsia="en-CA" w:bidi="en-CA"/>
        </w:rPr>
      </w:pPr>
    </w:p>
    <w:p w14:paraId="12C42C01" w14:textId="4982938A" w:rsidR="00F6499D" w:rsidRPr="00F6499D" w:rsidRDefault="00F6499D" w:rsidP="00F649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0"/>
          <w:u w:val="single"/>
          <w:lang w:val="en-CA" w:eastAsia="en-CA" w:bidi="en-CA"/>
        </w:rPr>
      </w:pPr>
      <w:r w:rsidRPr="00F6499D">
        <w:rPr>
          <w:rFonts w:ascii="Times New Roman" w:eastAsia="Arial" w:hAnsi="Times New Roman" w:cs="Times New Roman"/>
          <w:color w:val="000000"/>
          <w:sz w:val="20"/>
          <w:u w:val="single"/>
          <w:lang w:val="en-CA" w:eastAsia="en-CA" w:bidi="en-CA"/>
        </w:rPr>
        <w:tab/>
      </w:r>
      <w:r w:rsidRPr="00F6499D">
        <w:rPr>
          <w:rFonts w:ascii="Times New Roman" w:eastAsia="Arial" w:hAnsi="Times New Roman" w:cs="Times New Roman"/>
          <w:color w:val="000000"/>
          <w:sz w:val="20"/>
          <w:u w:val="single"/>
          <w:lang w:val="en-CA" w:eastAsia="en-CA" w:bidi="en-CA"/>
        </w:rPr>
        <w:tab/>
      </w:r>
      <w:r w:rsidRPr="00F6499D">
        <w:rPr>
          <w:rFonts w:ascii="Times New Roman" w:eastAsia="Arial" w:hAnsi="Times New Roman" w:cs="Times New Roman"/>
          <w:color w:val="000000"/>
          <w:sz w:val="20"/>
          <w:u w:val="single"/>
          <w:lang w:val="en-CA" w:eastAsia="en-CA" w:bidi="en-CA"/>
        </w:rPr>
        <w:tab/>
      </w:r>
      <w:r w:rsidRPr="00F6499D">
        <w:rPr>
          <w:rFonts w:ascii="Times New Roman" w:eastAsia="Arial" w:hAnsi="Times New Roman" w:cs="Times New Roman"/>
          <w:color w:val="000000"/>
          <w:sz w:val="20"/>
          <w:u w:val="single"/>
          <w:lang w:val="en-CA" w:eastAsia="en-CA" w:bidi="en-CA"/>
        </w:rPr>
        <w:tab/>
      </w:r>
      <w:r w:rsidRPr="00F6499D">
        <w:rPr>
          <w:rFonts w:ascii="Times New Roman" w:eastAsia="Arial" w:hAnsi="Times New Roman" w:cs="Times New Roman"/>
          <w:color w:val="000000"/>
          <w:sz w:val="20"/>
          <w:u w:val="single"/>
          <w:lang w:val="en-CA" w:eastAsia="en-CA" w:bidi="en-CA"/>
        </w:rPr>
        <w:tab/>
      </w:r>
      <w:r w:rsidRPr="00F6499D">
        <w:rPr>
          <w:rFonts w:ascii="Times New Roman" w:eastAsia="Arial" w:hAnsi="Times New Roman" w:cs="Times New Roman"/>
          <w:color w:val="000000"/>
          <w:sz w:val="20"/>
          <w:u w:val="single"/>
          <w:lang w:val="en-CA" w:eastAsia="en-CA" w:bidi="en-CA"/>
        </w:rPr>
        <w:tab/>
      </w:r>
      <w:r w:rsidRPr="00F6499D">
        <w:rPr>
          <w:rFonts w:ascii="Times New Roman" w:eastAsia="Arial" w:hAnsi="Times New Roman" w:cs="Times New Roman"/>
          <w:color w:val="000000"/>
          <w:sz w:val="20"/>
          <w:lang w:val="en-CA" w:eastAsia="en-CA" w:bidi="en-CA"/>
        </w:rPr>
        <w:tab/>
      </w:r>
      <w:r w:rsidRPr="00F6499D">
        <w:rPr>
          <w:rFonts w:ascii="Times New Roman" w:eastAsia="Arial" w:hAnsi="Times New Roman" w:cs="Times New Roman"/>
          <w:color w:val="000000"/>
          <w:sz w:val="20"/>
          <w:u w:val="single"/>
          <w:lang w:val="en-CA" w:eastAsia="en-CA" w:bidi="en-CA"/>
        </w:rPr>
        <w:tab/>
      </w:r>
      <w:r w:rsidRPr="00F6499D">
        <w:rPr>
          <w:rFonts w:ascii="Times New Roman" w:eastAsia="Arial" w:hAnsi="Times New Roman" w:cs="Times New Roman"/>
          <w:color w:val="000000"/>
          <w:sz w:val="20"/>
          <w:u w:val="single"/>
          <w:lang w:val="en-CA" w:eastAsia="en-CA" w:bidi="en-CA"/>
        </w:rPr>
        <w:tab/>
      </w:r>
      <w:r w:rsidRPr="00F6499D">
        <w:rPr>
          <w:rFonts w:ascii="Times New Roman" w:eastAsia="Arial" w:hAnsi="Times New Roman" w:cs="Times New Roman"/>
          <w:color w:val="000000"/>
          <w:sz w:val="20"/>
          <w:u w:val="single"/>
          <w:lang w:val="en-CA" w:eastAsia="en-CA" w:bidi="en-CA"/>
        </w:rPr>
        <w:tab/>
      </w:r>
      <w:r w:rsidRPr="00F6499D">
        <w:rPr>
          <w:rFonts w:ascii="Times New Roman" w:eastAsia="Arial" w:hAnsi="Times New Roman" w:cs="Times New Roman"/>
          <w:color w:val="000000"/>
          <w:sz w:val="20"/>
          <w:u w:val="single"/>
          <w:lang w:val="en-CA" w:eastAsia="en-CA" w:bidi="en-CA"/>
        </w:rPr>
        <w:tab/>
      </w:r>
    </w:p>
    <w:p w14:paraId="0AD8CE33" w14:textId="77777777" w:rsidR="00F6499D" w:rsidRPr="00F6499D" w:rsidRDefault="00F6499D" w:rsidP="00F6499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Courier" w:hAnsi="Times New Roman" w:cs="Times New Roman"/>
          <w:lang w:val="en-US" w:bidi="en-US"/>
        </w:rPr>
      </w:pPr>
      <w:r w:rsidRPr="00F6499D">
        <w:rPr>
          <w:rFonts w:ascii="Times New Roman" w:eastAsia="Arial" w:hAnsi="Times New Roman" w:cs="Times New Roman"/>
          <w:color w:val="000000"/>
          <w:sz w:val="20"/>
          <w:lang w:val="en-CA" w:eastAsia="en-CA" w:bidi="en-CA"/>
        </w:rPr>
        <w:t>Print Name and Title</w:t>
      </w:r>
      <w:r w:rsidRPr="00F6499D">
        <w:rPr>
          <w:rFonts w:ascii="Times New Roman" w:eastAsia="Arial" w:hAnsi="Times New Roman" w:cs="Times New Roman"/>
          <w:color w:val="000000"/>
          <w:sz w:val="20"/>
          <w:lang w:val="en-CA" w:eastAsia="en-CA" w:bidi="en-CA"/>
        </w:rPr>
        <w:tab/>
      </w:r>
      <w:r w:rsidRPr="00F6499D">
        <w:rPr>
          <w:rFonts w:ascii="Times New Roman" w:eastAsia="Arial" w:hAnsi="Times New Roman" w:cs="Times New Roman"/>
          <w:color w:val="000000"/>
          <w:sz w:val="20"/>
          <w:lang w:val="en-CA" w:eastAsia="en-CA" w:bidi="en-CA"/>
        </w:rPr>
        <w:tab/>
      </w:r>
      <w:r w:rsidRPr="00F6499D">
        <w:rPr>
          <w:rFonts w:ascii="Times New Roman" w:eastAsia="Arial" w:hAnsi="Times New Roman" w:cs="Times New Roman"/>
          <w:color w:val="000000"/>
          <w:sz w:val="20"/>
          <w:lang w:val="en-CA" w:eastAsia="en-CA" w:bidi="en-CA"/>
        </w:rPr>
        <w:tab/>
      </w:r>
      <w:r w:rsidRPr="00F6499D">
        <w:rPr>
          <w:rFonts w:ascii="Times New Roman" w:eastAsia="Arial" w:hAnsi="Times New Roman" w:cs="Times New Roman"/>
          <w:color w:val="000000"/>
          <w:sz w:val="20"/>
          <w:lang w:val="en-CA" w:eastAsia="en-CA" w:bidi="en-CA"/>
        </w:rPr>
        <w:tab/>
      </w:r>
      <w:r w:rsidRPr="00F6499D">
        <w:rPr>
          <w:rFonts w:ascii="Times New Roman" w:eastAsia="Arial" w:hAnsi="Times New Roman" w:cs="Times New Roman"/>
          <w:color w:val="000000"/>
          <w:sz w:val="20"/>
          <w:lang w:val="en-CA" w:eastAsia="en-CA" w:bidi="en-CA"/>
        </w:rPr>
        <w:tab/>
        <w:t>Print Name and Title</w:t>
      </w:r>
    </w:p>
    <w:p w14:paraId="3A6B37F8" w14:textId="77777777" w:rsidR="00F6499D" w:rsidRPr="00F6499D" w:rsidRDefault="00F6499D" w:rsidP="00F6499D">
      <w:pPr>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ind w:left="4320" w:hanging="4320"/>
        <w:rPr>
          <w:rFonts w:ascii="Times New Roman" w:eastAsia="Courier" w:hAnsi="Times New Roman" w:cs="Times New Roman"/>
          <w:lang w:val="en-US" w:bidi="en-US"/>
        </w:rPr>
      </w:pPr>
    </w:p>
    <w:p w14:paraId="3E4EFCD6" w14:textId="77777777" w:rsidR="00F6499D" w:rsidRPr="00F6499D" w:rsidRDefault="00F6499D" w:rsidP="00F6499D">
      <w:pPr>
        <w:ind w:left="-720" w:right="-694"/>
        <w:outlineLvl w:val="0"/>
        <w:rPr>
          <w:rFonts w:ascii="Times New Roman" w:hAnsi="Times New Roman" w:cs="Times New Roman"/>
        </w:rPr>
      </w:pPr>
    </w:p>
    <w:sectPr w:rsidR="00F6499D" w:rsidRPr="00F6499D" w:rsidSect="0090068A">
      <w:headerReference w:type="even" r:id="rId11"/>
      <w:headerReference w:type="default" r:id="rId12"/>
      <w:footerReference w:type="even" r:id="rId13"/>
      <w:footerReference w:type="default" r:id="rId14"/>
      <w:headerReference w:type="first" r:id="rId15"/>
      <w:footerReference w:type="first" r:id="rId16"/>
      <w:pgSz w:w="11906" w:h="16838"/>
      <w:pgMar w:top="719" w:right="1800" w:bottom="5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9-08-08T10:14:00Z" w:initials="A">
    <w:p w14:paraId="77B67211" w14:textId="77777777" w:rsidR="00F6499D" w:rsidRDefault="00F649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2" w:author="Author" w:date="2019-08-08T10:14:00Z" w:initials="A">
    <w:p w14:paraId="2D42ECF0" w14:textId="77777777" w:rsidR="00F6499D" w:rsidRDefault="00F649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9-08-08T10:14:00Z" w:initials="A">
    <w:p w14:paraId="7B888947" w14:textId="77777777" w:rsidR="00F6499D" w:rsidRDefault="00F649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9-08-08T10:14:00Z" w:initials="A">
    <w:p w14:paraId="40075DAE" w14:textId="77777777" w:rsidR="00F6499D" w:rsidRDefault="00F649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9-08-08T10:14:00Z" w:initials="A">
    <w:p w14:paraId="75A1C3D5" w14:textId="77777777" w:rsidR="00F6499D" w:rsidRDefault="00F649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9-08-08T10:14:00Z" w:initials="A">
    <w:p w14:paraId="59E2CA99" w14:textId="77777777" w:rsidR="00F6499D" w:rsidRDefault="00F649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9-08-08T10:14:00Z" w:initials="A">
    <w:p w14:paraId="6C83321C" w14:textId="77777777" w:rsidR="00F6499D" w:rsidRDefault="00F649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9-08-08T10:14:00Z" w:initials="A">
    <w:p w14:paraId="002656E9" w14:textId="77777777" w:rsidR="00F6499D" w:rsidRDefault="00F649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9-08-08T10:14:00Z" w:initials="A">
    <w:p w14:paraId="59E0CA23" w14:textId="77777777" w:rsidR="00F6499D" w:rsidRDefault="00F649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9-08-08T10:14:00Z" w:initials="A">
    <w:p w14:paraId="1FB781FA" w14:textId="77777777" w:rsidR="00F6499D" w:rsidRDefault="00F649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matter that appears to be sufficiently based in the evidence as to be considered tr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B67211" w15:done="0"/>
  <w15:commentEx w15:paraId="2D42ECF0" w15:done="0"/>
  <w15:commentEx w15:paraId="7B888947" w15:done="0"/>
  <w15:commentEx w15:paraId="40075DAE" w15:done="0"/>
  <w15:commentEx w15:paraId="75A1C3D5" w15:done="0"/>
  <w15:commentEx w15:paraId="59E2CA99" w15:done="0"/>
  <w15:commentEx w15:paraId="6C83321C" w15:done="0"/>
  <w15:commentEx w15:paraId="002656E9" w15:done="0"/>
  <w15:commentEx w15:paraId="59E0CA23" w15:done="0"/>
  <w15:commentEx w15:paraId="1FB781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B67211" w16cid:durableId="20F6747F"/>
  <w16cid:commentId w16cid:paraId="2D42ECF0" w16cid:durableId="20F67476"/>
  <w16cid:commentId w16cid:paraId="7B888947" w16cid:durableId="20F67477"/>
  <w16cid:commentId w16cid:paraId="40075DAE" w16cid:durableId="20F67478"/>
  <w16cid:commentId w16cid:paraId="75A1C3D5" w16cid:durableId="20F67479"/>
  <w16cid:commentId w16cid:paraId="59E2CA99" w16cid:durableId="20F6747A"/>
  <w16cid:commentId w16cid:paraId="6C83321C" w16cid:durableId="20F6747B"/>
  <w16cid:commentId w16cid:paraId="002656E9" w16cid:durableId="20F6747C"/>
  <w16cid:commentId w16cid:paraId="59E0CA23" w16cid:durableId="20F6747D"/>
  <w16cid:commentId w16cid:paraId="1FB781FA" w16cid:durableId="20F674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F3C4DE" w14:textId="77777777" w:rsidR="00385C62" w:rsidRDefault="00385C62" w:rsidP="00F6499D">
      <w:pPr>
        <w:spacing w:after="0" w:line="240" w:lineRule="auto"/>
      </w:pPr>
      <w:r>
        <w:separator/>
      </w:r>
    </w:p>
  </w:endnote>
  <w:endnote w:type="continuationSeparator" w:id="0">
    <w:p w14:paraId="068AC3D5" w14:textId="77777777" w:rsidR="00385C62" w:rsidRDefault="00385C62" w:rsidP="00F64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1C3F2" w14:textId="77777777" w:rsidR="00F6499D" w:rsidRDefault="00F6499D" w:rsidP="006163AD">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9370C0E" w14:textId="77777777" w:rsidR="00F6499D" w:rsidRDefault="00F6499D" w:rsidP="00F649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6D968" w14:textId="77777777" w:rsidR="00F6499D" w:rsidRDefault="00F6499D" w:rsidP="006163AD">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C3F3A6E" w14:textId="77777777" w:rsidR="00F6499D" w:rsidRDefault="00F6499D" w:rsidP="00F6499D">
    <w:pPr>
      <w:pStyle w:val="Footer"/>
      <w:ind w:right="360"/>
      <w:jc w:val="center"/>
      <w:rPr>
        <w:rFonts w:ascii="Times New Roman" w:hAnsi="Times New Roman" w:cs="Times New Roman"/>
        <w:sz w:val="16"/>
      </w:rPr>
    </w:pPr>
    <w:r>
      <w:rPr>
        <w:rFonts w:ascii="Times New Roman" w:hAnsi="Times New Roman" w:cs="Times New Roman"/>
      </w:rPr>
      <w:t>[Secrecy of Restraint]</w:t>
    </w:r>
  </w:p>
  <w:p w14:paraId="30B16B06" w14:textId="77777777" w:rsidR="00F6499D" w:rsidRDefault="00F6499D" w:rsidP="00F6499D">
    <w:pPr>
      <w:pStyle w:val="Footer"/>
      <w:jc w:val="center"/>
      <w:rPr>
        <w:rFonts w:ascii="Times New Roman" w:hAnsi="Times New Roman" w:cs="Times New Roman"/>
        <w:sz w:val="16"/>
      </w:rPr>
    </w:pPr>
  </w:p>
  <w:p w14:paraId="21638F96" w14:textId="77777777" w:rsidR="00F6499D" w:rsidRDefault="00F6499D" w:rsidP="00F6499D">
    <w:pPr>
      <w:pStyle w:val="Footer"/>
      <w:jc w:val="center"/>
      <w:rPr>
        <w:rFonts w:ascii="Times New Roman" w:hAnsi="Times New Roman" w:cs="Times New Roman"/>
        <w:sz w:val="16"/>
      </w:rPr>
    </w:pPr>
  </w:p>
  <w:p w14:paraId="03882F22" w14:textId="77777777" w:rsidR="00F6499D" w:rsidRPr="00F6499D" w:rsidRDefault="00F6499D" w:rsidP="00F6499D">
    <w:pPr>
      <w:pStyle w:val="Footer"/>
      <w:jc w:val="center"/>
      <w:rPr>
        <w:rFonts w:ascii="Times New Roman" w:hAnsi="Times New Roman" w:cs="Times New Roman"/>
        <w:sz w:val="16"/>
      </w:rPr>
    </w:pPr>
    <w:r>
      <w:rPr>
        <w:rFonts w:ascii="Times New Roman" w:hAnsi="Times New Roman" w:cs="Times New Roman"/>
        <w:sz w:val="16"/>
      </w:rPr>
      <w:t>[YOUR COMPANY |ADDRESS 1|ADDRESS 2|ADDRESS 3|ADDRESS 4|[COUNTRY]| POST CO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A01FC" w14:textId="77777777" w:rsidR="00F6499D" w:rsidRDefault="00F649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44AAC" w14:textId="77777777" w:rsidR="00385C62" w:rsidRDefault="00385C62" w:rsidP="00F6499D">
      <w:pPr>
        <w:spacing w:after="0" w:line="240" w:lineRule="auto"/>
      </w:pPr>
      <w:r>
        <w:separator/>
      </w:r>
    </w:p>
  </w:footnote>
  <w:footnote w:type="continuationSeparator" w:id="0">
    <w:p w14:paraId="04818661" w14:textId="77777777" w:rsidR="00385C62" w:rsidRDefault="00385C62" w:rsidP="00F649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AA5C7" w14:textId="77777777" w:rsidR="00F6499D" w:rsidRDefault="00F649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F20BB" w14:textId="77777777" w:rsidR="00F6499D" w:rsidRPr="00F6499D" w:rsidRDefault="00F6499D" w:rsidP="00F6499D">
    <w:pPr>
      <w:pStyle w:val="Header"/>
      <w:jc w:val="center"/>
      <w:rPr>
        <w:rFonts w:ascii="Times New Roman" w:hAnsi="Times New Roman" w:cs="Times New Roman"/>
        <w:sz w:val="16"/>
      </w:rPr>
    </w:pPr>
    <w:r>
      <w:rPr>
        <w:rFonts w:ascii="Times New Roman" w:hAnsi="Times New Roman" w:cs="Times New Roman"/>
        <w:sz w:val="16"/>
      </w:rPr>
      <w:t>[YOUR LOG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1B4ED" w14:textId="77777777" w:rsidR="00F6499D" w:rsidRDefault="00F649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940ADF"/>
    <w:multiLevelType w:val="hybridMultilevel"/>
    <w:tmpl w:val="F5D6BCAC"/>
    <w:lvl w:ilvl="0" w:tplc="3342F4C6">
      <w:start w:val="1"/>
      <w:numFmt w:val="upperLetter"/>
      <w:lvlText w:val="%1."/>
      <w:lvlJc w:val="left"/>
      <w:pPr>
        <w:tabs>
          <w:tab w:val="num" w:pos="0"/>
        </w:tabs>
        <w:ind w:left="0" w:hanging="900"/>
      </w:pPr>
      <w:rPr>
        <w:rFonts w:hint="default"/>
        <w:b w:val="0"/>
      </w:rPr>
    </w:lvl>
    <w:lvl w:ilvl="1" w:tplc="08090019" w:tentative="1">
      <w:start w:val="1"/>
      <w:numFmt w:val="lowerLetter"/>
      <w:lvlText w:val="%2."/>
      <w:lvlJc w:val="left"/>
      <w:pPr>
        <w:tabs>
          <w:tab w:val="num" w:pos="180"/>
        </w:tabs>
        <w:ind w:left="180" w:hanging="360"/>
      </w:pPr>
    </w:lvl>
    <w:lvl w:ilvl="2" w:tplc="0809001B" w:tentative="1">
      <w:start w:val="1"/>
      <w:numFmt w:val="lowerRoman"/>
      <w:lvlText w:val="%3."/>
      <w:lvlJc w:val="right"/>
      <w:pPr>
        <w:tabs>
          <w:tab w:val="num" w:pos="900"/>
        </w:tabs>
        <w:ind w:left="900" w:hanging="180"/>
      </w:pPr>
    </w:lvl>
    <w:lvl w:ilvl="3" w:tplc="0809000F" w:tentative="1">
      <w:start w:val="1"/>
      <w:numFmt w:val="decimal"/>
      <w:lvlText w:val="%4."/>
      <w:lvlJc w:val="left"/>
      <w:pPr>
        <w:tabs>
          <w:tab w:val="num" w:pos="1620"/>
        </w:tabs>
        <w:ind w:left="1620" w:hanging="360"/>
      </w:pPr>
    </w:lvl>
    <w:lvl w:ilvl="4" w:tplc="08090019" w:tentative="1">
      <w:start w:val="1"/>
      <w:numFmt w:val="lowerLetter"/>
      <w:lvlText w:val="%5."/>
      <w:lvlJc w:val="left"/>
      <w:pPr>
        <w:tabs>
          <w:tab w:val="num" w:pos="2340"/>
        </w:tabs>
        <w:ind w:left="2340" w:hanging="360"/>
      </w:pPr>
    </w:lvl>
    <w:lvl w:ilvl="5" w:tplc="0809001B" w:tentative="1">
      <w:start w:val="1"/>
      <w:numFmt w:val="lowerRoman"/>
      <w:lvlText w:val="%6."/>
      <w:lvlJc w:val="right"/>
      <w:pPr>
        <w:tabs>
          <w:tab w:val="num" w:pos="3060"/>
        </w:tabs>
        <w:ind w:left="3060" w:hanging="180"/>
      </w:pPr>
    </w:lvl>
    <w:lvl w:ilvl="6" w:tplc="0809000F" w:tentative="1">
      <w:start w:val="1"/>
      <w:numFmt w:val="decimal"/>
      <w:lvlText w:val="%7."/>
      <w:lvlJc w:val="left"/>
      <w:pPr>
        <w:tabs>
          <w:tab w:val="num" w:pos="3780"/>
        </w:tabs>
        <w:ind w:left="3780" w:hanging="360"/>
      </w:pPr>
    </w:lvl>
    <w:lvl w:ilvl="7" w:tplc="08090019" w:tentative="1">
      <w:start w:val="1"/>
      <w:numFmt w:val="lowerLetter"/>
      <w:lvlText w:val="%8."/>
      <w:lvlJc w:val="left"/>
      <w:pPr>
        <w:tabs>
          <w:tab w:val="num" w:pos="4500"/>
        </w:tabs>
        <w:ind w:left="4500" w:hanging="360"/>
      </w:pPr>
    </w:lvl>
    <w:lvl w:ilvl="8" w:tplc="0809001B" w:tentative="1">
      <w:start w:val="1"/>
      <w:numFmt w:val="lowerRoman"/>
      <w:lvlText w:val="%9."/>
      <w:lvlJc w:val="right"/>
      <w:pPr>
        <w:tabs>
          <w:tab w:val="num" w:pos="5220"/>
        </w:tabs>
        <w:ind w:left="5220" w:hanging="180"/>
      </w:pPr>
    </w:lvl>
  </w:abstractNum>
  <w:abstractNum w:abstractNumId="1" w15:restartNumberingAfterBreak="0">
    <w:nsid w:val="6D1A553E"/>
    <w:multiLevelType w:val="hybridMultilevel"/>
    <w:tmpl w:val="ED428E42"/>
    <w:lvl w:ilvl="0" w:tplc="D234982A">
      <w:start w:val="1"/>
      <w:numFmt w:val="decimal"/>
      <w:lvlText w:val="%1."/>
      <w:lvlJc w:val="left"/>
      <w:pPr>
        <w:tabs>
          <w:tab w:val="num" w:pos="0"/>
        </w:tabs>
        <w:ind w:left="0" w:hanging="900"/>
      </w:pPr>
      <w:rPr>
        <w:rFonts w:hint="default"/>
        <w:b/>
        <w:u w:val="none"/>
      </w:rPr>
    </w:lvl>
    <w:lvl w:ilvl="1" w:tplc="08090019" w:tentative="1">
      <w:start w:val="1"/>
      <w:numFmt w:val="lowerLetter"/>
      <w:lvlText w:val="%2."/>
      <w:lvlJc w:val="left"/>
      <w:pPr>
        <w:tabs>
          <w:tab w:val="num" w:pos="180"/>
        </w:tabs>
        <w:ind w:left="180" w:hanging="360"/>
      </w:pPr>
    </w:lvl>
    <w:lvl w:ilvl="2" w:tplc="0809001B" w:tentative="1">
      <w:start w:val="1"/>
      <w:numFmt w:val="lowerRoman"/>
      <w:lvlText w:val="%3."/>
      <w:lvlJc w:val="right"/>
      <w:pPr>
        <w:tabs>
          <w:tab w:val="num" w:pos="900"/>
        </w:tabs>
        <w:ind w:left="900" w:hanging="180"/>
      </w:pPr>
    </w:lvl>
    <w:lvl w:ilvl="3" w:tplc="0809000F" w:tentative="1">
      <w:start w:val="1"/>
      <w:numFmt w:val="decimal"/>
      <w:lvlText w:val="%4."/>
      <w:lvlJc w:val="left"/>
      <w:pPr>
        <w:tabs>
          <w:tab w:val="num" w:pos="1620"/>
        </w:tabs>
        <w:ind w:left="1620" w:hanging="360"/>
      </w:pPr>
    </w:lvl>
    <w:lvl w:ilvl="4" w:tplc="08090019" w:tentative="1">
      <w:start w:val="1"/>
      <w:numFmt w:val="lowerLetter"/>
      <w:lvlText w:val="%5."/>
      <w:lvlJc w:val="left"/>
      <w:pPr>
        <w:tabs>
          <w:tab w:val="num" w:pos="2340"/>
        </w:tabs>
        <w:ind w:left="2340" w:hanging="360"/>
      </w:pPr>
    </w:lvl>
    <w:lvl w:ilvl="5" w:tplc="0809001B" w:tentative="1">
      <w:start w:val="1"/>
      <w:numFmt w:val="lowerRoman"/>
      <w:lvlText w:val="%6."/>
      <w:lvlJc w:val="right"/>
      <w:pPr>
        <w:tabs>
          <w:tab w:val="num" w:pos="3060"/>
        </w:tabs>
        <w:ind w:left="3060" w:hanging="180"/>
      </w:pPr>
    </w:lvl>
    <w:lvl w:ilvl="6" w:tplc="0809000F" w:tentative="1">
      <w:start w:val="1"/>
      <w:numFmt w:val="decimal"/>
      <w:lvlText w:val="%7."/>
      <w:lvlJc w:val="left"/>
      <w:pPr>
        <w:tabs>
          <w:tab w:val="num" w:pos="3780"/>
        </w:tabs>
        <w:ind w:left="3780" w:hanging="360"/>
      </w:pPr>
    </w:lvl>
    <w:lvl w:ilvl="7" w:tplc="08090019" w:tentative="1">
      <w:start w:val="1"/>
      <w:numFmt w:val="lowerLetter"/>
      <w:lvlText w:val="%8."/>
      <w:lvlJc w:val="left"/>
      <w:pPr>
        <w:tabs>
          <w:tab w:val="num" w:pos="4500"/>
        </w:tabs>
        <w:ind w:left="4500" w:hanging="360"/>
      </w:pPr>
    </w:lvl>
    <w:lvl w:ilvl="8" w:tplc="0809001B" w:tentative="1">
      <w:start w:val="1"/>
      <w:numFmt w:val="lowerRoman"/>
      <w:lvlText w:val="%9."/>
      <w:lvlJc w:val="right"/>
      <w:pPr>
        <w:tabs>
          <w:tab w:val="num" w:pos="5220"/>
        </w:tabs>
        <w:ind w:left="5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MDG2MDG2NLSwtDBX0lEKTi0uzszPAykwrAUADDLW0iwAAAA="/>
    <w:docVar w:name="Description" w:val="Use this template should your company wish to employ a consultant who will consult with employees concerning matters relating to the management and organisation of the company. You may also find other compensation and benefits related document templates to use here https://www.templateguru.co.za/documents/consultants-contractors/ and other Human Resources templates here https://www.templateguru.co.za/templates/finance-accounting/"/>
    <w:docVar w:name="Excerpt" w:val="The Company hereby employs the consultant to perform the following services in accordance_x000a_with the terms and conditions set forth in this agreement: The consultant will consult with the_x000a_officers and employees of the company concerning matters relating to the management and_x000a_organization of the company, their financial policies, the terms and conditions of employment,_x000a_and generally any matter arising out of the business affairs of the company."/>
    <w:docVar w:name="Source" w:val="http://www.lawyers-in-usa.com"/>
    <w:docVar w:name="Tags" w:val="consulting, agreement, consultants, contractors, business documents, entrepreneurship, entrepreneur, consulting agreement template, consulting agreement example"/>
  </w:docVars>
  <w:rsids>
    <w:rsidRoot w:val="001B363A"/>
    <w:rsid w:val="001B363A"/>
    <w:rsid w:val="00346CCF"/>
    <w:rsid w:val="00385C62"/>
    <w:rsid w:val="007026A8"/>
    <w:rsid w:val="007439B2"/>
    <w:rsid w:val="00955131"/>
    <w:rsid w:val="00B7712F"/>
    <w:rsid w:val="00D85B5E"/>
    <w:rsid w:val="00F6499D"/>
    <w:rsid w:val="00F747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D97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6499D"/>
    <w:rPr>
      <w:sz w:val="16"/>
      <w:szCs w:val="16"/>
    </w:rPr>
  </w:style>
  <w:style w:type="paragraph" w:styleId="CommentText">
    <w:name w:val="annotation text"/>
    <w:basedOn w:val="Normal"/>
    <w:link w:val="CommentTextChar"/>
    <w:uiPriority w:val="99"/>
    <w:semiHidden/>
    <w:unhideWhenUsed/>
    <w:rsid w:val="00F6499D"/>
    <w:pPr>
      <w:spacing w:line="240" w:lineRule="auto"/>
    </w:pPr>
    <w:rPr>
      <w:sz w:val="20"/>
      <w:szCs w:val="20"/>
    </w:rPr>
  </w:style>
  <w:style w:type="character" w:customStyle="1" w:styleId="CommentTextChar">
    <w:name w:val="Comment Text Char"/>
    <w:basedOn w:val="DefaultParagraphFont"/>
    <w:link w:val="CommentText"/>
    <w:uiPriority w:val="99"/>
    <w:semiHidden/>
    <w:rsid w:val="00F6499D"/>
    <w:rPr>
      <w:sz w:val="20"/>
      <w:szCs w:val="20"/>
    </w:rPr>
  </w:style>
  <w:style w:type="paragraph" w:styleId="CommentSubject">
    <w:name w:val="annotation subject"/>
    <w:basedOn w:val="CommentText"/>
    <w:next w:val="CommentText"/>
    <w:link w:val="CommentSubjectChar"/>
    <w:uiPriority w:val="99"/>
    <w:semiHidden/>
    <w:unhideWhenUsed/>
    <w:rsid w:val="00F6499D"/>
    <w:rPr>
      <w:b/>
      <w:bCs/>
    </w:rPr>
  </w:style>
  <w:style w:type="character" w:customStyle="1" w:styleId="CommentSubjectChar">
    <w:name w:val="Comment Subject Char"/>
    <w:basedOn w:val="CommentTextChar"/>
    <w:link w:val="CommentSubject"/>
    <w:uiPriority w:val="99"/>
    <w:semiHidden/>
    <w:rsid w:val="00F6499D"/>
    <w:rPr>
      <w:b/>
      <w:bCs/>
      <w:sz w:val="20"/>
      <w:szCs w:val="20"/>
    </w:rPr>
  </w:style>
  <w:style w:type="paragraph" w:styleId="Header">
    <w:name w:val="header"/>
    <w:basedOn w:val="Normal"/>
    <w:link w:val="HeaderChar"/>
    <w:uiPriority w:val="99"/>
    <w:unhideWhenUsed/>
    <w:rsid w:val="00F649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99D"/>
  </w:style>
  <w:style w:type="paragraph" w:styleId="Footer">
    <w:name w:val="footer"/>
    <w:basedOn w:val="Normal"/>
    <w:link w:val="FooterChar"/>
    <w:uiPriority w:val="99"/>
    <w:unhideWhenUsed/>
    <w:rsid w:val="00F649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99D"/>
  </w:style>
  <w:style w:type="character" w:styleId="PageNumber">
    <w:name w:val="page number"/>
    <w:basedOn w:val="DefaultParagraphFont"/>
    <w:uiPriority w:val="99"/>
    <w:semiHidden/>
    <w:unhideWhenUsed/>
    <w:rsid w:val="00F6499D"/>
  </w:style>
  <w:style w:type="paragraph" w:styleId="BalloonText">
    <w:name w:val="Balloon Text"/>
    <w:basedOn w:val="Normal"/>
    <w:link w:val="BalloonTextChar"/>
    <w:uiPriority w:val="99"/>
    <w:semiHidden/>
    <w:unhideWhenUsed/>
    <w:rsid w:val="00D85B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5B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41FBB-6E12-45D6-83B5-130AD415F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129</Words>
  <Characters>11608</Characters>
  <Application>Microsoft Office Word</Application>
  <DocSecurity>0</DocSecurity>
  <Lines>340</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9T16:10:00Z</dcterms:created>
  <dcterms:modified xsi:type="dcterms:W3CDTF">2019-10-21T19:09:00Z</dcterms:modified>
  <cp:category/>
</cp:coreProperties>
</file>